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1A5A1" w14:textId="41664C0B" w:rsidR="00B81E98" w:rsidRPr="00F67E2A" w:rsidRDefault="00B81E98" w:rsidP="00B81E98">
      <w:pPr>
        <w:widowControl w:val="0"/>
        <w:tabs>
          <w:tab w:val="left" w:pos="2775"/>
          <w:tab w:val="left" w:pos="8985"/>
        </w:tabs>
        <w:jc w:val="center"/>
        <w:rPr>
          <w:b/>
          <w:sz w:val="28"/>
        </w:rPr>
      </w:pPr>
      <w:r>
        <w:rPr>
          <w:b/>
          <w:noProof/>
          <w:sz w:val="18"/>
        </w:rPr>
        <mc:AlternateContent>
          <mc:Choice Requires="wps">
            <w:drawing>
              <wp:anchor distT="0" distB="0" distL="114300" distR="114300" simplePos="0" relativeHeight="251659264" behindDoc="0" locked="0" layoutInCell="1" allowOverlap="1" wp14:anchorId="06090A2A" wp14:editId="23D7A156">
                <wp:simplePos x="0" y="0"/>
                <wp:positionH relativeFrom="margin">
                  <wp:align>center</wp:align>
                </wp:positionH>
                <wp:positionV relativeFrom="paragraph">
                  <wp:posOffset>-57150</wp:posOffset>
                </wp:positionV>
                <wp:extent cx="3952875" cy="0"/>
                <wp:effectExtent l="0" t="0" r="28575" b="19050"/>
                <wp:wrapNone/>
                <wp:docPr id="70024274" name="Straight Connector 70024274"/>
                <wp:cNvGraphicFramePr/>
                <a:graphic xmlns:a="http://schemas.openxmlformats.org/drawingml/2006/main">
                  <a:graphicData uri="http://schemas.microsoft.com/office/word/2010/wordprocessingShape">
                    <wps:wsp>
                      <wps:cNvCnPr/>
                      <wps:spPr>
                        <a:xfrm>
                          <a:off x="0" y="0"/>
                          <a:ext cx="3952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C0A816" id="Straight Connector 70024274"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4.5pt" to="311.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" strokecolor="black [3040]">
                <w10:wrap anchorx="margin"/>
              </v:line>
            </w:pict>
          </mc:Fallback>
        </mc:AlternateContent>
      </w:r>
      <w:r w:rsidRPr="00F67E2A">
        <w:rPr>
          <w:b/>
          <w:sz w:val="28"/>
        </w:rPr>
        <w:t>REGULAR BOARD MEETING</w:t>
      </w:r>
      <w:r>
        <w:rPr>
          <w:b/>
          <w:sz w:val="28"/>
        </w:rPr>
        <w:t xml:space="preserve"> MINUTES</w:t>
      </w:r>
    </w:p>
    <w:p w14:paraId="2E5E32E8" w14:textId="77777777" w:rsidR="004520B7" w:rsidRPr="00E01184" w:rsidRDefault="004520B7" w:rsidP="004520B7">
      <w:pPr>
        <w:widowControl w:val="0"/>
        <w:jc w:val="center"/>
        <w:rPr>
          <w:bCs/>
          <w:sz w:val="24"/>
        </w:rPr>
      </w:pPr>
      <w:r>
        <w:rPr>
          <w:bCs/>
          <w:sz w:val="24"/>
        </w:rPr>
        <w:t>Wednesday</w:t>
      </w:r>
      <w:r w:rsidRPr="00E01184">
        <w:rPr>
          <w:bCs/>
          <w:sz w:val="24"/>
        </w:rPr>
        <w:t xml:space="preserve">, </w:t>
      </w:r>
      <w:r>
        <w:rPr>
          <w:bCs/>
          <w:sz w:val="24"/>
        </w:rPr>
        <w:t>February 12,</w:t>
      </w:r>
      <w:r w:rsidRPr="00E01184">
        <w:rPr>
          <w:bCs/>
          <w:sz w:val="24"/>
        </w:rPr>
        <w:t xml:space="preserve"> 202</w:t>
      </w:r>
      <w:r>
        <w:rPr>
          <w:bCs/>
          <w:sz w:val="24"/>
        </w:rPr>
        <w:t>5</w:t>
      </w:r>
      <w:r w:rsidRPr="00E01184">
        <w:rPr>
          <w:bCs/>
          <w:sz w:val="24"/>
        </w:rPr>
        <w:t>, 1</w:t>
      </w:r>
      <w:r>
        <w:rPr>
          <w:bCs/>
          <w:sz w:val="24"/>
        </w:rPr>
        <w:t>1</w:t>
      </w:r>
      <w:r w:rsidRPr="00E01184">
        <w:rPr>
          <w:bCs/>
          <w:sz w:val="24"/>
        </w:rPr>
        <w:t>:</w:t>
      </w:r>
      <w:r>
        <w:rPr>
          <w:bCs/>
          <w:sz w:val="24"/>
        </w:rPr>
        <w:t>3</w:t>
      </w:r>
      <w:r w:rsidRPr="00E01184">
        <w:rPr>
          <w:bCs/>
          <w:sz w:val="24"/>
        </w:rPr>
        <w:t>0</w:t>
      </w:r>
      <w:r>
        <w:rPr>
          <w:bCs/>
          <w:sz w:val="24"/>
        </w:rPr>
        <w:t>A</w:t>
      </w:r>
      <w:r w:rsidRPr="00E01184">
        <w:rPr>
          <w:bCs/>
          <w:sz w:val="24"/>
        </w:rPr>
        <w:t>M</w:t>
      </w:r>
    </w:p>
    <w:p w14:paraId="6ED3AB92" w14:textId="77777777" w:rsidR="004520B7" w:rsidRPr="00FE62E8" w:rsidRDefault="004520B7" w:rsidP="004520B7">
      <w:pPr>
        <w:widowControl w:val="0"/>
        <w:jc w:val="center"/>
        <w:rPr>
          <w:bCs/>
          <w:sz w:val="24"/>
          <w:szCs w:val="22"/>
        </w:rPr>
      </w:pPr>
      <w:bookmarkStart w:id="0" w:name="_Hlk147406453"/>
      <w:r>
        <w:rPr>
          <w:bCs/>
          <w:sz w:val="24"/>
          <w:szCs w:val="22"/>
        </w:rPr>
        <w:t>11769 Waterhill Road</w:t>
      </w:r>
      <w:r w:rsidRPr="00FE62E8">
        <w:rPr>
          <w:bCs/>
          <w:sz w:val="24"/>
          <w:szCs w:val="22"/>
        </w:rPr>
        <w:t>, Lakeside CA 92040</w:t>
      </w:r>
    </w:p>
    <w:bookmarkEnd w:id="0"/>
    <w:p w14:paraId="4969F035" w14:textId="77777777" w:rsidR="004520B7" w:rsidRPr="007E6428" w:rsidRDefault="004520B7" w:rsidP="004520B7">
      <w:pPr>
        <w:widowControl w:val="0"/>
        <w:jc w:val="center"/>
        <w:rPr>
          <w:bCs/>
          <w:sz w:val="24"/>
          <w:szCs w:val="24"/>
        </w:rPr>
      </w:pPr>
      <w:r>
        <w:rPr>
          <w:bCs/>
          <w:sz w:val="24"/>
          <w:szCs w:val="22"/>
        </w:rPr>
        <w:t xml:space="preserve">Link for remote participants: </w:t>
      </w:r>
      <w:hyperlink r:id="rId8" w:history="1">
        <w:r w:rsidRPr="001211DC">
          <w:rPr>
            <w:rStyle w:val="Hyperlink"/>
            <w:sz w:val="24"/>
            <w:szCs w:val="24"/>
          </w:rPr>
          <w:t>https://us02web.zoom.us/j/81397447518</w:t>
        </w:r>
      </w:hyperlink>
      <w:r>
        <w:rPr>
          <w:sz w:val="24"/>
          <w:szCs w:val="24"/>
        </w:rPr>
        <w:t xml:space="preserve"> </w:t>
      </w:r>
    </w:p>
    <w:p w14:paraId="0030F7F3" w14:textId="77777777" w:rsidR="004520B7" w:rsidRDefault="004520B7" w:rsidP="004520B7">
      <w:pPr>
        <w:widowControl w:val="0"/>
        <w:jc w:val="center"/>
        <w:rPr>
          <w:rFonts w:ascii="Helvetica" w:hAnsi="Helvetica"/>
          <w:color w:val="232333"/>
          <w:spacing w:val="6"/>
          <w:sz w:val="21"/>
          <w:szCs w:val="21"/>
          <w:shd w:val="clear" w:color="auto" w:fill="FFFFFF"/>
        </w:rPr>
      </w:pPr>
      <w:r>
        <w:rPr>
          <w:bCs/>
          <w:sz w:val="24"/>
          <w:szCs w:val="22"/>
        </w:rPr>
        <w:t xml:space="preserve">meeting ID: </w:t>
      </w:r>
      <w:r>
        <w:rPr>
          <w:color w:val="232333"/>
          <w:spacing w:val="6"/>
          <w:sz w:val="24"/>
          <w:szCs w:val="24"/>
          <w:shd w:val="clear" w:color="auto" w:fill="FFFFFF"/>
        </w:rPr>
        <w:t>813 9744 7518</w:t>
      </w:r>
    </w:p>
    <w:p w14:paraId="4F6B83F6" w14:textId="16B6F724" w:rsidR="00391408" w:rsidRDefault="00391408" w:rsidP="00391408">
      <w:pPr>
        <w:widowControl w:val="0"/>
        <w:jc w:val="center"/>
        <w:rPr>
          <w:rFonts w:ascii="Helvetica" w:hAnsi="Helvetica"/>
          <w:color w:val="232333"/>
          <w:spacing w:val="6"/>
          <w:sz w:val="21"/>
          <w:szCs w:val="21"/>
          <w:shd w:val="clear" w:color="auto" w:fill="FFFFFF"/>
        </w:rPr>
      </w:pPr>
    </w:p>
    <w:p w14:paraId="42666368" w14:textId="77777777" w:rsidR="005F64E5" w:rsidRDefault="005F64E5" w:rsidP="005F64E5">
      <w:pPr>
        <w:widowControl w:val="0"/>
        <w:jc w:val="center"/>
        <w:rPr>
          <w:b/>
          <w:sz w:val="24"/>
          <w:szCs w:val="22"/>
        </w:rPr>
      </w:pPr>
    </w:p>
    <w:p w14:paraId="55281D42" w14:textId="5862DB6A" w:rsidR="007F6A85" w:rsidRPr="00710B09" w:rsidRDefault="00C710D1" w:rsidP="00C710D1">
      <w:pPr>
        <w:widowControl w:val="0"/>
        <w:tabs>
          <w:tab w:val="left" w:pos="3780"/>
        </w:tabs>
        <w:ind w:left="3600" w:hanging="3690"/>
        <w:rPr>
          <w:caps/>
          <w:sz w:val="22"/>
          <w:szCs w:val="22"/>
        </w:rPr>
      </w:pPr>
      <w:r w:rsidRPr="009E1906">
        <w:rPr>
          <w:b/>
          <w:caps/>
          <w:sz w:val="22"/>
          <w:szCs w:val="22"/>
        </w:rPr>
        <w:t>DIRECTORS Present:</w:t>
      </w:r>
      <w:r w:rsidR="000E46DF">
        <w:rPr>
          <w:sz w:val="22"/>
          <w:szCs w:val="22"/>
        </w:rPr>
        <w:tab/>
      </w:r>
      <w:r w:rsidR="00AB6454">
        <w:rPr>
          <w:sz w:val="22"/>
          <w:szCs w:val="22"/>
        </w:rPr>
        <w:t>Don Butz,</w:t>
      </w:r>
      <w:r w:rsidR="00B41A97">
        <w:rPr>
          <w:sz w:val="22"/>
          <w:szCs w:val="22"/>
        </w:rPr>
        <w:t xml:space="preserve"> </w:t>
      </w:r>
      <w:r w:rsidR="00BD0882">
        <w:rPr>
          <w:sz w:val="22"/>
          <w:szCs w:val="22"/>
        </w:rPr>
        <w:t>Neil Meyer</w:t>
      </w:r>
      <w:r w:rsidR="00B81E98">
        <w:rPr>
          <w:sz w:val="22"/>
          <w:szCs w:val="22"/>
        </w:rPr>
        <w:t>, Marilyn Huntamer, Di</w:t>
      </w:r>
      <w:r w:rsidR="00B41A97">
        <w:rPr>
          <w:sz w:val="22"/>
          <w:szCs w:val="22"/>
        </w:rPr>
        <w:t>ane</w:t>
      </w:r>
      <w:r w:rsidR="00B81E98">
        <w:rPr>
          <w:sz w:val="22"/>
          <w:szCs w:val="22"/>
        </w:rPr>
        <w:t xml:space="preserve"> Moss</w:t>
      </w:r>
      <w:r w:rsidR="00B41A97">
        <w:rPr>
          <w:sz w:val="22"/>
          <w:szCs w:val="22"/>
        </w:rPr>
        <w:t>, Maggie Sleeper, Odette Gonzalez</w:t>
      </w:r>
    </w:p>
    <w:p w14:paraId="7EF7404B" w14:textId="0B179AAD" w:rsidR="00710B09" w:rsidRPr="00BB658F" w:rsidRDefault="00984B63" w:rsidP="00C710D1">
      <w:pPr>
        <w:widowControl w:val="0"/>
        <w:tabs>
          <w:tab w:val="left" w:pos="3780"/>
        </w:tabs>
        <w:ind w:left="3600" w:hanging="3690"/>
        <w:rPr>
          <w:sz w:val="22"/>
          <w:szCs w:val="22"/>
        </w:rPr>
      </w:pPr>
      <w:r>
        <w:rPr>
          <w:b/>
          <w:caps/>
          <w:sz w:val="22"/>
          <w:szCs w:val="22"/>
        </w:rPr>
        <w:t>DIRECTORS ABSENT:</w:t>
      </w:r>
      <w:r w:rsidR="003B2752">
        <w:rPr>
          <w:b/>
          <w:caps/>
          <w:sz w:val="22"/>
          <w:szCs w:val="22"/>
        </w:rPr>
        <w:tab/>
      </w:r>
      <w:r w:rsidR="00B41A97" w:rsidRPr="00001C00">
        <w:rPr>
          <w:bCs/>
          <w:sz w:val="22"/>
          <w:szCs w:val="22"/>
        </w:rPr>
        <w:t>M</w:t>
      </w:r>
      <w:r w:rsidR="00001C00" w:rsidRPr="00001C00">
        <w:rPr>
          <w:bCs/>
          <w:sz w:val="22"/>
          <w:szCs w:val="22"/>
        </w:rPr>
        <w:t>ike McGrath</w:t>
      </w:r>
    </w:p>
    <w:p w14:paraId="6E6A7CD9" w14:textId="2D970234" w:rsidR="00C710D1" w:rsidRPr="009E1906" w:rsidRDefault="00C710D1" w:rsidP="00C710D1">
      <w:pPr>
        <w:widowControl w:val="0"/>
        <w:tabs>
          <w:tab w:val="left" w:pos="3780"/>
        </w:tabs>
        <w:ind w:left="3600" w:hanging="3690"/>
        <w:rPr>
          <w:sz w:val="22"/>
          <w:szCs w:val="22"/>
        </w:rPr>
      </w:pPr>
      <w:r w:rsidRPr="009E1906">
        <w:rPr>
          <w:b/>
          <w:sz w:val="22"/>
          <w:szCs w:val="22"/>
        </w:rPr>
        <w:t>VACANCIES:</w:t>
      </w:r>
      <w:r w:rsidRPr="009E1906">
        <w:rPr>
          <w:b/>
          <w:sz w:val="22"/>
          <w:szCs w:val="22"/>
        </w:rPr>
        <w:tab/>
      </w:r>
      <w:r w:rsidR="00EA1224">
        <w:rPr>
          <w:sz w:val="22"/>
          <w:szCs w:val="22"/>
        </w:rPr>
        <w:t>None</w:t>
      </w:r>
    </w:p>
    <w:p w14:paraId="06447790" w14:textId="1D0A519F" w:rsidR="00C710D1" w:rsidRPr="009E1906" w:rsidRDefault="00C710D1" w:rsidP="00C710D1">
      <w:pPr>
        <w:widowControl w:val="0"/>
        <w:tabs>
          <w:tab w:val="left" w:pos="3780"/>
        </w:tabs>
        <w:ind w:left="3600" w:hanging="3690"/>
        <w:rPr>
          <w:sz w:val="22"/>
          <w:szCs w:val="22"/>
        </w:rPr>
      </w:pPr>
      <w:r w:rsidRPr="009E1906">
        <w:rPr>
          <w:b/>
          <w:sz w:val="22"/>
          <w:szCs w:val="22"/>
        </w:rPr>
        <w:t>ASSOC. DIRECTORS PRESENT:</w:t>
      </w:r>
      <w:r w:rsidRPr="009E1906">
        <w:rPr>
          <w:sz w:val="22"/>
          <w:szCs w:val="22"/>
        </w:rPr>
        <w:tab/>
      </w:r>
      <w:r w:rsidR="00B41A97">
        <w:rPr>
          <w:sz w:val="22"/>
          <w:szCs w:val="22"/>
        </w:rPr>
        <w:t>None</w:t>
      </w:r>
      <w:r w:rsidR="00BD0882">
        <w:rPr>
          <w:sz w:val="22"/>
          <w:szCs w:val="22"/>
        </w:rPr>
        <w:t xml:space="preserve"> </w:t>
      </w:r>
    </w:p>
    <w:p w14:paraId="0BAB83FE" w14:textId="1E35E5ED" w:rsidR="00C710D1" w:rsidRPr="00001C00" w:rsidRDefault="00C710D1" w:rsidP="00C710D1">
      <w:pPr>
        <w:widowControl w:val="0"/>
        <w:tabs>
          <w:tab w:val="left" w:pos="3780"/>
        </w:tabs>
        <w:ind w:left="3600" w:hanging="3690"/>
        <w:rPr>
          <w:bCs/>
          <w:sz w:val="22"/>
          <w:szCs w:val="22"/>
        </w:rPr>
      </w:pPr>
      <w:r w:rsidRPr="009E1906">
        <w:rPr>
          <w:b/>
          <w:sz w:val="22"/>
          <w:szCs w:val="22"/>
        </w:rPr>
        <w:t>ASSOC. DIRECTORS ABSENT:</w:t>
      </w:r>
      <w:r w:rsidR="006A47D0">
        <w:rPr>
          <w:b/>
          <w:sz w:val="22"/>
          <w:szCs w:val="22"/>
        </w:rPr>
        <w:tab/>
      </w:r>
      <w:r w:rsidR="00B41A97" w:rsidRPr="00001C00">
        <w:rPr>
          <w:bCs/>
          <w:sz w:val="22"/>
          <w:szCs w:val="22"/>
        </w:rPr>
        <w:t>Jo MacKenzie</w:t>
      </w:r>
    </w:p>
    <w:p w14:paraId="42F74E5F" w14:textId="00B91C9A" w:rsidR="00546CE5" w:rsidRDefault="00546CE5" w:rsidP="00C710D1">
      <w:pPr>
        <w:widowControl w:val="0"/>
        <w:tabs>
          <w:tab w:val="left" w:pos="3780"/>
        </w:tabs>
        <w:ind w:left="3600" w:hanging="3690"/>
        <w:rPr>
          <w:sz w:val="22"/>
          <w:szCs w:val="22"/>
        </w:rPr>
      </w:pPr>
      <w:r w:rsidRPr="009E1906">
        <w:rPr>
          <w:b/>
          <w:sz w:val="22"/>
          <w:szCs w:val="22"/>
        </w:rPr>
        <w:t>OTHER</w:t>
      </w:r>
      <w:r w:rsidR="00C710D1" w:rsidRPr="009E1906">
        <w:rPr>
          <w:b/>
          <w:sz w:val="22"/>
          <w:szCs w:val="22"/>
        </w:rPr>
        <w:t xml:space="preserve"> PRESENT:</w:t>
      </w:r>
      <w:r w:rsidR="00C710D1" w:rsidRPr="009E1906">
        <w:rPr>
          <w:b/>
          <w:sz w:val="22"/>
          <w:szCs w:val="22"/>
        </w:rPr>
        <w:tab/>
      </w:r>
      <w:r w:rsidR="00535E72" w:rsidRPr="00A47D6C">
        <w:rPr>
          <w:bCs/>
          <w:sz w:val="22"/>
          <w:szCs w:val="22"/>
        </w:rPr>
        <w:t>Ann Baldridge,</w:t>
      </w:r>
      <w:r w:rsidR="00535E72">
        <w:rPr>
          <w:b/>
          <w:sz w:val="22"/>
          <w:szCs w:val="22"/>
        </w:rPr>
        <w:t xml:space="preserve"> </w:t>
      </w:r>
      <w:r w:rsidR="00AB6454">
        <w:rPr>
          <w:sz w:val="22"/>
          <w:szCs w:val="22"/>
        </w:rPr>
        <w:t>Joel Kramer,</w:t>
      </w:r>
      <w:r w:rsidR="00433F7C">
        <w:rPr>
          <w:sz w:val="22"/>
          <w:szCs w:val="22"/>
        </w:rPr>
        <w:t xml:space="preserve"> </w:t>
      </w:r>
      <w:r w:rsidR="009E1348">
        <w:rPr>
          <w:sz w:val="22"/>
          <w:szCs w:val="22"/>
        </w:rPr>
        <w:t xml:space="preserve">Joanne </w:t>
      </w:r>
      <w:r w:rsidR="000D3953">
        <w:rPr>
          <w:sz w:val="22"/>
          <w:szCs w:val="22"/>
        </w:rPr>
        <w:t xml:space="preserve">Sauerman, </w:t>
      </w:r>
      <w:r w:rsidR="00BD0882">
        <w:rPr>
          <w:sz w:val="22"/>
          <w:szCs w:val="22"/>
        </w:rPr>
        <w:t>Steve Boehmer</w:t>
      </w:r>
      <w:r w:rsidR="008E14F3">
        <w:rPr>
          <w:sz w:val="22"/>
          <w:szCs w:val="22"/>
        </w:rPr>
        <w:t xml:space="preserve"> </w:t>
      </w:r>
      <w:r w:rsidR="005E5D00">
        <w:rPr>
          <w:sz w:val="22"/>
          <w:szCs w:val="22"/>
        </w:rPr>
        <w:t xml:space="preserve">(Legal </w:t>
      </w:r>
      <w:r w:rsidR="009F4774">
        <w:rPr>
          <w:sz w:val="22"/>
          <w:szCs w:val="22"/>
        </w:rPr>
        <w:t>Counsel</w:t>
      </w:r>
      <w:r>
        <w:rPr>
          <w:sz w:val="22"/>
          <w:szCs w:val="22"/>
        </w:rPr>
        <w:t>),</w:t>
      </w:r>
    </w:p>
    <w:p w14:paraId="4DF34EFC" w14:textId="3A524063" w:rsidR="00DD575D" w:rsidRDefault="00BE29F1" w:rsidP="00C710D1">
      <w:pPr>
        <w:widowControl w:val="0"/>
        <w:tabs>
          <w:tab w:val="left" w:pos="3780"/>
        </w:tabs>
        <w:ind w:left="3600" w:hanging="3690"/>
        <w:rPr>
          <w:sz w:val="22"/>
          <w:szCs w:val="22"/>
        </w:rPr>
      </w:pPr>
      <w:r>
        <w:rPr>
          <w:sz w:val="22"/>
          <w:szCs w:val="22"/>
        </w:rPr>
        <w:t xml:space="preserve">  </w:t>
      </w:r>
      <w:r w:rsidR="00A47D6C">
        <w:rPr>
          <w:sz w:val="22"/>
          <w:szCs w:val="22"/>
        </w:rPr>
        <w:t>Lani Lutar</w:t>
      </w:r>
      <w:r w:rsidR="005E5D00">
        <w:rPr>
          <w:sz w:val="22"/>
          <w:szCs w:val="22"/>
        </w:rPr>
        <w:t>,</w:t>
      </w:r>
      <w:r w:rsidR="00034BBF">
        <w:rPr>
          <w:sz w:val="22"/>
          <w:szCs w:val="22"/>
        </w:rPr>
        <w:t xml:space="preserve"> </w:t>
      </w:r>
      <w:r w:rsidR="00B81E98">
        <w:rPr>
          <w:sz w:val="22"/>
          <w:szCs w:val="22"/>
        </w:rPr>
        <w:t>Heather Marlow,</w:t>
      </w:r>
      <w:r w:rsidR="00B41A97">
        <w:rPr>
          <w:sz w:val="22"/>
          <w:szCs w:val="22"/>
        </w:rPr>
        <w:t xml:space="preserve"> Celine Morales, Chris Kelley, Ellie Honan</w:t>
      </w:r>
      <w:r w:rsidR="00001C00">
        <w:rPr>
          <w:sz w:val="22"/>
          <w:szCs w:val="22"/>
        </w:rPr>
        <w:t>;</w:t>
      </w:r>
      <w:r w:rsidR="00B41A97">
        <w:rPr>
          <w:sz w:val="22"/>
          <w:szCs w:val="22"/>
        </w:rPr>
        <w:t xml:space="preserve"> Online: Elizabeth Garcia</w:t>
      </w:r>
    </w:p>
    <w:p w14:paraId="0A29FDBB" w14:textId="77777777" w:rsidR="00EB6187" w:rsidRPr="009E1906" w:rsidRDefault="00EB6187" w:rsidP="00C710D1">
      <w:pPr>
        <w:widowControl w:val="0"/>
        <w:tabs>
          <w:tab w:val="left" w:pos="3780"/>
        </w:tabs>
        <w:ind w:left="3600" w:hanging="3690"/>
        <w:rPr>
          <w:sz w:val="22"/>
          <w:szCs w:val="22"/>
        </w:rPr>
      </w:pPr>
    </w:p>
    <w:p w14:paraId="07F79CCB" w14:textId="6AD36E04" w:rsidR="00DD575D" w:rsidRPr="00747091" w:rsidRDefault="00262765" w:rsidP="00A14C0C">
      <w:pPr>
        <w:widowControl w:val="0"/>
        <w:jc w:val="both"/>
        <w:rPr>
          <w:color w:val="000000"/>
          <w:sz w:val="18"/>
          <w:szCs w:val="18"/>
        </w:rPr>
      </w:pPr>
      <w:r w:rsidRPr="00747091">
        <w:rPr>
          <w:color w:val="000000"/>
          <w:sz w:val="18"/>
          <w:szCs w:val="18"/>
          <w:u w:val="single"/>
        </w:rPr>
        <w:t>Land Acknowledgement Statement:</w:t>
      </w:r>
      <w:r w:rsidRPr="00747091">
        <w:rPr>
          <w:color w:val="000000"/>
          <w:sz w:val="18"/>
          <w:szCs w:val="18"/>
        </w:rPr>
        <w:t xml:space="preserve">  Since time immemorial, the San Diego County region has been the home of the Kumeyaay, Luiseño, Cahuilla, and Cupeño Native people. We acknowledge that people have come before us and lived with care and respect on these lands. We recognize that we are now on the lands of these indigenous people who are still here and will always be. We honor the Indigenous people living today as well as their ancestors, and we deeply respect their resilience and connection to the land.</w:t>
      </w:r>
      <w:r w:rsidR="00926A50" w:rsidRPr="00747091">
        <w:rPr>
          <w:color w:val="000000"/>
          <w:sz w:val="18"/>
          <w:szCs w:val="18"/>
        </w:rPr>
        <w:t xml:space="preserve">  </w:t>
      </w:r>
    </w:p>
    <w:p w14:paraId="10980682" w14:textId="77777777" w:rsidR="002A13BC" w:rsidRPr="004260F1" w:rsidRDefault="002A13BC" w:rsidP="002A13BC">
      <w:pPr>
        <w:widowControl w:val="0"/>
        <w:jc w:val="center"/>
        <w:rPr>
          <w:b/>
        </w:rPr>
      </w:pPr>
    </w:p>
    <w:p w14:paraId="66B82B3D" w14:textId="1F13F30D" w:rsidR="00B41A97" w:rsidRPr="00E16B49" w:rsidRDefault="004520B7" w:rsidP="004520B7">
      <w:pPr>
        <w:widowControl w:val="0"/>
        <w:rPr>
          <w:bCs/>
          <w:caps/>
          <w:sz w:val="22"/>
          <w:szCs w:val="22"/>
        </w:rPr>
      </w:pPr>
      <w:r w:rsidRPr="0018155A">
        <w:rPr>
          <w:b/>
          <w:caps/>
          <w:sz w:val="22"/>
          <w:szCs w:val="22"/>
        </w:rPr>
        <w:t>1.</w:t>
      </w:r>
      <w:r w:rsidRPr="0018155A">
        <w:rPr>
          <w:b/>
          <w:caps/>
          <w:sz w:val="22"/>
          <w:szCs w:val="22"/>
        </w:rPr>
        <w:tab/>
      </w:r>
      <w:r w:rsidRPr="00E16B49">
        <w:rPr>
          <w:b/>
          <w:caps/>
          <w:sz w:val="22"/>
          <w:szCs w:val="22"/>
        </w:rPr>
        <w:t>CALL TO ORDER, introduction</w:t>
      </w:r>
      <w:r w:rsidR="00B41A97" w:rsidRPr="00E16B49">
        <w:rPr>
          <w:bCs/>
          <w:caps/>
          <w:sz w:val="22"/>
          <w:szCs w:val="22"/>
        </w:rPr>
        <w:t xml:space="preserve">- </w:t>
      </w:r>
      <w:r w:rsidR="00B41A97" w:rsidRPr="00E16B49">
        <w:rPr>
          <w:b/>
          <w:caps/>
          <w:sz w:val="22"/>
          <w:szCs w:val="22"/>
        </w:rPr>
        <w:t>Call to order 11:32pm</w:t>
      </w:r>
    </w:p>
    <w:p w14:paraId="78B2F668" w14:textId="2EAE2669" w:rsidR="00BE29F1" w:rsidRPr="00BE29F1" w:rsidRDefault="00BE29F1" w:rsidP="00BE29F1">
      <w:pPr>
        <w:ind w:left="720"/>
        <w:rPr>
          <w:sz w:val="22"/>
          <w:szCs w:val="22"/>
        </w:rPr>
      </w:pPr>
      <w:r w:rsidRPr="00BE29F1">
        <w:rPr>
          <w:sz w:val="22"/>
          <w:szCs w:val="22"/>
        </w:rPr>
        <w:t xml:space="preserve">Executive Director requests to do introductions – New hire Ellie Honan as Farm Conservation Advisor. Introductions done after item #2. </w:t>
      </w:r>
    </w:p>
    <w:p w14:paraId="409EE20F" w14:textId="7B66A3E4" w:rsidR="004520B7" w:rsidRPr="0018155A" w:rsidRDefault="004520B7" w:rsidP="00485310">
      <w:pPr>
        <w:widowControl w:val="0"/>
        <w:ind w:left="720"/>
        <w:rPr>
          <w:sz w:val="22"/>
          <w:szCs w:val="22"/>
        </w:rPr>
      </w:pPr>
    </w:p>
    <w:p w14:paraId="2A532E45" w14:textId="77777777" w:rsidR="004520B7" w:rsidRDefault="004520B7" w:rsidP="004520B7">
      <w:pPr>
        <w:widowControl w:val="0"/>
        <w:rPr>
          <w:b/>
          <w:caps/>
          <w:sz w:val="22"/>
          <w:szCs w:val="22"/>
        </w:rPr>
      </w:pPr>
      <w:r w:rsidRPr="0018155A">
        <w:rPr>
          <w:b/>
          <w:caps/>
          <w:sz w:val="22"/>
          <w:szCs w:val="22"/>
        </w:rPr>
        <w:t>2.</w:t>
      </w:r>
      <w:r w:rsidRPr="0018155A">
        <w:rPr>
          <w:b/>
          <w:caps/>
          <w:sz w:val="22"/>
          <w:szCs w:val="22"/>
        </w:rPr>
        <w:tab/>
        <w:t>Additions/CHANGES to the Agenda (Gov. Code 54954.2 (b)</w:t>
      </w:r>
      <w:r>
        <w:rPr>
          <w:b/>
          <w:caps/>
          <w:sz w:val="22"/>
          <w:szCs w:val="22"/>
        </w:rPr>
        <w:t>)</w:t>
      </w:r>
      <w:r w:rsidRPr="0018155A">
        <w:rPr>
          <w:b/>
          <w:caps/>
          <w:sz w:val="22"/>
          <w:szCs w:val="22"/>
        </w:rPr>
        <w:t xml:space="preserve"> </w:t>
      </w:r>
    </w:p>
    <w:p w14:paraId="7D1BCF93" w14:textId="77777777" w:rsidR="00BE29F1" w:rsidRDefault="00BE29F1" w:rsidP="00BE29F1">
      <w:pPr>
        <w:ind w:left="720"/>
        <w:rPr>
          <w:sz w:val="22"/>
          <w:szCs w:val="22"/>
        </w:rPr>
      </w:pPr>
      <w:r w:rsidRPr="00BE29F1">
        <w:rPr>
          <w:sz w:val="22"/>
          <w:szCs w:val="22"/>
        </w:rPr>
        <w:t xml:space="preserve">No Additions or changes motioned to accept as presented </w:t>
      </w:r>
    </w:p>
    <w:p w14:paraId="044F219A" w14:textId="421CE49A" w:rsidR="00BE29F1" w:rsidRPr="00BE29F1" w:rsidRDefault="00BE29F1" w:rsidP="00BE29F1">
      <w:pPr>
        <w:ind w:left="720"/>
        <w:rPr>
          <w:b/>
          <w:bCs/>
          <w:sz w:val="22"/>
          <w:szCs w:val="22"/>
        </w:rPr>
      </w:pPr>
      <w:r w:rsidRPr="00BE29F1">
        <w:rPr>
          <w:b/>
          <w:bCs/>
          <w:sz w:val="22"/>
          <w:szCs w:val="22"/>
        </w:rPr>
        <w:t>Motion</w:t>
      </w:r>
      <w:r w:rsidR="00CD2F07">
        <w:rPr>
          <w:b/>
          <w:bCs/>
          <w:sz w:val="22"/>
          <w:szCs w:val="22"/>
        </w:rPr>
        <w:t xml:space="preserve"> </w:t>
      </w:r>
      <w:r w:rsidRPr="00BE29F1">
        <w:rPr>
          <w:b/>
          <w:bCs/>
          <w:sz w:val="22"/>
          <w:szCs w:val="22"/>
        </w:rPr>
        <w:t>(Meyer/Moss) Accepted unanimously, Butz, Huntamer, Meyer, Gonzalez, Moss, Sleeper</w:t>
      </w:r>
      <w:r w:rsidR="00001C00">
        <w:rPr>
          <w:b/>
          <w:bCs/>
          <w:sz w:val="22"/>
          <w:szCs w:val="22"/>
        </w:rPr>
        <w:t>;</w:t>
      </w:r>
      <w:r w:rsidRPr="00BE29F1">
        <w:rPr>
          <w:b/>
          <w:bCs/>
          <w:sz w:val="22"/>
          <w:szCs w:val="22"/>
        </w:rPr>
        <w:t xml:space="preserve"> Absent: McGrath</w:t>
      </w:r>
    </w:p>
    <w:p w14:paraId="10768DD1" w14:textId="32D33668" w:rsidR="00485310" w:rsidRDefault="00485310" w:rsidP="004520B7">
      <w:pPr>
        <w:widowControl w:val="0"/>
        <w:rPr>
          <w:b/>
          <w:caps/>
          <w:sz w:val="22"/>
          <w:szCs w:val="22"/>
        </w:rPr>
      </w:pPr>
      <w:r>
        <w:rPr>
          <w:b/>
          <w:caps/>
          <w:sz w:val="22"/>
          <w:szCs w:val="22"/>
        </w:rPr>
        <w:tab/>
      </w:r>
    </w:p>
    <w:p w14:paraId="57CDBD4D" w14:textId="054B0702" w:rsidR="004520B7" w:rsidRPr="0018155A" w:rsidRDefault="004520B7" w:rsidP="004520B7">
      <w:pPr>
        <w:widowControl w:val="0"/>
        <w:rPr>
          <w:b/>
          <w:caps/>
          <w:sz w:val="22"/>
          <w:szCs w:val="22"/>
        </w:rPr>
      </w:pPr>
      <w:r>
        <w:rPr>
          <w:b/>
          <w:caps/>
          <w:sz w:val="22"/>
          <w:szCs w:val="22"/>
        </w:rPr>
        <w:t>3</w:t>
      </w:r>
      <w:r w:rsidRPr="0018155A">
        <w:rPr>
          <w:b/>
          <w:caps/>
          <w:sz w:val="22"/>
          <w:szCs w:val="22"/>
        </w:rPr>
        <w:t>.</w:t>
      </w:r>
      <w:r w:rsidRPr="0018155A">
        <w:rPr>
          <w:b/>
          <w:caps/>
          <w:sz w:val="22"/>
          <w:szCs w:val="22"/>
        </w:rPr>
        <w:tab/>
        <w:t>Public Comment</w:t>
      </w:r>
    </w:p>
    <w:p w14:paraId="0AE40E77" w14:textId="77777777" w:rsidR="004520B7" w:rsidRDefault="004520B7" w:rsidP="004520B7">
      <w:pPr>
        <w:widowControl w:val="0"/>
        <w:ind w:left="720"/>
        <w:rPr>
          <w:sz w:val="22"/>
          <w:szCs w:val="22"/>
        </w:rPr>
      </w:pPr>
      <w:r w:rsidRPr="00866611">
        <w:rPr>
          <w:sz w:val="22"/>
          <w:szCs w:val="22"/>
        </w:rPr>
        <w:t xml:space="preserve">Public may comment on agenda items when they are discussed. Speakers are asked to limit comments to three minutes. (Gov. Code 54954.3(a)). </w:t>
      </w:r>
    </w:p>
    <w:p w14:paraId="63D9F738" w14:textId="2B60B3C9" w:rsidR="00E1448B" w:rsidRPr="00BE29F1" w:rsidRDefault="00986F8E" w:rsidP="008D4FC7">
      <w:pPr>
        <w:widowControl w:val="0"/>
        <w:ind w:left="720"/>
        <w:rPr>
          <w:b/>
          <w:bCs/>
          <w:sz w:val="22"/>
          <w:szCs w:val="22"/>
        </w:rPr>
      </w:pPr>
      <w:r w:rsidRPr="00BE29F1">
        <w:rPr>
          <w:b/>
          <w:bCs/>
          <w:sz w:val="22"/>
          <w:szCs w:val="22"/>
        </w:rPr>
        <w:t>No public comments in person or online</w:t>
      </w:r>
      <w:r w:rsidR="008D4FC7" w:rsidRPr="00BE29F1">
        <w:rPr>
          <w:b/>
          <w:bCs/>
          <w:sz w:val="22"/>
          <w:szCs w:val="22"/>
        </w:rPr>
        <w:t xml:space="preserve"> -</w:t>
      </w:r>
      <w:r w:rsidR="00E1448B" w:rsidRPr="00BE29F1">
        <w:rPr>
          <w:b/>
          <w:bCs/>
          <w:sz w:val="22"/>
          <w:szCs w:val="22"/>
        </w:rPr>
        <w:t xml:space="preserve">Staff asked to step out for Closed </w:t>
      </w:r>
      <w:r w:rsidR="008D4FC7" w:rsidRPr="00BE29F1">
        <w:rPr>
          <w:b/>
          <w:bCs/>
          <w:sz w:val="22"/>
          <w:szCs w:val="22"/>
        </w:rPr>
        <w:t>session</w:t>
      </w:r>
      <w:r w:rsidR="00E1448B" w:rsidRPr="00BE29F1">
        <w:rPr>
          <w:b/>
          <w:bCs/>
          <w:sz w:val="22"/>
          <w:szCs w:val="22"/>
        </w:rPr>
        <w:t xml:space="preserve"> </w:t>
      </w:r>
    </w:p>
    <w:p w14:paraId="7D1D68EE" w14:textId="77777777" w:rsidR="004520B7" w:rsidRDefault="004520B7" w:rsidP="004520B7">
      <w:pPr>
        <w:widowControl w:val="0"/>
        <w:ind w:left="720"/>
        <w:rPr>
          <w:sz w:val="22"/>
          <w:szCs w:val="22"/>
        </w:rPr>
      </w:pPr>
    </w:p>
    <w:p w14:paraId="40FB523C" w14:textId="3A98E2AF" w:rsidR="004520B7" w:rsidRDefault="004520B7" w:rsidP="004520B7">
      <w:pPr>
        <w:widowControl w:val="0"/>
        <w:rPr>
          <w:sz w:val="22"/>
          <w:szCs w:val="22"/>
        </w:rPr>
      </w:pPr>
      <w:r>
        <w:rPr>
          <w:sz w:val="22"/>
          <w:szCs w:val="22"/>
        </w:rPr>
        <w:t>4</w:t>
      </w:r>
      <w:r w:rsidR="00485310">
        <w:rPr>
          <w:sz w:val="22"/>
          <w:szCs w:val="22"/>
        </w:rPr>
        <w:t xml:space="preserve">. </w:t>
      </w:r>
      <w:r w:rsidR="00485310">
        <w:rPr>
          <w:sz w:val="22"/>
          <w:szCs w:val="22"/>
        </w:rPr>
        <w:tab/>
      </w:r>
      <w:r w:rsidR="00485310" w:rsidRPr="00BE29F1">
        <w:rPr>
          <w:b/>
          <w:bCs/>
          <w:sz w:val="22"/>
          <w:szCs w:val="22"/>
        </w:rPr>
        <w:t xml:space="preserve"> CLOSED</w:t>
      </w:r>
      <w:r w:rsidRPr="00BE29F1">
        <w:rPr>
          <w:b/>
          <w:bCs/>
          <w:sz w:val="22"/>
          <w:szCs w:val="22"/>
        </w:rPr>
        <w:t xml:space="preserve"> SESSION</w:t>
      </w:r>
      <w:r w:rsidR="00E1448B">
        <w:rPr>
          <w:b/>
          <w:bCs/>
          <w:sz w:val="22"/>
          <w:szCs w:val="22"/>
        </w:rPr>
        <w:t>- Back in session 12:57</w:t>
      </w:r>
    </w:p>
    <w:p w14:paraId="048EA576" w14:textId="77777777" w:rsidR="004520B7" w:rsidRDefault="004520B7" w:rsidP="004520B7">
      <w:pPr>
        <w:widowControl w:val="0"/>
        <w:ind w:left="720"/>
        <w:rPr>
          <w:sz w:val="22"/>
          <w:szCs w:val="22"/>
        </w:rPr>
      </w:pPr>
      <w:r>
        <w:rPr>
          <w:b/>
          <w:sz w:val="22"/>
          <w:szCs w:val="22"/>
        </w:rPr>
        <w:t>4-1</w:t>
      </w:r>
      <w:r>
        <w:rPr>
          <w:b/>
          <w:sz w:val="22"/>
          <w:szCs w:val="22"/>
        </w:rPr>
        <w:tab/>
      </w:r>
      <w:r w:rsidRPr="0057186A">
        <w:rPr>
          <w:bCs/>
          <w:sz w:val="22"/>
          <w:szCs w:val="22"/>
          <w:shd w:val="clear" w:color="auto" w:fill="FFFFFF" w:themeFill="background1"/>
        </w:rPr>
        <w:t>REAL</w:t>
      </w:r>
      <w:r w:rsidRPr="0057186A">
        <w:rPr>
          <w:b/>
          <w:sz w:val="22"/>
          <w:szCs w:val="22"/>
          <w:shd w:val="clear" w:color="auto" w:fill="FFFFFF" w:themeFill="background1"/>
        </w:rPr>
        <w:t xml:space="preserve"> </w:t>
      </w:r>
      <w:r w:rsidRPr="0057186A">
        <w:rPr>
          <w:sz w:val="22"/>
          <w:szCs w:val="22"/>
          <w:shd w:val="clear" w:color="auto" w:fill="FFFFFF" w:themeFill="background1"/>
        </w:rPr>
        <w:t>PROPERTY NEGOTIATIONS – Government Code Section 54956.8</w:t>
      </w:r>
    </w:p>
    <w:p w14:paraId="6F6E554A" w14:textId="77777777" w:rsidR="004520B7" w:rsidRDefault="004520B7" w:rsidP="004520B7">
      <w:pPr>
        <w:widowControl w:val="0"/>
        <w:ind w:left="720"/>
        <w:rPr>
          <w:sz w:val="22"/>
          <w:szCs w:val="22"/>
        </w:rPr>
      </w:pPr>
      <w:r>
        <w:rPr>
          <w:sz w:val="22"/>
          <w:szCs w:val="22"/>
        </w:rPr>
        <w:t>Negotiator for RCD</w:t>
      </w:r>
      <w:r w:rsidRPr="00866611">
        <w:rPr>
          <w:sz w:val="22"/>
          <w:szCs w:val="22"/>
        </w:rPr>
        <w:t xml:space="preserve">: </w:t>
      </w:r>
      <w:r>
        <w:rPr>
          <w:sz w:val="22"/>
          <w:szCs w:val="22"/>
        </w:rPr>
        <w:t>Ann Baldridge. Real property: 5520 Sunset Ave, San Diego CA 92154. Negotiator for County of San Diego: Johanna Contreras</w:t>
      </w:r>
    </w:p>
    <w:p w14:paraId="2972A833" w14:textId="6D3246C6" w:rsidR="00076675" w:rsidRPr="00BE29F1" w:rsidRDefault="00076675" w:rsidP="004520B7">
      <w:pPr>
        <w:widowControl w:val="0"/>
        <w:ind w:left="720"/>
        <w:rPr>
          <w:b/>
          <w:bCs/>
          <w:sz w:val="22"/>
          <w:szCs w:val="22"/>
        </w:rPr>
      </w:pPr>
      <w:r w:rsidRPr="00BE29F1">
        <w:rPr>
          <w:b/>
          <w:bCs/>
          <w:sz w:val="22"/>
          <w:szCs w:val="22"/>
        </w:rPr>
        <w:t xml:space="preserve">Reportable action- </w:t>
      </w:r>
      <w:r w:rsidR="00001C00">
        <w:rPr>
          <w:b/>
          <w:bCs/>
          <w:sz w:val="22"/>
          <w:szCs w:val="22"/>
        </w:rPr>
        <w:t>The RCD will end its lease of Wild Willow Farm due to economic reasons</w:t>
      </w:r>
      <w:r w:rsidR="008D4FC7" w:rsidRPr="00BE29F1">
        <w:rPr>
          <w:b/>
          <w:bCs/>
          <w:sz w:val="22"/>
          <w:szCs w:val="22"/>
        </w:rPr>
        <w:t xml:space="preserve"> –</w:t>
      </w:r>
      <w:r w:rsidR="0066789F" w:rsidRPr="00BE29F1">
        <w:rPr>
          <w:b/>
          <w:bCs/>
          <w:sz w:val="22"/>
          <w:szCs w:val="22"/>
        </w:rPr>
        <w:t xml:space="preserve"> Advised by Legal </w:t>
      </w:r>
      <w:r w:rsidR="007113F3" w:rsidRPr="00BE29F1">
        <w:rPr>
          <w:b/>
          <w:bCs/>
          <w:sz w:val="22"/>
          <w:szCs w:val="22"/>
        </w:rPr>
        <w:t>Counsel</w:t>
      </w:r>
      <w:r w:rsidR="0066789F" w:rsidRPr="00BE29F1">
        <w:rPr>
          <w:b/>
          <w:bCs/>
          <w:sz w:val="22"/>
          <w:szCs w:val="22"/>
        </w:rPr>
        <w:t xml:space="preserve"> Steve Boehmer</w:t>
      </w:r>
      <w:r w:rsidR="008D4FC7" w:rsidRPr="00BE29F1">
        <w:rPr>
          <w:b/>
          <w:bCs/>
          <w:sz w:val="22"/>
          <w:szCs w:val="22"/>
        </w:rPr>
        <w:t>.</w:t>
      </w:r>
    </w:p>
    <w:p w14:paraId="1C16257E" w14:textId="1DEA571E" w:rsidR="0066789F" w:rsidRDefault="0066789F" w:rsidP="0066789F">
      <w:pPr>
        <w:widowControl w:val="0"/>
        <w:ind w:left="720"/>
        <w:rPr>
          <w:b/>
          <w:bCs/>
          <w:sz w:val="22"/>
          <w:szCs w:val="22"/>
        </w:rPr>
      </w:pPr>
      <w:r w:rsidRPr="00BE29F1">
        <w:rPr>
          <w:b/>
          <w:bCs/>
          <w:sz w:val="22"/>
          <w:szCs w:val="22"/>
        </w:rPr>
        <w:t xml:space="preserve">Motion </w:t>
      </w:r>
      <w:r w:rsidR="007113F3" w:rsidRPr="00BE29F1">
        <w:rPr>
          <w:b/>
          <w:bCs/>
          <w:sz w:val="22"/>
          <w:szCs w:val="22"/>
        </w:rPr>
        <w:t>(Huntamer</w:t>
      </w:r>
      <w:r w:rsidRPr="00BE29F1">
        <w:rPr>
          <w:b/>
          <w:bCs/>
          <w:sz w:val="22"/>
          <w:szCs w:val="22"/>
        </w:rPr>
        <w:t xml:space="preserve">/Meyer) </w:t>
      </w:r>
      <w:r w:rsidR="00001C00">
        <w:rPr>
          <w:b/>
          <w:bCs/>
          <w:sz w:val="22"/>
          <w:szCs w:val="22"/>
        </w:rPr>
        <w:t>revise</w:t>
      </w:r>
      <w:r w:rsidRPr="00BE29F1">
        <w:rPr>
          <w:b/>
          <w:bCs/>
          <w:sz w:val="22"/>
          <w:szCs w:val="22"/>
        </w:rPr>
        <w:t xml:space="preserve"> address </w:t>
      </w:r>
      <w:r w:rsidR="00001C00">
        <w:rPr>
          <w:b/>
          <w:bCs/>
          <w:sz w:val="22"/>
          <w:szCs w:val="22"/>
        </w:rPr>
        <w:t xml:space="preserve">to </w:t>
      </w:r>
      <w:r w:rsidRPr="00BE29F1">
        <w:rPr>
          <w:b/>
          <w:bCs/>
          <w:sz w:val="22"/>
          <w:szCs w:val="22"/>
        </w:rPr>
        <w:t>25</w:t>
      </w:r>
      <w:r w:rsidR="00001C00">
        <w:rPr>
          <w:b/>
          <w:bCs/>
          <w:sz w:val="22"/>
          <w:szCs w:val="22"/>
        </w:rPr>
        <w:t>5</w:t>
      </w:r>
      <w:r w:rsidRPr="00BE29F1">
        <w:rPr>
          <w:b/>
          <w:bCs/>
          <w:sz w:val="22"/>
          <w:szCs w:val="22"/>
        </w:rPr>
        <w:t>0 Sunset Ave</w:t>
      </w:r>
      <w:r w:rsidR="00001C00">
        <w:rPr>
          <w:b/>
          <w:bCs/>
          <w:sz w:val="22"/>
          <w:szCs w:val="22"/>
        </w:rPr>
        <w:t>; RCD</w:t>
      </w:r>
      <w:r w:rsidRPr="00BE29F1">
        <w:rPr>
          <w:b/>
          <w:bCs/>
          <w:sz w:val="22"/>
          <w:szCs w:val="22"/>
        </w:rPr>
        <w:t xml:space="preserve"> to vacate by 6-30-2025 passed unanimously Buz, Huntamer, Meyer, Gonzalez, Moss, Sleeper</w:t>
      </w:r>
      <w:r w:rsidR="00001C00">
        <w:rPr>
          <w:b/>
          <w:bCs/>
          <w:sz w:val="22"/>
          <w:szCs w:val="22"/>
        </w:rPr>
        <w:t>;</w:t>
      </w:r>
      <w:r w:rsidRPr="00BE29F1">
        <w:rPr>
          <w:b/>
          <w:bCs/>
          <w:sz w:val="22"/>
          <w:szCs w:val="22"/>
        </w:rPr>
        <w:t xml:space="preserve"> Absent: McGrath </w:t>
      </w:r>
    </w:p>
    <w:p w14:paraId="25F5E75B" w14:textId="77777777" w:rsidR="00001C00" w:rsidRPr="00BE29F1" w:rsidRDefault="00001C00" w:rsidP="0066789F">
      <w:pPr>
        <w:widowControl w:val="0"/>
        <w:ind w:left="720"/>
        <w:rPr>
          <w:b/>
          <w:bCs/>
          <w:sz w:val="22"/>
          <w:szCs w:val="22"/>
        </w:rPr>
      </w:pPr>
    </w:p>
    <w:p w14:paraId="76CAE546" w14:textId="77777777" w:rsidR="004520B7" w:rsidRDefault="004520B7" w:rsidP="004520B7">
      <w:pPr>
        <w:widowControl w:val="0"/>
        <w:ind w:left="720"/>
        <w:rPr>
          <w:sz w:val="22"/>
          <w:szCs w:val="22"/>
        </w:rPr>
      </w:pPr>
      <w:r w:rsidRPr="00122C45">
        <w:rPr>
          <w:b/>
          <w:bCs/>
          <w:sz w:val="22"/>
          <w:szCs w:val="22"/>
        </w:rPr>
        <w:t>4-2</w:t>
      </w:r>
      <w:r>
        <w:rPr>
          <w:sz w:val="22"/>
          <w:szCs w:val="22"/>
        </w:rPr>
        <w:tab/>
      </w:r>
      <w:r w:rsidRPr="0057186A">
        <w:rPr>
          <w:bCs/>
          <w:sz w:val="22"/>
          <w:szCs w:val="22"/>
          <w:shd w:val="clear" w:color="auto" w:fill="FFFFFF" w:themeFill="background1"/>
        </w:rPr>
        <w:t>REAL</w:t>
      </w:r>
      <w:r w:rsidRPr="0057186A">
        <w:rPr>
          <w:b/>
          <w:sz w:val="22"/>
          <w:szCs w:val="22"/>
          <w:shd w:val="clear" w:color="auto" w:fill="FFFFFF" w:themeFill="background1"/>
        </w:rPr>
        <w:t xml:space="preserve"> </w:t>
      </w:r>
      <w:r w:rsidRPr="0057186A">
        <w:rPr>
          <w:sz w:val="22"/>
          <w:szCs w:val="22"/>
          <w:shd w:val="clear" w:color="auto" w:fill="FFFFFF" w:themeFill="background1"/>
        </w:rPr>
        <w:t>PROPERTY NEGOTIATIONS – Government Code Section 54956.8</w:t>
      </w:r>
    </w:p>
    <w:p w14:paraId="60CAB620" w14:textId="77777777" w:rsidR="004520B7" w:rsidRDefault="004520B7" w:rsidP="004520B7">
      <w:pPr>
        <w:widowControl w:val="0"/>
        <w:ind w:left="720"/>
        <w:rPr>
          <w:sz w:val="22"/>
          <w:szCs w:val="22"/>
        </w:rPr>
      </w:pPr>
      <w:r>
        <w:rPr>
          <w:sz w:val="22"/>
          <w:szCs w:val="22"/>
        </w:rPr>
        <w:t>Negotiator for RCD</w:t>
      </w:r>
      <w:r w:rsidRPr="00866611">
        <w:rPr>
          <w:sz w:val="22"/>
          <w:szCs w:val="22"/>
        </w:rPr>
        <w:t xml:space="preserve">: </w:t>
      </w:r>
      <w:r>
        <w:rPr>
          <w:sz w:val="22"/>
          <w:szCs w:val="22"/>
        </w:rPr>
        <w:t>Ann Baldridge. Real property: 2100 Hollister Ave, San Diego CA 92154. Negotiator for County of San Diego: Johanna Contreras</w:t>
      </w:r>
    </w:p>
    <w:p w14:paraId="687B2AD4" w14:textId="11CCF61E" w:rsidR="008D4FC7" w:rsidRPr="00BE29F1" w:rsidRDefault="008D4FC7" w:rsidP="004520B7">
      <w:pPr>
        <w:widowControl w:val="0"/>
        <w:ind w:left="720"/>
        <w:rPr>
          <w:b/>
          <w:bCs/>
          <w:sz w:val="22"/>
          <w:szCs w:val="22"/>
        </w:rPr>
      </w:pPr>
      <w:r w:rsidRPr="00BE29F1">
        <w:rPr>
          <w:b/>
          <w:bCs/>
          <w:sz w:val="22"/>
          <w:szCs w:val="22"/>
        </w:rPr>
        <w:t xml:space="preserve"> </w:t>
      </w:r>
      <w:r w:rsidR="00445F7D" w:rsidRPr="00BE29F1">
        <w:rPr>
          <w:b/>
          <w:bCs/>
          <w:sz w:val="22"/>
          <w:szCs w:val="22"/>
        </w:rPr>
        <w:t xml:space="preserve">No Reportable action – </w:t>
      </w:r>
      <w:r w:rsidR="0066789F" w:rsidRPr="00BE29F1">
        <w:rPr>
          <w:b/>
          <w:bCs/>
          <w:sz w:val="22"/>
          <w:szCs w:val="22"/>
        </w:rPr>
        <w:t xml:space="preserve">Advised by Legal </w:t>
      </w:r>
      <w:r w:rsidR="007113F3" w:rsidRPr="00BE29F1">
        <w:rPr>
          <w:b/>
          <w:bCs/>
          <w:sz w:val="22"/>
          <w:szCs w:val="22"/>
        </w:rPr>
        <w:t>Counsel</w:t>
      </w:r>
      <w:r w:rsidR="0066789F" w:rsidRPr="00BE29F1">
        <w:rPr>
          <w:b/>
          <w:bCs/>
          <w:sz w:val="22"/>
          <w:szCs w:val="22"/>
        </w:rPr>
        <w:t xml:space="preserve"> Steve Boehmer</w:t>
      </w:r>
    </w:p>
    <w:p w14:paraId="7639C37E" w14:textId="77777777" w:rsidR="004F0D01" w:rsidRDefault="004F0D01" w:rsidP="00C53158">
      <w:pPr>
        <w:widowControl w:val="0"/>
        <w:ind w:left="720"/>
        <w:rPr>
          <w:szCs w:val="22"/>
        </w:rPr>
      </w:pPr>
    </w:p>
    <w:p w14:paraId="6239D7C8" w14:textId="1BA07874" w:rsidR="00C53158" w:rsidRDefault="004520B7" w:rsidP="00C53158">
      <w:pPr>
        <w:widowControl w:val="0"/>
        <w:ind w:left="720"/>
        <w:rPr>
          <w:szCs w:val="22"/>
        </w:rPr>
      </w:pPr>
      <w:r w:rsidRPr="0018155A">
        <w:rPr>
          <w:szCs w:val="22"/>
        </w:rPr>
        <w:t xml:space="preserve">The above matters described on the agenda may be held in closed session in a conference with counsel under the provisions </w:t>
      </w:r>
      <w:r w:rsidRPr="0018155A">
        <w:rPr>
          <w:szCs w:val="22"/>
        </w:rPr>
        <w:lastRenderedPageBreak/>
        <w:t>of Government Code Section stated above. If closed sessions are held, a report of actions subject to disclosure will be made</w:t>
      </w:r>
    </w:p>
    <w:p w14:paraId="522CF2EE" w14:textId="1E3BDEF0" w:rsidR="004520B7" w:rsidRDefault="004520B7" w:rsidP="00C53158">
      <w:pPr>
        <w:widowControl w:val="0"/>
        <w:ind w:left="720"/>
        <w:rPr>
          <w:szCs w:val="22"/>
        </w:rPr>
      </w:pPr>
      <w:r w:rsidRPr="0018155A">
        <w:rPr>
          <w:szCs w:val="22"/>
        </w:rPr>
        <w:t>by the District’s Counsel upon return to open session respectively.</w:t>
      </w:r>
    </w:p>
    <w:p w14:paraId="7F45CF9B" w14:textId="77777777" w:rsidR="004520B7" w:rsidRDefault="004520B7" w:rsidP="003365C0">
      <w:pPr>
        <w:widowControl w:val="0"/>
        <w:rPr>
          <w:b/>
          <w:caps/>
          <w:sz w:val="22"/>
          <w:szCs w:val="22"/>
        </w:rPr>
      </w:pPr>
    </w:p>
    <w:p w14:paraId="3A364071" w14:textId="180AEA52" w:rsidR="004520B7" w:rsidRPr="0018155A" w:rsidRDefault="0066789F" w:rsidP="004520B7">
      <w:pPr>
        <w:widowControl w:val="0"/>
        <w:rPr>
          <w:b/>
          <w:caps/>
          <w:sz w:val="22"/>
          <w:szCs w:val="22"/>
        </w:rPr>
      </w:pPr>
      <w:r>
        <w:rPr>
          <w:b/>
          <w:caps/>
          <w:sz w:val="22"/>
          <w:szCs w:val="22"/>
        </w:rPr>
        <w:t>5.</w:t>
      </w:r>
      <w:r>
        <w:rPr>
          <w:b/>
          <w:caps/>
          <w:sz w:val="22"/>
          <w:szCs w:val="22"/>
        </w:rPr>
        <w:tab/>
      </w:r>
      <w:r w:rsidR="004520B7" w:rsidRPr="0018155A">
        <w:rPr>
          <w:b/>
          <w:caps/>
          <w:sz w:val="22"/>
          <w:szCs w:val="22"/>
        </w:rPr>
        <w:t xml:space="preserve">Consent Calendar </w:t>
      </w:r>
    </w:p>
    <w:p w14:paraId="4E52FEC6" w14:textId="77777777" w:rsidR="004520B7" w:rsidRDefault="004520B7" w:rsidP="004520B7">
      <w:pPr>
        <w:widowControl w:val="0"/>
        <w:ind w:left="1440" w:hanging="720"/>
        <w:rPr>
          <w:sz w:val="22"/>
          <w:szCs w:val="22"/>
        </w:rPr>
      </w:pPr>
      <w:r>
        <w:rPr>
          <w:b/>
          <w:sz w:val="22"/>
          <w:szCs w:val="22"/>
        </w:rPr>
        <w:t>5</w:t>
      </w:r>
      <w:r w:rsidRPr="0018155A">
        <w:rPr>
          <w:b/>
          <w:sz w:val="22"/>
          <w:szCs w:val="22"/>
        </w:rPr>
        <w:t>-1</w:t>
      </w:r>
      <w:r w:rsidRPr="0018155A">
        <w:rPr>
          <w:b/>
          <w:sz w:val="22"/>
          <w:szCs w:val="22"/>
        </w:rPr>
        <w:tab/>
      </w:r>
      <w:r w:rsidRPr="0018155A">
        <w:rPr>
          <w:sz w:val="22"/>
          <w:szCs w:val="22"/>
        </w:rPr>
        <w:t xml:space="preserve">Approval of </w:t>
      </w:r>
      <w:r>
        <w:rPr>
          <w:sz w:val="22"/>
          <w:szCs w:val="22"/>
        </w:rPr>
        <w:t>Regular</w:t>
      </w:r>
      <w:r w:rsidRPr="0018155A">
        <w:rPr>
          <w:sz w:val="22"/>
          <w:szCs w:val="22"/>
        </w:rPr>
        <w:t xml:space="preserve"> Meeting Minutes of </w:t>
      </w:r>
      <w:r>
        <w:rPr>
          <w:sz w:val="22"/>
          <w:szCs w:val="22"/>
        </w:rPr>
        <w:t>January 16, 2025</w:t>
      </w:r>
    </w:p>
    <w:p w14:paraId="6104D5F5" w14:textId="77777777" w:rsidR="004520B7" w:rsidRPr="00B02E77" w:rsidRDefault="004520B7" w:rsidP="004520B7">
      <w:pPr>
        <w:widowControl w:val="0"/>
        <w:rPr>
          <w:b/>
          <w:sz w:val="22"/>
          <w:szCs w:val="22"/>
        </w:rPr>
      </w:pPr>
      <w:r w:rsidRPr="0018155A">
        <w:rPr>
          <w:b/>
          <w:sz w:val="22"/>
          <w:szCs w:val="22"/>
        </w:rPr>
        <w:tab/>
      </w:r>
      <w:r>
        <w:rPr>
          <w:b/>
          <w:sz w:val="22"/>
          <w:szCs w:val="22"/>
        </w:rPr>
        <w:t>5</w:t>
      </w:r>
      <w:r w:rsidRPr="0018155A">
        <w:rPr>
          <w:b/>
          <w:sz w:val="22"/>
          <w:szCs w:val="22"/>
        </w:rPr>
        <w:t>-</w:t>
      </w:r>
      <w:r>
        <w:rPr>
          <w:b/>
          <w:sz w:val="22"/>
          <w:szCs w:val="22"/>
        </w:rPr>
        <w:t>2</w:t>
      </w:r>
      <w:r w:rsidRPr="0018155A">
        <w:rPr>
          <w:b/>
          <w:sz w:val="22"/>
          <w:szCs w:val="22"/>
        </w:rPr>
        <w:tab/>
      </w:r>
      <w:r w:rsidRPr="0018155A">
        <w:rPr>
          <w:sz w:val="22"/>
          <w:szCs w:val="22"/>
        </w:rPr>
        <w:t xml:space="preserve">Note and file monthly Treasurer’s Reports for </w:t>
      </w:r>
      <w:r>
        <w:rPr>
          <w:sz w:val="22"/>
          <w:szCs w:val="22"/>
        </w:rPr>
        <w:t>December</w:t>
      </w:r>
      <w:r w:rsidRPr="00B02E77">
        <w:rPr>
          <w:sz w:val="22"/>
          <w:szCs w:val="22"/>
        </w:rPr>
        <w:t xml:space="preserve"> 202</w:t>
      </w:r>
      <w:r>
        <w:rPr>
          <w:sz w:val="22"/>
          <w:szCs w:val="22"/>
        </w:rPr>
        <w:t>4</w:t>
      </w:r>
    </w:p>
    <w:p w14:paraId="119104A7" w14:textId="77777777" w:rsidR="004520B7" w:rsidRDefault="004520B7" w:rsidP="004520B7">
      <w:pPr>
        <w:widowControl w:val="0"/>
        <w:rPr>
          <w:sz w:val="22"/>
          <w:szCs w:val="22"/>
        </w:rPr>
      </w:pPr>
      <w:r w:rsidRPr="00B02E77">
        <w:rPr>
          <w:b/>
          <w:sz w:val="22"/>
          <w:szCs w:val="22"/>
        </w:rPr>
        <w:tab/>
      </w:r>
      <w:r>
        <w:rPr>
          <w:b/>
          <w:sz w:val="22"/>
          <w:szCs w:val="22"/>
        </w:rPr>
        <w:t>5</w:t>
      </w:r>
      <w:r w:rsidRPr="00B02E77">
        <w:rPr>
          <w:sz w:val="22"/>
          <w:szCs w:val="22"/>
        </w:rPr>
        <w:t>-</w:t>
      </w:r>
      <w:r>
        <w:rPr>
          <w:b/>
          <w:sz w:val="22"/>
          <w:szCs w:val="22"/>
        </w:rPr>
        <w:t>3</w:t>
      </w:r>
      <w:r w:rsidRPr="00B02E77">
        <w:rPr>
          <w:sz w:val="22"/>
          <w:szCs w:val="22"/>
        </w:rPr>
        <w:tab/>
        <w:t xml:space="preserve">Approve monthly expenses for </w:t>
      </w:r>
      <w:r>
        <w:rPr>
          <w:sz w:val="22"/>
          <w:szCs w:val="22"/>
        </w:rPr>
        <w:t>January</w:t>
      </w:r>
      <w:r w:rsidRPr="00B02E77">
        <w:rPr>
          <w:sz w:val="22"/>
          <w:szCs w:val="22"/>
        </w:rPr>
        <w:t xml:space="preserve"> 202</w:t>
      </w:r>
      <w:r>
        <w:rPr>
          <w:sz w:val="22"/>
          <w:szCs w:val="22"/>
        </w:rPr>
        <w:t>5</w:t>
      </w:r>
      <w:r w:rsidRPr="00B02E77">
        <w:rPr>
          <w:sz w:val="22"/>
          <w:szCs w:val="22"/>
        </w:rPr>
        <w:t xml:space="preserve"> </w:t>
      </w:r>
    </w:p>
    <w:p w14:paraId="587FD3EB" w14:textId="72F16CA5" w:rsidR="00856C7D" w:rsidRPr="0029200C" w:rsidRDefault="00856C7D" w:rsidP="0066789F">
      <w:pPr>
        <w:widowControl w:val="0"/>
        <w:ind w:left="720"/>
        <w:rPr>
          <w:b/>
          <w:bCs/>
          <w:sz w:val="22"/>
          <w:szCs w:val="22"/>
        </w:rPr>
      </w:pPr>
      <w:r w:rsidRPr="0029200C">
        <w:rPr>
          <w:b/>
          <w:bCs/>
          <w:sz w:val="22"/>
          <w:szCs w:val="22"/>
        </w:rPr>
        <w:t xml:space="preserve">Motion (Sleeper/Moss) </w:t>
      </w:r>
      <w:r w:rsidR="0066789F" w:rsidRPr="0029200C">
        <w:rPr>
          <w:b/>
          <w:bCs/>
          <w:sz w:val="22"/>
          <w:szCs w:val="22"/>
        </w:rPr>
        <w:t>approved</w:t>
      </w:r>
      <w:r w:rsidR="00C01055">
        <w:rPr>
          <w:b/>
          <w:bCs/>
          <w:sz w:val="22"/>
          <w:szCs w:val="22"/>
        </w:rPr>
        <w:t xml:space="preserve"> consent</w:t>
      </w:r>
      <w:r w:rsidR="0066789F" w:rsidRPr="0029200C">
        <w:rPr>
          <w:b/>
          <w:bCs/>
          <w:sz w:val="22"/>
          <w:szCs w:val="22"/>
        </w:rPr>
        <w:t xml:space="preserve"> calendar unanimously</w:t>
      </w:r>
      <w:r w:rsidR="00C01055">
        <w:rPr>
          <w:b/>
          <w:bCs/>
          <w:sz w:val="22"/>
          <w:szCs w:val="22"/>
        </w:rPr>
        <w:t>:</w:t>
      </w:r>
      <w:r w:rsidR="0066789F" w:rsidRPr="0029200C">
        <w:rPr>
          <w:b/>
          <w:bCs/>
          <w:sz w:val="22"/>
          <w:szCs w:val="22"/>
        </w:rPr>
        <w:t xml:space="preserve"> Butz, Huntamer, Meyer, Gonzalez, Moss, Sleeper</w:t>
      </w:r>
      <w:r w:rsidR="00001C00">
        <w:rPr>
          <w:b/>
          <w:bCs/>
          <w:sz w:val="22"/>
          <w:szCs w:val="22"/>
        </w:rPr>
        <w:t>;</w:t>
      </w:r>
      <w:r w:rsidR="0066789F" w:rsidRPr="0029200C">
        <w:rPr>
          <w:b/>
          <w:bCs/>
          <w:sz w:val="22"/>
          <w:szCs w:val="22"/>
        </w:rPr>
        <w:t xml:space="preserve"> Absent: McGrath</w:t>
      </w:r>
    </w:p>
    <w:p w14:paraId="036C3CAF" w14:textId="77777777" w:rsidR="004520B7" w:rsidRDefault="004520B7" w:rsidP="004520B7">
      <w:pPr>
        <w:widowControl w:val="0"/>
        <w:rPr>
          <w:sz w:val="22"/>
          <w:szCs w:val="22"/>
        </w:rPr>
      </w:pPr>
    </w:p>
    <w:p w14:paraId="6A60BA06" w14:textId="77777777" w:rsidR="004520B7" w:rsidRPr="0018155A" w:rsidRDefault="004520B7" w:rsidP="004520B7">
      <w:pPr>
        <w:widowControl w:val="0"/>
        <w:rPr>
          <w:b/>
          <w:sz w:val="22"/>
          <w:szCs w:val="22"/>
        </w:rPr>
      </w:pPr>
      <w:r>
        <w:rPr>
          <w:b/>
          <w:sz w:val="22"/>
          <w:szCs w:val="22"/>
        </w:rPr>
        <w:t>6</w:t>
      </w:r>
      <w:r w:rsidRPr="0018155A">
        <w:rPr>
          <w:b/>
          <w:sz w:val="22"/>
          <w:szCs w:val="22"/>
        </w:rPr>
        <w:t>.</w:t>
      </w:r>
      <w:r w:rsidRPr="0018155A">
        <w:rPr>
          <w:b/>
          <w:sz w:val="22"/>
          <w:szCs w:val="22"/>
        </w:rPr>
        <w:tab/>
      </w:r>
      <w:bookmarkStart w:id="1" w:name="_Hlk147396731"/>
      <w:r w:rsidRPr="0018155A">
        <w:rPr>
          <w:b/>
          <w:sz w:val="22"/>
          <w:szCs w:val="22"/>
        </w:rPr>
        <w:t>BOARD ACTION AND DISCUSSION ITEMS</w:t>
      </w:r>
    </w:p>
    <w:p w14:paraId="16115F89" w14:textId="77777777" w:rsidR="0029200C" w:rsidRDefault="004520B7" w:rsidP="0029200C">
      <w:pPr>
        <w:pStyle w:val="Default"/>
        <w:ind w:left="1440" w:hanging="720"/>
        <w:rPr>
          <w:sz w:val="22"/>
          <w:szCs w:val="22"/>
        </w:rPr>
      </w:pPr>
      <w:r>
        <w:rPr>
          <w:b/>
          <w:bCs/>
          <w:sz w:val="22"/>
          <w:szCs w:val="22"/>
        </w:rPr>
        <w:t>6</w:t>
      </w:r>
      <w:r w:rsidRPr="00C65678">
        <w:rPr>
          <w:b/>
          <w:bCs/>
          <w:sz w:val="22"/>
          <w:szCs w:val="22"/>
        </w:rPr>
        <w:t>-1</w:t>
      </w:r>
      <w:r>
        <w:rPr>
          <w:sz w:val="22"/>
          <w:szCs w:val="22"/>
        </w:rPr>
        <w:t xml:space="preserve">    </w:t>
      </w:r>
      <w:r>
        <w:rPr>
          <w:sz w:val="22"/>
          <w:szCs w:val="22"/>
        </w:rPr>
        <w:tab/>
      </w:r>
      <w:bookmarkStart w:id="2" w:name="_Hlk162360287"/>
      <w:r w:rsidRPr="00E103FF">
        <w:rPr>
          <w:sz w:val="22"/>
          <w:szCs w:val="22"/>
        </w:rPr>
        <w:t>Discuss/Approve:</w:t>
      </w:r>
      <w:r>
        <w:rPr>
          <w:b/>
          <w:bCs/>
          <w:sz w:val="22"/>
          <w:szCs w:val="22"/>
        </w:rPr>
        <w:t xml:space="preserve"> </w:t>
      </w:r>
      <w:r>
        <w:rPr>
          <w:sz w:val="22"/>
          <w:szCs w:val="22"/>
        </w:rPr>
        <w:t>Wild Willow Farm lease</w:t>
      </w:r>
      <w:r w:rsidR="00856C7D">
        <w:rPr>
          <w:sz w:val="22"/>
          <w:szCs w:val="22"/>
        </w:rPr>
        <w:t>.</w:t>
      </w:r>
    </w:p>
    <w:p w14:paraId="617F5966" w14:textId="1B5DCA87" w:rsidR="0029200C" w:rsidRPr="0029200C" w:rsidRDefault="00001C00" w:rsidP="0029200C">
      <w:pPr>
        <w:pStyle w:val="Default"/>
        <w:ind w:left="1440" w:hanging="720"/>
        <w:rPr>
          <w:b/>
          <w:bCs/>
          <w:sz w:val="22"/>
          <w:szCs w:val="22"/>
        </w:rPr>
      </w:pPr>
      <w:r>
        <w:rPr>
          <w:b/>
          <w:bCs/>
          <w:sz w:val="22"/>
          <w:szCs w:val="22"/>
        </w:rPr>
        <w:t xml:space="preserve">This item was addressed in closed session. Board </w:t>
      </w:r>
      <w:r w:rsidR="004D6AE3" w:rsidRPr="0029200C">
        <w:rPr>
          <w:b/>
          <w:bCs/>
          <w:sz w:val="22"/>
          <w:szCs w:val="22"/>
        </w:rPr>
        <w:t xml:space="preserve">gave </w:t>
      </w:r>
      <w:r w:rsidR="005D7D2E" w:rsidRPr="0029200C">
        <w:rPr>
          <w:b/>
          <w:bCs/>
          <w:sz w:val="22"/>
          <w:szCs w:val="22"/>
        </w:rPr>
        <w:t>the Executive</w:t>
      </w:r>
      <w:r w:rsidR="0066789F" w:rsidRPr="0029200C">
        <w:rPr>
          <w:b/>
          <w:bCs/>
          <w:sz w:val="22"/>
          <w:szCs w:val="22"/>
        </w:rPr>
        <w:t xml:space="preserve"> Director </w:t>
      </w:r>
      <w:r w:rsidR="0082465B" w:rsidRPr="0029200C">
        <w:rPr>
          <w:b/>
          <w:bCs/>
          <w:sz w:val="22"/>
          <w:szCs w:val="22"/>
        </w:rPr>
        <w:t>direction</w:t>
      </w:r>
      <w:r>
        <w:rPr>
          <w:b/>
          <w:bCs/>
          <w:sz w:val="22"/>
          <w:szCs w:val="22"/>
        </w:rPr>
        <w:t xml:space="preserve"> to report back to </w:t>
      </w:r>
      <w:r w:rsidR="004D6AE3" w:rsidRPr="0029200C">
        <w:rPr>
          <w:b/>
          <w:bCs/>
          <w:sz w:val="22"/>
          <w:szCs w:val="22"/>
        </w:rPr>
        <w:t>staff</w:t>
      </w:r>
      <w:r>
        <w:rPr>
          <w:b/>
          <w:bCs/>
          <w:sz w:val="22"/>
          <w:szCs w:val="22"/>
        </w:rPr>
        <w:t>.</w:t>
      </w:r>
      <w:r w:rsidR="004D6AE3" w:rsidRPr="0029200C">
        <w:rPr>
          <w:b/>
          <w:bCs/>
          <w:sz w:val="22"/>
          <w:szCs w:val="22"/>
        </w:rPr>
        <w:t xml:space="preserve"> </w:t>
      </w:r>
    </w:p>
    <w:p w14:paraId="2FAAD1A9" w14:textId="77777777" w:rsidR="004520B7" w:rsidRDefault="004520B7" w:rsidP="004520B7">
      <w:pPr>
        <w:pStyle w:val="Default"/>
        <w:ind w:left="1440" w:hanging="720"/>
        <w:rPr>
          <w:sz w:val="22"/>
          <w:szCs w:val="22"/>
        </w:rPr>
      </w:pPr>
      <w:r>
        <w:rPr>
          <w:b/>
          <w:bCs/>
          <w:sz w:val="22"/>
          <w:szCs w:val="22"/>
        </w:rPr>
        <w:t xml:space="preserve">6-2 </w:t>
      </w:r>
      <w:r>
        <w:rPr>
          <w:b/>
          <w:bCs/>
          <w:sz w:val="22"/>
          <w:szCs w:val="22"/>
        </w:rPr>
        <w:tab/>
      </w:r>
      <w:r w:rsidRPr="00F63F3E">
        <w:rPr>
          <w:sz w:val="22"/>
          <w:szCs w:val="22"/>
        </w:rPr>
        <w:t xml:space="preserve">Discuss/Approve: </w:t>
      </w:r>
      <w:r>
        <w:rPr>
          <w:sz w:val="22"/>
          <w:szCs w:val="22"/>
        </w:rPr>
        <w:t>Review and selection of bids for RCD Strategic Plan update</w:t>
      </w:r>
    </w:p>
    <w:p w14:paraId="24D729B2" w14:textId="32E1F027" w:rsidR="005D7D2E" w:rsidRDefault="005D7D2E" w:rsidP="004520B7">
      <w:pPr>
        <w:pStyle w:val="Default"/>
        <w:ind w:left="1440" w:hanging="720"/>
        <w:rPr>
          <w:b/>
          <w:bCs/>
          <w:sz w:val="22"/>
          <w:szCs w:val="22"/>
        </w:rPr>
      </w:pPr>
      <w:r>
        <w:rPr>
          <w:b/>
          <w:bCs/>
          <w:sz w:val="22"/>
          <w:szCs w:val="22"/>
        </w:rPr>
        <w:t>Motion</w:t>
      </w:r>
      <w:r w:rsidR="0029200C">
        <w:rPr>
          <w:b/>
          <w:bCs/>
          <w:sz w:val="22"/>
          <w:szCs w:val="22"/>
        </w:rPr>
        <w:t xml:space="preserve"> </w:t>
      </w:r>
      <w:r>
        <w:rPr>
          <w:b/>
          <w:bCs/>
          <w:sz w:val="22"/>
          <w:szCs w:val="22"/>
        </w:rPr>
        <w:t>(Sleeper/Moss) to approve Consultant Participation by Design</w:t>
      </w:r>
      <w:r w:rsidR="00001C00">
        <w:rPr>
          <w:b/>
          <w:bCs/>
          <w:sz w:val="22"/>
          <w:szCs w:val="22"/>
        </w:rPr>
        <w:t>,</w:t>
      </w:r>
      <w:r>
        <w:rPr>
          <w:b/>
          <w:bCs/>
          <w:sz w:val="22"/>
          <w:szCs w:val="22"/>
        </w:rPr>
        <w:t xml:space="preserve"> approved unanimously</w:t>
      </w:r>
      <w:r w:rsidR="00C01055">
        <w:rPr>
          <w:b/>
          <w:bCs/>
          <w:sz w:val="22"/>
          <w:szCs w:val="22"/>
        </w:rPr>
        <w:t>:</w:t>
      </w:r>
      <w:r>
        <w:rPr>
          <w:b/>
          <w:bCs/>
          <w:sz w:val="22"/>
          <w:szCs w:val="22"/>
        </w:rPr>
        <w:t xml:space="preserve"> Butz,</w:t>
      </w:r>
    </w:p>
    <w:p w14:paraId="4F6FB3B1" w14:textId="782F51B7" w:rsidR="005D7D2E" w:rsidRPr="00500DBD" w:rsidRDefault="005D7D2E" w:rsidP="004520B7">
      <w:pPr>
        <w:pStyle w:val="Default"/>
        <w:ind w:left="1440" w:hanging="720"/>
        <w:rPr>
          <w:sz w:val="22"/>
          <w:szCs w:val="22"/>
        </w:rPr>
      </w:pPr>
      <w:r>
        <w:rPr>
          <w:b/>
          <w:bCs/>
          <w:sz w:val="22"/>
          <w:szCs w:val="22"/>
        </w:rPr>
        <w:t>Huntamer, Meyer, Gonzalez, Moss, Sleeper</w:t>
      </w:r>
      <w:r w:rsidR="00001C00">
        <w:rPr>
          <w:b/>
          <w:bCs/>
          <w:sz w:val="22"/>
          <w:szCs w:val="22"/>
        </w:rPr>
        <w:t>;</w:t>
      </w:r>
      <w:r>
        <w:rPr>
          <w:b/>
          <w:bCs/>
          <w:sz w:val="22"/>
          <w:szCs w:val="22"/>
        </w:rPr>
        <w:t xml:space="preserve"> Absent: McGrath</w:t>
      </w:r>
    </w:p>
    <w:p w14:paraId="473A137D" w14:textId="77777777" w:rsidR="004520B7" w:rsidRDefault="004520B7" w:rsidP="004520B7">
      <w:pPr>
        <w:pStyle w:val="Default"/>
        <w:ind w:left="1440" w:hanging="720"/>
        <w:rPr>
          <w:sz w:val="22"/>
          <w:szCs w:val="22"/>
        </w:rPr>
      </w:pPr>
      <w:r>
        <w:rPr>
          <w:b/>
          <w:bCs/>
          <w:sz w:val="22"/>
          <w:szCs w:val="22"/>
        </w:rPr>
        <w:t>6-3</w:t>
      </w:r>
      <w:r>
        <w:rPr>
          <w:b/>
          <w:bCs/>
          <w:sz w:val="22"/>
          <w:szCs w:val="22"/>
        </w:rPr>
        <w:tab/>
      </w:r>
      <w:r w:rsidRPr="00FE62E8">
        <w:rPr>
          <w:sz w:val="22"/>
          <w:szCs w:val="22"/>
        </w:rPr>
        <w:t xml:space="preserve">Discuss/Approve: </w:t>
      </w:r>
      <w:r>
        <w:rPr>
          <w:sz w:val="22"/>
          <w:szCs w:val="22"/>
        </w:rPr>
        <w:t>Selection of RCD Conservation Scholarship Committee</w:t>
      </w:r>
    </w:p>
    <w:p w14:paraId="6D0DBC8E" w14:textId="5FC72EFC" w:rsidR="00693523" w:rsidRDefault="0029200C" w:rsidP="004520B7">
      <w:pPr>
        <w:pStyle w:val="Default"/>
        <w:ind w:left="1440" w:hanging="720"/>
        <w:rPr>
          <w:b/>
          <w:bCs/>
          <w:sz w:val="22"/>
          <w:szCs w:val="22"/>
        </w:rPr>
      </w:pPr>
      <w:r>
        <w:rPr>
          <w:b/>
          <w:bCs/>
          <w:sz w:val="22"/>
          <w:szCs w:val="22"/>
        </w:rPr>
        <w:t>Motion</w:t>
      </w:r>
      <w:r w:rsidR="00732C55">
        <w:rPr>
          <w:b/>
          <w:bCs/>
          <w:sz w:val="22"/>
          <w:szCs w:val="22"/>
        </w:rPr>
        <w:t xml:space="preserve"> (</w:t>
      </w:r>
      <w:r w:rsidR="00001C00">
        <w:rPr>
          <w:b/>
          <w:bCs/>
          <w:sz w:val="22"/>
          <w:szCs w:val="22"/>
        </w:rPr>
        <w:t>Sleeper</w:t>
      </w:r>
      <w:r w:rsidR="00732C55">
        <w:rPr>
          <w:b/>
          <w:bCs/>
          <w:sz w:val="22"/>
          <w:szCs w:val="22"/>
        </w:rPr>
        <w:t>/Meyer) Committee selected Gonzalez, Meyer, McGrath</w:t>
      </w:r>
      <w:r w:rsidR="00693523">
        <w:rPr>
          <w:b/>
          <w:bCs/>
          <w:sz w:val="22"/>
          <w:szCs w:val="22"/>
        </w:rPr>
        <w:t>/back up Moss</w:t>
      </w:r>
      <w:r w:rsidR="00001C00">
        <w:rPr>
          <w:b/>
          <w:bCs/>
          <w:sz w:val="22"/>
          <w:szCs w:val="22"/>
        </w:rPr>
        <w:t>,</w:t>
      </w:r>
      <w:r w:rsidR="00693523">
        <w:rPr>
          <w:b/>
          <w:bCs/>
          <w:sz w:val="22"/>
          <w:szCs w:val="22"/>
        </w:rPr>
        <w:t xml:space="preserve"> approved</w:t>
      </w:r>
    </w:p>
    <w:p w14:paraId="2A975102" w14:textId="03DAAD54" w:rsidR="0029200C" w:rsidRDefault="00C01055" w:rsidP="004520B7">
      <w:pPr>
        <w:pStyle w:val="Default"/>
        <w:ind w:left="1440" w:hanging="720"/>
        <w:rPr>
          <w:sz w:val="22"/>
          <w:szCs w:val="22"/>
        </w:rPr>
      </w:pPr>
      <w:r>
        <w:rPr>
          <w:b/>
          <w:bCs/>
          <w:sz w:val="22"/>
          <w:szCs w:val="22"/>
        </w:rPr>
        <w:t>U</w:t>
      </w:r>
      <w:r w:rsidR="007113F3">
        <w:rPr>
          <w:b/>
          <w:bCs/>
          <w:sz w:val="22"/>
          <w:szCs w:val="22"/>
        </w:rPr>
        <w:t>nanimously</w:t>
      </w:r>
      <w:r>
        <w:rPr>
          <w:b/>
          <w:bCs/>
          <w:sz w:val="22"/>
          <w:szCs w:val="22"/>
        </w:rPr>
        <w:t>:</w:t>
      </w:r>
      <w:r w:rsidR="00693523">
        <w:rPr>
          <w:b/>
          <w:bCs/>
          <w:sz w:val="22"/>
          <w:szCs w:val="22"/>
        </w:rPr>
        <w:t xml:space="preserve"> Butz, Huntamer, Meyer, Moss, Gonzalez, Sleeper</w:t>
      </w:r>
      <w:r>
        <w:rPr>
          <w:b/>
          <w:bCs/>
          <w:sz w:val="22"/>
          <w:szCs w:val="22"/>
        </w:rPr>
        <w:t>;</w:t>
      </w:r>
      <w:r w:rsidR="00693523">
        <w:rPr>
          <w:b/>
          <w:bCs/>
          <w:sz w:val="22"/>
          <w:szCs w:val="22"/>
        </w:rPr>
        <w:t xml:space="preserve"> Absent: McGrath</w:t>
      </w:r>
    </w:p>
    <w:p w14:paraId="1A0A8D1C" w14:textId="77777777" w:rsidR="004520B7" w:rsidRPr="007C4630" w:rsidRDefault="004520B7" w:rsidP="004520B7">
      <w:pPr>
        <w:pStyle w:val="Default"/>
        <w:ind w:left="1440" w:hanging="720"/>
        <w:rPr>
          <w:sz w:val="22"/>
          <w:szCs w:val="22"/>
        </w:rPr>
      </w:pPr>
    </w:p>
    <w:bookmarkEnd w:id="1"/>
    <w:bookmarkEnd w:id="2"/>
    <w:p w14:paraId="656E6C85" w14:textId="77777777" w:rsidR="004520B7" w:rsidRPr="0018155A" w:rsidRDefault="004520B7" w:rsidP="004520B7">
      <w:pPr>
        <w:widowControl w:val="0"/>
        <w:ind w:left="720" w:hanging="720"/>
        <w:rPr>
          <w:b/>
          <w:caps/>
          <w:sz w:val="22"/>
          <w:szCs w:val="22"/>
        </w:rPr>
      </w:pPr>
      <w:r>
        <w:rPr>
          <w:b/>
          <w:caps/>
          <w:sz w:val="22"/>
          <w:szCs w:val="22"/>
        </w:rPr>
        <w:t>7</w:t>
      </w:r>
      <w:r w:rsidRPr="0018155A">
        <w:rPr>
          <w:b/>
          <w:caps/>
          <w:sz w:val="22"/>
          <w:szCs w:val="22"/>
        </w:rPr>
        <w:t>.</w:t>
      </w:r>
      <w:r w:rsidRPr="0018155A">
        <w:rPr>
          <w:b/>
          <w:caps/>
          <w:sz w:val="22"/>
          <w:szCs w:val="22"/>
        </w:rPr>
        <w:tab/>
        <w:t xml:space="preserve">Staff and other Reports </w:t>
      </w:r>
    </w:p>
    <w:p w14:paraId="58462679" w14:textId="029F751D" w:rsidR="004520B7" w:rsidRPr="007B3B06" w:rsidRDefault="004520B7" w:rsidP="004520B7">
      <w:pPr>
        <w:widowControl w:val="0"/>
        <w:ind w:firstLine="720"/>
        <w:rPr>
          <w:b/>
          <w:caps/>
          <w:sz w:val="22"/>
          <w:szCs w:val="22"/>
        </w:rPr>
      </w:pPr>
      <w:r>
        <w:rPr>
          <w:b/>
          <w:caps/>
          <w:sz w:val="22"/>
          <w:szCs w:val="22"/>
        </w:rPr>
        <w:t>7-1</w:t>
      </w:r>
      <w:r w:rsidRPr="0018155A">
        <w:rPr>
          <w:b/>
          <w:caps/>
          <w:sz w:val="22"/>
          <w:szCs w:val="22"/>
        </w:rPr>
        <w:tab/>
      </w:r>
      <w:r>
        <w:rPr>
          <w:sz w:val="22"/>
          <w:szCs w:val="22"/>
        </w:rPr>
        <w:t xml:space="preserve">Executive Director’s Staff Report (attached) </w:t>
      </w:r>
      <w:r w:rsidR="00693523">
        <w:rPr>
          <w:sz w:val="22"/>
          <w:szCs w:val="22"/>
        </w:rPr>
        <w:t xml:space="preserve">Spoke on current </w:t>
      </w:r>
      <w:r w:rsidR="00020F93">
        <w:rPr>
          <w:sz w:val="22"/>
          <w:szCs w:val="22"/>
        </w:rPr>
        <w:t>Federal freeze on some Grants</w:t>
      </w:r>
    </w:p>
    <w:p w14:paraId="163EC8FA" w14:textId="77777777" w:rsidR="004520B7" w:rsidRDefault="004520B7" w:rsidP="004520B7">
      <w:pPr>
        <w:widowControl w:val="0"/>
        <w:ind w:left="1440" w:hanging="720"/>
        <w:rPr>
          <w:sz w:val="22"/>
          <w:szCs w:val="22"/>
        </w:rPr>
      </w:pPr>
      <w:r>
        <w:rPr>
          <w:b/>
          <w:sz w:val="22"/>
          <w:szCs w:val="22"/>
        </w:rPr>
        <w:t>7-2</w:t>
      </w:r>
      <w:r w:rsidRPr="0018155A">
        <w:rPr>
          <w:b/>
          <w:sz w:val="22"/>
          <w:szCs w:val="22"/>
        </w:rPr>
        <w:tab/>
      </w:r>
      <w:r w:rsidRPr="0018155A">
        <w:rPr>
          <w:sz w:val="22"/>
          <w:szCs w:val="22"/>
        </w:rPr>
        <w:t>Grant</w:t>
      </w:r>
      <w:r>
        <w:rPr>
          <w:sz w:val="22"/>
          <w:szCs w:val="22"/>
        </w:rPr>
        <w:t xml:space="preserve"> Status Spreadsheets (attached)</w:t>
      </w:r>
    </w:p>
    <w:p w14:paraId="01B0CA35" w14:textId="77777777" w:rsidR="004520B7" w:rsidRPr="0018155A" w:rsidRDefault="004520B7" w:rsidP="004520B7">
      <w:pPr>
        <w:widowControl w:val="0"/>
        <w:rPr>
          <w:sz w:val="22"/>
          <w:szCs w:val="22"/>
        </w:rPr>
      </w:pPr>
    </w:p>
    <w:p w14:paraId="764A0D3F" w14:textId="77777777" w:rsidR="004520B7" w:rsidRDefault="004520B7" w:rsidP="004520B7">
      <w:pPr>
        <w:widowControl w:val="0"/>
        <w:ind w:left="720" w:hanging="720"/>
        <w:rPr>
          <w:sz w:val="22"/>
          <w:szCs w:val="22"/>
        </w:rPr>
      </w:pPr>
      <w:r>
        <w:rPr>
          <w:b/>
          <w:caps/>
          <w:sz w:val="22"/>
          <w:szCs w:val="22"/>
        </w:rPr>
        <w:t>8</w:t>
      </w:r>
      <w:r w:rsidRPr="0018155A">
        <w:rPr>
          <w:b/>
          <w:caps/>
          <w:sz w:val="22"/>
          <w:szCs w:val="22"/>
        </w:rPr>
        <w:t>.</w:t>
      </w:r>
      <w:r w:rsidRPr="0018155A">
        <w:rPr>
          <w:b/>
          <w:caps/>
          <w:sz w:val="22"/>
          <w:szCs w:val="22"/>
        </w:rPr>
        <w:tab/>
        <w:t>Other Agency, DIRECTOR, ASSOC Director, committee, and Association Reports</w:t>
      </w:r>
      <w:r w:rsidRPr="0018155A">
        <w:rPr>
          <w:sz w:val="22"/>
          <w:szCs w:val="22"/>
        </w:rPr>
        <w:t xml:space="preserve"> </w:t>
      </w:r>
    </w:p>
    <w:p w14:paraId="218979FC" w14:textId="0315A9ED" w:rsidR="004520B7" w:rsidRPr="0018155A" w:rsidRDefault="004520B7" w:rsidP="004520B7">
      <w:pPr>
        <w:pStyle w:val="BodyTextIndent"/>
        <w:ind w:left="720" w:firstLine="0"/>
        <w:rPr>
          <w:rFonts w:ascii="Times New Roman" w:hAnsi="Times New Roman"/>
          <w:sz w:val="22"/>
          <w:szCs w:val="22"/>
        </w:rPr>
      </w:pPr>
      <w:r>
        <w:rPr>
          <w:rFonts w:ascii="Times New Roman" w:hAnsi="Times New Roman"/>
          <w:b/>
          <w:sz w:val="22"/>
          <w:szCs w:val="22"/>
        </w:rPr>
        <w:t>8-1</w:t>
      </w:r>
      <w:r>
        <w:rPr>
          <w:rFonts w:ascii="Times New Roman" w:hAnsi="Times New Roman"/>
          <w:sz w:val="22"/>
          <w:szCs w:val="22"/>
        </w:rPr>
        <w:tab/>
        <w:t xml:space="preserve">CARCD Report </w:t>
      </w:r>
      <w:r w:rsidR="00004DD1">
        <w:rPr>
          <w:rFonts w:ascii="Times New Roman" w:hAnsi="Times New Roman"/>
          <w:sz w:val="22"/>
          <w:szCs w:val="22"/>
        </w:rPr>
        <w:t>-Revamping By-Laws</w:t>
      </w:r>
    </w:p>
    <w:p w14:paraId="321984AD" w14:textId="6583C3DE" w:rsidR="004520B7" w:rsidRPr="006B5A10" w:rsidRDefault="004520B7" w:rsidP="004520B7">
      <w:pPr>
        <w:widowControl w:val="0"/>
        <w:ind w:left="720"/>
        <w:rPr>
          <w:sz w:val="22"/>
          <w:szCs w:val="22"/>
        </w:rPr>
      </w:pPr>
      <w:r>
        <w:rPr>
          <w:b/>
          <w:sz w:val="22"/>
          <w:szCs w:val="22"/>
        </w:rPr>
        <w:t>8-2</w:t>
      </w:r>
      <w:r w:rsidRPr="0018155A">
        <w:rPr>
          <w:sz w:val="22"/>
          <w:szCs w:val="22"/>
        </w:rPr>
        <w:tab/>
        <w:t>Director/Assoc. Director and Other Activity</w:t>
      </w:r>
      <w:r>
        <w:rPr>
          <w:sz w:val="22"/>
          <w:szCs w:val="22"/>
        </w:rPr>
        <w:t xml:space="preserve"> or Committee</w:t>
      </w:r>
      <w:r w:rsidRPr="0018155A">
        <w:rPr>
          <w:sz w:val="22"/>
          <w:szCs w:val="22"/>
        </w:rPr>
        <w:t xml:space="preserve"> Reports</w:t>
      </w:r>
      <w:r w:rsidR="00004DD1">
        <w:rPr>
          <w:sz w:val="22"/>
          <w:szCs w:val="22"/>
        </w:rPr>
        <w:t xml:space="preserve"> – Director Sleeper </w:t>
      </w:r>
      <w:r w:rsidR="000333B8">
        <w:rPr>
          <w:sz w:val="22"/>
          <w:szCs w:val="22"/>
        </w:rPr>
        <w:t xml:space="preserve">and Director Gonzalez </w:t>
      </w:r>
      <w:r w:rsidR="00C01055">
        <w:rPr>
          <w:sz w:val="22"/>
          <w:szCs w:val="22"/>
        </w:rPr>
        <w:t>provided updates</w:t>
      </w:r>
      <w:r w:rsidR="00CD2F07">
        <w:rPr>
          <w:sz w:val="22"/>
          <w:szCs w:val="22"/>
        </w:rPr>
        <w:t xml:space="preserve"> </w:t>
      </w:r>
    </w:p>
    <w:p w14:paraId="1803A94E" w14:textId="6E1FFC66" w:rsidR="004520B7" w:rsidRPr="0018155A" w:rsidRDefault="004520B7" w:rsidP="004520B7">
      <w:pPr>
        <w:widowControl w:val="0"/>
        <w:ind w:left="1440" w:hanging="720"/>
        <w:rPr>
          <w:sz w:val="22"/>
          <w:szCs w:val="22"/>
        </w:rPr>
      </w:pPr>
      <w:r>
        <w:rPr>
          <w:b/>
          <w:sz w:val="22"/>
          <w:szCs w:val="22"/>
        </w:rPr>
        <w:t>8-3</w:t>
      </w:r>
      <w:r w:rsidRPr="0018155A">
        <w:rPr>
          <w:sz w:val="22"/>
          <w:szCs w:val="22"/>
        </w:rPr>
        <w:tab/>
        <w:t xml:space="preserve">NRCS Report </w:t>
      </w:r>
      <w:r w:rsidR="005A7DBB">
        <w:rPr>
          <w:sz w:val="22"/>
          <w:szCs w:val="22"/>
        </w:rPr>
        <w:t xml:space="preserve">– </w:t>
      </w:r>
      <w:r w:rsidR="00C01055">
        <w:rPr>
          <w:sz w:val="22"/>
          <w:szCs w:val="22"/>
        </w:rPr>
        <w:t xml:space="preserve">District Conservationist </w:t>
      </w:r>
      <w:r w:rsidR="005A7DBB">
        <w:rPr>
          <w:sz w:val="22"/>
          <w:szCs w:val="22"/>
        </w:rPr>
        <w:t xml:space="preserve">Celine Morales </w:t>
      </w:r>
      <w:r w:rsidR="00C01055">
        <w:rPr>
          <w:sz w:val="22"/>
          <w:szCs w:val="22"/>
        </w:rPr>
        <w:t>provided</w:t>
      </w:r>
      <w:r w:rsidR="005A7DBB">
        <w:rPr>
          <w:sz w:val="22"/>
          <w:szCs w:val="22"/>
        </w:rPr>
        <w:t xml:space="preserve"> </w:t>
      </w:r>
      <w:r w:rsidR="00C01055">
        <w:rPr>
          <w:sz w:val="22"/>
          <w:szCs w:val="22"/>
        </w:rPr>
        <w:t xml:space="preserve">a </w:t>
      </w:r>
      <w:r w:rsidR="005A7DBB">
        <w:rPr>
          <w:sz w:val="22"/>
          <w:szCs w:val="22"/>
        </w:rPr>
        <w:t>report</w:t>
      </w:r>
      <w:r w:rsidR="00C01055">
        <w:rPr>
          <w:sz w:val="22"/>
          <w:szCs w:val="22"/>
        </w:rPr>
        <w:t>.</w:t>
      </w:r>
    </w:p>
    <w:p w14:paraId="12BECA75" w14:textId="37DDE9AE" w:rsidR="003365C0" w:rsidRDefault="003365C0" w:rsidP="003365C0">
      <w:pPr>
        <w:pStyle w:val="BodyTextIndent2"/>
        <w:ind w:hanging="720"/>
        <w:rPr>
          <w:rFonts w:ascii="Times New Roman" w:hAnsi="Times New Roman"/>
          <w:b/>
          <w:sz w:val="22"/>
        </w:rPr>
      </w:pPr>
    </w:p>
    <w:p w14:paraId="5B5D93B2" w14:textId="41CF1BC8" w:rsidR="0008255F" w:rsidRDefault="00E34EF3" w:rsidP="003365C0">
      <w:pPr>
        <w:pStyle w:val="BodyTextIndent2"/>
        <w:ind w:hanging="720"/>
        <w:rPr>
          <w:rFonts w:ascii="Times New Roman" w:hAnsi="Times New Roman"/>
          <w:b/>
          <w:sz w:val="22"/>
        </w:rPr>
      </w:pPr>
      <w:r>
        <w:rPr>
          <w:rFonts w:ascii="Times New Roman" w:hAnsi="Times New Roman"/>
          <w:b/>
          <w:sz w:val="22"/>
        </w:rPr>
        <w:t>9.</w:t>
      </w:r>
      <w:r w:rsidR="003365C0" w:rsidRPr="0067277E">
        <w:rPr>
          <w:rFonts w:ascii="Times New Roman" w:hAnsi="Times New Roman"/>
          <w:b/>
          <w:sz w:val="22"/>
        </w:rPr>
        <w:t xml:space="preserve"> </w:t>
      </w:r>
      <w:r w:rsidR="003365C0" w:rsidRPr="0067277E">
        <w:rPr>
          <w:rFonts w:ascii="Times New Roman" w:hAnsi="Times New Roman"/>
          <w:b/>
          <w:sz w:val="22"/>
        </w:rPr>
        <w:tab/>
        <w:t>AGENDA SETTING</w:t>
      </w:r>
      <w:r w:rsidR="00AC0892">
        <w:rPr>
          <w:rFonts w:ascii="Times New Roman" w:hAnsi="Times New Roman"/>
          <w:b/>
          <w:sz w:val="22"/>
        </w:rPr>
        <w:t xml:space="preserve"> </w:t>
      </w:r>
      <w:r w:rsidR="003B7AF3">
        <w:rPr>
          <w:rFonts w:ascii="Times New Roman" w:hAnsi="Times New Roman"/>
          <w:b/>
          <w:sz w:val="22"/>
        </w:rPr>
        <w:t>–</w:t>
      </w:r>
      <w:r w:rsidR="007A1B07">
        <w:rPr>
          <w:rFonts w:ascii="Times New Roman" w:hAnsi="Times New Roman"/>
          <w:b/>
          <w:sz w:val="22"/>
        </w:rPr>
        <w:t xml:space="preserve"> </w:t>
      </w:r>
      <w:r w:rsidR="00CD2F07">
        <w:rPr>
          <w:rFonts w:ascii="Times New Roman" w:hAnsi="Times New Roman"/>
          <w:b/>
          <w:sz w:val="22"/>
        </w:rPr>
        <w:t>None</w:t>
      </w:r>
    </w:p>
    <w:p w14:paraId="7456D17D" w14:textId="2A5E5059" w:rsidR="003365C0" w:rsidRDefault="00C95D23" w:rsidP="003365C0">
      <w:pPr>
        <w:pStyle w:val="BodyTextIndent2"/>
        <w:ind w:hanging="720"/>
        <w:rPr>
          <w:rFonts w:ascii="Times New Roman" w:hAnsi="Times New Roman"/>
          <w:b/>
          <w:sz w:val="22"/>
        </w:rPr>
      </w:pPr>
      <w:r>
        <w:rPr>
          <w:rFonts w:ascii="Times New Roman" w:hAnsi="Times New Roman"/>
          <w:b/>
          <w:sz w:val="22"/>
        </w:rPr>
        <w:tab/>
      </w:r>
    </w:p>
    <w:p w14:paraId="41AF9E7F" w14:textId="6C3347F1" w:rsidR="003365C0" w:rsidRDefault="00E34EF3" w:rsidP="003365C0">
      <w:pPr>
        <w:pStyle w:val="BodyTextIndent2"/>
        <w:ind w:hanging="720"/>
      </w:pPr>
      <w:r>
        <w:rPr>
          <w:rFonts w:ascii="Times New Roman" w:hAnsi="Times New Roman"/>
          <w:b/>
          <w:sz w:val="22"/>
        </w:rPr>
        <w:t>10</w:t>
      </w:r>
      <w:r w:rsidR="003365C0">
        <w:rPr>
          <w:rFonts w:ascii="Times New Roman" w:hAnsi="Times New Roman"/>
          <w:b/>
          <w:sz w:val="22"/>
        </w:rPr>
        <w:t xml:space="preserve">. </w:t>
      </w:r>
      <w:r w:rsidR="003365C0">
        <w:rPr>
          <w:rFonts w:ascii="Times New Roman" w:hAnsi="Times New Roman"/>
          <w:b/>
          <w:sz w:val="22"/>
        </w:rPr>
        <w:tab/>
        <w:t>ADJOURNMENT</w:t>
      </w:r>
    </w:p>
    <w:p w14:paraId="37EF1DC5" w14:textId="77777777" w:rsidR="000E6E10" w:rsidRDefault="003365C0" w:rsidP="003365C0">
      <w:pPr>
        <w:widowControl w:val="0"/>
        <w:tabs>
          <w:tab w:val="left" w:pos="1440"/>
        </w:tabs>
        <w:ind w:left="720"/>
        <w:rPr>
          <w:bCs/>
          <w:iCs/>
        </w:rPr>
      </w:pPr>
      <w:r w:rsidRPr="0018155A">
        <w:rPr>
          <w:b/>
          <w:bCs/>
          <w:iCs/>
        </w:rPr>
        <w:t>Public Notice:</w:t>
      </w:r>
      <w:r w:rsidRPr="0018155A">
        <w:rPr>
          <w:bCs/>
          <w:iCs/>
        </w:rPr>
        <w:t xml:space="preserve">  In compliance with the Americans with Disabilities Act and Government Code Section 54954.2, if special assistance is needed to participate in a Board meeting, please contact the RCD at (619) 562-0096.  Notification of at least 48 hours prior to meeting time will assist staff in assuring that reasonable arrangements can be made to provide accessibility at the meeting. </w:t>
      </w:r>
    </w:p>
    <w:p w14:paraId="64C113B9" w14:textId="77777777" w:rsidR="000D3953" w:rsidRDefault="000D3953" w:rsidP="003365C0">
      <w:pPr>
        <w:widowControl w:val="0"/>
        <w:tabs>
          <w:tab w:val="left" w:pos="1440"/>
        </w:tabs>
        <w:ind w:left="720"/>
        <w:rPr>
          <w:b/>
          <w:iCs/>
        </w:rPr>
      </w:pPr>
    </w:p>
    <w:p w14:paraId="0960522B" w14:textId="40D116F8" w:rsidR="003365C0" w:rsidRPr="007A233F" w:rsidRDefault="000E6E10" w:rsidP="003365C0">
      <w:pPr>
        <w:widowControl w:val="0"/>
        <w:tabs>
          <w:tab w:val="left" w:pos="1440"/>
        </w:tabs>
        <w:ind w:left="720"/>
        <w:rPr>
          <w:b/>
          <w:iCs/>
        </w:rPr>
      </w:pPr>
      <w:r w:rsidRPr="007A233F">
        <w:rPr>
          <w:b/>
          <w:iCs/>
        </w:rPr>
        <w:t xml:space="preserve">Meeting </w:t>
      </w:r>
      <w:r w:rsidR="00B10264" w:rsidRPr="007A233F">
        <w:rPr>
          <w:b/>
          <w:iCs/>
        </w:rPr>
        <w:t>adjourned</w:t>
      </w:r>
      <w:r w:rsidRPr="007A233F">
        <w:rPr>
          <w:b/>
          <w:iCs/>
        </w:rPr>
        <w:t xml:space="preserve"> at </w:t>
      </w:r>
      <w:r w:rsidR="00E34EF3">
        <w:rPr>
          <w:b/>
          <w:iCs/>
        </w:rPr>
        <w:t>1</w:t>
      </w:r>
      <w:r w:rsidR="0033658B">
        <w:rPr>
          <w:b/>
          <w:iCs/>
        </w:rPr>
        <w:t xml:space="preserve">:34 </w:t>
      </w:r>
      <w:r w:rsidR="002C579D" w:rsidRPr="007A233F">
        <w:rPr>
          <w:b/>
          <w:iCs/>
        </w:rPr>
        <w:t>P</w:t>
      </w:r>
      <w:r w:rsidRPr="007A233F">
        <w:rPr>
          <w:b/>
          <w:iCs/>
        </w:rPr>
        <w:t>M</w:t>
      </w:r>
    </w:p>
    <w:p w14:paraId="389323C3" w14:textId="702685FC" w:rsidR="001536A0" w:rsidRPr="004C17E1" w:rsidRDefault="001536A0" w:rsidP="003365C0">
      <w:pPr>
        <w:widowControl w:val="0"/>
        <w:rPr>
          <w:sz w:val="22"/>
        </w:rPr>
      </w:pPr>
    </w:p>
    <w:p w14:paraId="4F8F8553" w14:textId="671D04BA" w:rsidR="00727FCF" w:rsidRDefault="00727FCF" w:rsidP="00727FCF">
      <w:pPr>
        <w:rPr>
          <w:sz w:val="22"/>
          <w:szCs w:val="22"/>
        </w:rPr>
      </w:pPr>
      <w:r w:rsidRPr="00C86111">
        <w:rPr>
          <w:sz w:val="22"/>
          <w:szCs w:val="22"/>
        </w:rPr>
        <w:t>Respectfully submitted,</w:t>
      </w:r>
    </w:p>
    <w:p w14:paraId="5F4B32BA" w14:textId="62E5FDA2" w:rsidR="00F109CF" w:rsidRDefault="00F109CF" w:rsidP="00727FCF">
      <w:pPr>
        <w:rPr>
          <w:sz w:val="22"/>
          <w:szCs w:val="22"/>
        </w:rPr>
      </w:pPr>
    </w:p>
    <w:p w14:paraId="3C355B9F" w14:textId="2990FD01" w:rsidR="00F109CF" w:rsidRDefault="00112C01" w:rsidP="00727FCF">
      <w:pPr>
        <w:rPr>
          <w:sz w:val="22"/>
          <w:szCs w:val="22"/>
        </w:rPr>
      </w:pPr>
      <w:r>
        <w:rPr>
          <w:noProof/>
          <w:sz w:val="22"/>
          <w:szCs w:val="22"/>
        </w:rPr>
        <w:drawing>
          <wp:inline distT="0" distB="0" distL="0" distR="0" wp14:anchorId="7B001C78" wp14:editId="776273C0">
            <wp:extent cx="1978107" cy="371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815" cy="373110"/>
                    </a:xfrm>
                    <a:prstGeom prst="rect">
                      <a:avLst/>
                    </a:prstGeom>
                  </pic:spPr>
                </pic:pic>
              </a:graphicData>
            </a:graphic>
          </wp:inline>
        </w:drawing>
      </w:r>
    </w:p>
    <w:p w14:paraId="09109CC2" w14:textId="25E59014" w:rsidR="00727FCF" w:rsidRPr="007110B0" w:rsidRDefault="00A22F52" w:rsidP="00EE6944">
      <w:pPr>
        <w:rPr>
          <w:sz w:val="22"/>
          <w:szCs w:val="22"/>
        </w:rPr>
      </w:pPr>
      <w:r>
        <w:rPr>
          <w:sz w:val="22"/>
          <w:szCs w:val="22"/>
        </w:rPr>
        <w:t>Joanne Sauerma</w:t>
      </w:r>
      <w:r w:rsidR="00124F63">
        <w:rPr>
          <w:sz w:val="22"/>
          <w:szCs w:val="22"/>
        </w:rPr>
        <w:t>n</w:t>
      </w:r>
      <w:r w:rsidR="00EE6944">
        <w:rPr>
          <w:sz w:val="22"/>
          <w:szCs w:val="22"/>
        </w:rPr>
        <w:t>, Board Clerk</w:t>
      </w:r>
    </w:p>
    <w:sectPr w:rsidR="00727FCF" w:rsidRPr="007110B0" w:rsidSect="00BA5FC4">
      <w:headerReference w:type="default" r:id="rId10"/>
      <w:footerReference w:type="default" r:id="rId11"/>
      <w:headerReference w:type="first" r:id="rId12"/>
      <w:footerReference w:type="first" r:id="rId13"/>
      <w:pgSz w:w="12240" w:h="15840" w:code="1"/>
      <w:pgMar w:top="720" w:right="720" w:bottom="720" w:left="720" w:header="720" w:footer="65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B53DC" w14:textId="77777777" w:rsidR="001D2931" w:rsidRDefault="001D2931">
      <w:r>
        <w:separator/>
      </w:r>
    </w:p>
  </w:endnote>
  <w:endnote w:type="continuationSeparator" w:id="0">
    <w:p w14:paraId="3FF5E241" w14:textId="77777777" w:rsidR="001D2931" w:rsidRDefault="001D2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48060" w14:textId="77777777" w:rsidR="004D13FE" w:rsidRPr="005C4D49" w:rsidRDefault="004D13FE" w:rsidP="008F7D5F">
    <w:pPr>
      <w:pStyle w:val="Header"/>
      <w:rPr>
        <w:rFonts w:ascii="Arial" w:hAnsi="Arial" w:cs="Arial"/>
        <w:b/>
        <w:color w:val="808080"/>
        <w:sz w:val="22"/>
        <w:szCs w:val="22"/>
      </w:rPr>
    </w:pPr>
    <w:r w:rsidRPr="005C4D49">
      <w:rPr>
        <w:rFonts w:ascii="Arial" w:hAnsi="Arial" w:cs="Arial"/>
        <w:b/>
        <w:color w:val="808080"/>
        <w:sz w:val="22"/>
        <w:szCs w:val="22"/>
      </w:rPr>
      <w:tab/>
    </w:r>
    <w:r>
      <w:rPr>
        <w:rFonts w:ascii="Arial" w:hAnsi="Arial" w:cs="Arial"/>
        <w:b/>
        <w:color w:val="808080"/>
        <w:sz w:val="22"/>
        <w:szCs w:val="22"/>
      </w:rPr>
      <w:t xml:space="preserve">             </w:t>
    </w:r>
    <w:r w:rsidRPr="005C4D49">
      <w:rPr>
        <w:rStyle w:val="PageNumber"/>
        <w:rFonts w:ascii="Arial" w:hAnsi="Arial" w:cs="Arial"/>
        <w:b/>
        <w:color w:val="808080"/>
        <w:sz w:val="22"/>
        <w:szCs w:val="22"/>
      </w:rPr>
      <w:fldChar w:fldCharType="begin"/>
    </w:r>
    <w:r w:rsidRPr="005C4D49">
      <w:rPr>
        <w:rStyle w:val="PageNumber"/>
        <w:rFonts w:ascii="Arial" w:hAnsi="Arial" w:cs="Arial"/>
        <w:b/>
        <w:color w:val="808080"/>
        <w:sz w:val="22"/>
        <w:szCs w:val="22"/>
      </w:rPr>
      <w:instrText xml:space="preserve"> PAGE </w:instrText>
    </w:r>
    <w:r w:rsidRPr="005C4D49">
      <w:rPr>
        <w:rStyle w:val="PageNumber"/>
        <w:rFonts w:ascii="Arial" w:hAnsi="Arial" w:cs="Arial"/>
        <w:b/>
        <w:color w:val="808080"/>
        <w:sz w:val="22"/>
        <w:szCs w:val="22"/>
      </w:rPr>
      <w:fldChar w:fldCharType="separate"/>
    </w:r>
    <w:r w:rsidR="00A3488E">
      <w:rPr>
        <w:rStyle w:val="PageNumber"/>
        <w:rFonts w:ascii="Arial" w:hAnsi="Arial" w:cs="Arial"/>
        <w:b/>
        <w:noProof/>
        <w:color w:val="808080"/>
        <w:sz w:val="22"/>
        <w:szCs w:val="22"/>
      </w:rPr>
      <w:t>2</w:t>
    </w:r>
    <w:r w:rsidRPr="005C4D49">
      <w:rPr>
        <w:rStyle w:val="PageNumber"/>
        <w:rFonts w:ascii="Arial" w:hAnsi="Arial" w:cs="Arial"/>
        <w:b/>
        <w:color w:val="808080"/>
        <w:sz w:val="22"/>
        <w:szCs w:val="22"/>
      </w:rPr>
      <w:fldChar w:fldCharType="end"/>
    </w:r>
  </w:p>
  <w:p w14:paraId="653DA76F" w14:textId="77777777" w:rsidR="00F87208" w:rsidRDefault="00F872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693685"/>
      <w:docPartObj>
        <w:docPartGallery w:val="Page Numbers (Bottom of Page)"/>
        <w:docPartUnique/>
      </w:docPartObj>
    </w:sdtPr>
    <w:sdtEndPr>
      <w:rPr>
        <w:noProof/>
      </w:rPr>
    </w:sdtEndPr>
    <w:sdtContent>
      <w:p w14:paraId="2D19E95E" w14:textId="77777777" w:rsidR="004D13FE" w:rsidRDefault="004D13FE">
        <w:pPr>
          <w:pStyle w:val="Footer"/>
          <w:jc w:val="center"/>
        </w:pPr>
        <w:r>
          <w:fldChar w:fldCharType="begin"/>
        </w:r>
        <w:r>
          <w:instrText xml:space="preserve"> PAGE   \* MERGEFORMAT </w:instrText>
        </w:r>
        <w:r>
          <w:fldChar w:fldCharType="separate"/>
        </w:r>
        <w:r w:rsidR="00A3488E">
          <w:rPr>
            <w:noProof/>
          </w:rPr>
          <w:t>1</w:t>
        </w:r>
        <w:r>
          <w:rPr>
            <w:noProof/>
          </w:rPr>
          <w:fldChar w:fldCharType="end"/>
        </w:r>
      </w:p>
    </w:sdtContent>
  </w:sdt>
  <w:p w14:paraId="561A7943" w14:textId="77777777" w:rsidR="004D13FE" w:rsidRPr="00E34E50" w:rsidRDefault="004D13FE" w:rsidP="00AB1703">
    <w:pPr>
      <w:pStyle w:val="Header"/>
      <w:tabs>
        <w:tab w:val="clear" w:pos="8640"/>
        <w:tab w:val="right" w:pos="9810"/>
      </w:tabs>
      <w:jc w:val="center"/>
      <w:rPr>
        <w:rFonts w:ascii="Arial" w:hAnsi="Arial" w:cs="Arial"/>
      </w:rPr>
    </w:pPr>
  </w:p>
  <w:p w14:paraId="50AAEF6F" w14:textId="77777777" w:rsidR="00F87208" w:rsidRDefault="00F872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93968" w14:textId="77777777" w:rsidR="001D2931" w:rsidRDefault="001D2931">
      <w:r>
        <w:separator/>
      </w:r>
    </w:p>
  </w:footnote>
  <w:footnote w:type="continuationSeparator" w:id="0">
    <w:p w14:paraId="1C869129" w14:textId="77777777" w:rsidR="001D2931" w:rsidRDefault="001D29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BFD2" w14:textId="77777777" w:rsidR="004D13FE" w:rsidRPr="005C4D49" w:rsidRDefault="004D13FE" w:rsidP="0025607D">
    <w:pPr>
      <w:pStyle w:val="Header"/>
      <w:jc w:val="center"/>
      <w:rPr>
        <w:rFonts w:ascii="Arial" w:hAnsi="Arial" w:cs="Arial"/>
        <w:b/>
        <w:color w:val="808080"/>
      </w:rPr>
    </w:pPr>
    <w:r w:rsidRPr="005C4D49">
      <w:rPr>
        <w:rFonts w:ascii="Arial" w:hAnsi="Arial" w:cs="Arial"/>
        <w:b/>
        <w:color w:val="808080"/>
      </w:rPr>
      <w:t xml:space="preserve">Resource Conservation District of Greater </w:t>
    </w:r>
    <w:smartTag w:uri="urn:schemas-microsoft-com:office:smarttags" w:element="place">
      <w:smartTag w:uri="urn:schemas-microsoft-com:office:smarttags" w:element="PlaceName">
        <w:r w:rsidRPr="005C4D49">
          <w:rPr>
            <w:rFonts w:ascii="Arial" w:hAnsi="Arial" w:cs="Arial"/>
            <w:b/>
            <w:color w:val="808080"/>
          </w:rPr>
          <w:t>San Diego</w:t>
        </w:r>
      </w:smartTag>
      <w:r w:rsidRPr="005C4D49">
        <w:rPr>
          <w:rFonts w:ascii="Arial" w:hAnsi="Arial" w:cs="Arial"/>
          <w:b/>
          <w:color w:val="808080"/>
        </w:rPr>
        <w:t xml:space="preserve"> </w:t>
      </w:r>
      <w:smartTag w:uri="urn:schemas-microsoft-com:office:smarttags" w:element="PlaceType">
        <w:r w:rsidRPr="005C4D49">
          <w:rPr>
            <w:rFonts w:ascii="Arial" w:hAnsi="Arial" w:cs="Arial"/>
            <w:b/>
            <w:color w:val="808080"/>
          </w:rPr>
          <w:t>County</w:t>
        </w:r>
      </w:smartTag>
    </w:smartTag>
  </w:p>
  <w:p w14:paraId="53C59941" w14:textId="77777777" w:rsidR="004D13FE" w:rsidRPr="005C4D49" w:rsidRDefault="004D13FE" w:rsidP="0025607D">
    <w:pPr>
      <w:pStyle w:val="Header"/>
      <w:pBdr>
        <w:bottom w:val="single" w:sz="4" w:space="1" w:color="auto"/>
      </w:pBdr>
      <w:tabs>
        <w:tab w:val="clear" w:pos="4320"/>
        <w:tab w:val="clear" w:pos="8640"/>
        <w:tab w:val="left" w:pos="3375"/>
      </w:tabs>
      <w:jc w:val="center"/>
      <w:rPr>
        <w:rFonts w:ascii="Arial" w:hAnsi="Arial" w:cs="Arial"/>
        <w:b/>
        <w:color w:val="808080"/>
      </w:rPr>
    </w:pPr>
    <w:r>
      <w:rPr>
        <w:rFonts w:ascii="Arial" w:hAnsi="Arial" w:cs="Arial"/>
        <w:b/>
        <w:color w:val="808080"/>
      </w:rPr>
      <w:t>Regular Board Meeting Agenda</w:t>
    </w:r>
  </w:p>
  <w:p w14:paraId="5E9534C5" w14:textId="77777777" w:rsidR="004D13FE" w:rsidRPr="00C275B2" w:rsidRDefault="004D13FE" w:rsidP="005C4D49">
    <w:pPr>
      <w:pStyle w:val="Header"/>
      <w:rPr>
        <w:rFonts w:ascii="Arial" w:hAnsi="Arial" w:cs="Arial"/>
      </w:rPr>
    </w:pPr>
  </w:p>
  <w:p w14:paraId="1D164176" w14:textId="77777777" w:rsidR="00F87208" w:rsidRDefault="00F872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5A9B" w14:textId="77777777" w:rsidR="00B66217" w:rsidRPr="00344BEC" w:rsidRDefault="00727FCF" w:rsidP="00B66217">
    <w:pPr>
      <w:pStyle w:val="Title"/>
      <w:rPr>
        <w:rFonts w:cs="Arial"/>
        <w:sz w:val="20"/>
      </w:rPr>
    </w:pPr>
    <w:r w:rsidRPr="00727FCF">
      <w:rPr>
        <w:rFonts w:cs="Arial"/>
        <w:noProof/>
      </w:rPr>
      <mc:AlternateContent>
        <mc:Choice Requires="wps">
          <w:drawing>
            <wp:anchor distT="45720" distB="45720" distL="114300" distR="114300" simplePos="0" relativeHeight="251659264" behindDoc="0" locked="0" layoutInCell="1" allowOverlap="1" wp14:anchorId="5FA275B8" wp14:editId="768AFBD7">
              <wp:simplePos x="0" y="0"/>
              <wp:positionH relativeFrom="column">
                <wp:posOffset>5739765</wp:posOffset>
              </wp:positionH>
              <wp:positionV relativeFrom="paragraph">
                <wp:posOffset>-57150</wp:posOffset>
              </wp:positionV>
              <wp:extent cx="1028700" cy="304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04800"/>
                      </a:xfrm>
                      <a:prstGeom prst="rect">
                        <a:avLst/>
                      </a:prstGeom>
                      <a:noFill/>
                      <a:ln w="9525">
                        <a:noFill/>
                        <a:miter lim="800000"/>
                        <a:headEnd/>
                        <a:tailEnd/>
                      </a:ln>
                    </wps:spPr>
                    <wps:txbx>
                      <w:txbxContent>
                        <w:p w14:paraId="4CEC6BCE" w14:textId="77777777" w:rsidR="00727FCF" w:rsidRPr="00727FCF" w:rsidRDefault="00727FCF">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275B8" id="_x0000_t202" coordsize="21600,21600" o:spt="202" path="m,l,21600r21600,l21600,xe">
              <v:stroke joinstyle="miter"/>
              <v:path gradientshapeok="t" o:connecttype="rect"/>
            </v:shapetype>
            <v:shape id="Text Box 2" o:spid="_x0000_s1026" type="#_x0000_t202" style="position:absolute;left:0;text-align:left;margin-left:451.95pt;margin-top:-4.5pt;width:81pt;height: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" filled="f" stroked="f">
              <v:textbox>
                <w:txbxContent>
                  <w:p w14:paraId="4CEC6BCE" w14:textId="77777777" w:rsidR="00727FCF" w:rsidRPr="00727FCF" w:rsidRDefault="00727FCF">
                    <w:pPr>
                      <w:rPr>
                        <w:b/>
                      </w:rPr>
                    </w:pPr>
                  </w:p>
                </w:txbxContent>
              </v:textbox>
            </v:shape>
          </w:pict>
        </mc:Fallback>
      </mc:AlternateContent>
    </w:r>
    <w:r w:rsidR="00B66217">
      <w:rPr>
        <w:rFonts w:cs="Arial"/>
        <w:sz w:val="20"/>
      </w:rPr>
      <w:t>R</w:t>
    </w:r>
    <w:r w:rsidR="00B66217" w:rsidRPr="00344BEC">
      <w:rPr>
        <w:rFonts w:cs="Arial"/>
        <w:sz w:val="20"/>
      </w:rPr>
      <w:t xml:space="preserve">ESOURCE CONSERVATION DISTRICT OF GREATER </w:t>
    </w:r>
    <w:r w:rsidR="00D44108">
      <w:rPr>
        <w:rFonts w:cs="Arial"/>
        <w:sz w:val="20"/>
      </w:rPr>
      <w:t>SAN DIEGO</w:t>
    </w:r>
    <w:r w:rsidR="00B66217" w:rsidRPr="00344BEC">
      <w:rPr>
        <w:rFonts w:cs="Arial"/>
        <w:sz w:val="20"/>
      </w:rPr>
      <w:t xml:space="preserve"> COUNTY</w:t>
    </w:r>
  </w:p>
  <w:p w14:paraId="01FCE998" w14:textId="77777777" w:rsidR="00B66217" w:rsidRPr="003B6254" w:rsidRDefault="00B66217" w:rsidP="00B66217">
    <w:pPr>
      <w:pStyle w:val="Header"/>
      <w:jc w:val="center"/>
      <w:rPr>
        <w:rFonts w:ascii="Arial" w:hAnsi="Arial" w:cs="Arial"/>
      </w:rPr>
    </w:pPr>
    <w:r w:rsidRPr="003B6254">
      <w:rPr>
        <w:rFonts w:ascii="Arial" w:hAnsi="Arial" w:cs="Arial"/>
      </w:rPr>
      <w:t xml:space="preserve">11769 Waterhill Road ● Lakeside, CA 92040 </w:t>
    </w:r>
  </w:p>
  <w:p w14:paraId="5E9A144E" w14:textId="77777777" w:rsidR="00B66217" w:rsidRPr="003B6254" w:rsidRDefault="00B66217" w:rsidP="00B66217">
    <w:pPr>
      <w:pStyle w:val="Header"/>
      <w:jc w:val="center"/>
      <w:rPr>
        <w:rFonts w:ascii="Arial" w:hAnsi="Arial" w:cs="Arial"/>
      </w:rPr>
    </w:pPr>
    <w:r w:rsidRPr="003B6254">
      <w:rPr>
        <w:rFonts w:ascii="Arial" w:hAnsi="Arial" w:cs="Arial"/>
      </w:rPr>
      <w:t>Phone:  619-562-0096 ● Fax:  619-562-4799</w:t>
    </w:r>
  </w:p>
  <w:p w14:paraId="5809D4FF" w14:textId="77777777" w:rsidR="00B66217" w:rsidRPr="003B6254" w:rsidRDefault="00B66217" w:rsidP="00B66217">
    <w:pPr>
      <w:pStyle w:val="Header"/>
      <w:jc w:val="center"/>
      <w:rPr>
        <w:rFonts w:ascii="Arial" w:hAnsi="Arial" w:cs="Arial"/>
      </w:rPr>
    </w:pPr>
    <w:hyperlink r:id="rId1" w:history="1">
      <w:r w:rsidRPr="003B6254">
        <w:rPr>
          <w:rStyle w:val="Hyperlink"/>
          <w:rFonts w:ascii="Arial" w:hAnsi="Arial" w:cs="Arial"/>
        </w:rPr>
        <w:t>www.rcdsandiego.org</w:t>
      </w:r>
    </w:hyperlink>
    <w:r w:rsidRPr="003B6254">
      <w:rPr>
        <w:rFonts w:ascii="Arial" w:hAnsi="Arial" w:cs="Arial"/>
      </w:rPr>
      <w:t xml:space="preserve"> ● </w:t>
    </w:r>
    <w:hyperlink r:id="rId2" w:history="1">
      <w:r w:rsidRPr="003B6254">
        <w:rPr>
          <w:rStyle w:val="Hyperlink"/>
          <w:rFonts w:ascii="Arial" w:hAnsi="Arial" w:cs="Arial"/>
        </w:rPr>
        <w:t>www.firesafesdcounty.org</w:t>
      </w:r>
    </w:hyperlink>
    <w:r w:rsidRPr="003B6254">
      <w:rPr>
        <w:rFonts w:ascii="Arial" w:hAnsi="Arial" w:cs="Arial"/>
      </w:rPr>
      <w:t xml:space="preserve">  </w:t>
    </w:r>
  </w:p>
  <w:p w14:paraId="0C3D1142" w14:textId="77777777" w:rsidR="00F87208" w:rsidRDefault="00F87208" w:rsidP="007110B0">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293F"/>
    <w:multiLevelType w:val="hybridMultilevel"/>
    <w:tmpl w:val="9BA8212C"/>
    <w:lvl w:ilvl="0" w:tplc="7BD879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E6FF6"/>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 w15:restartNumberingAfterBreak="0">
    <w:nsid w:val="0AA625A2"/>
    <w:multiLevelType w:val="hybridMultilevel"/>
    <w:tmpl w:val="13B44994"/>
    <w:lvl w:ilvl="0" w:tplc="73A2AE6C">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A55CF9"/>
    <w:multiLevelType w:val="hybridMultilevel"/>
    <w:tmpl w:val="1B7812B8"/>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abstractNum w:abstractNumId="4" w15:restartNumberingAfterBreak="0">
    <w:nsid w:val="146F25BD"/>
    <w:multiLevelType w:val="hybridMultilevel"/>
    <w:tmpl w:val="E5F8FD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324FB5"/>
    <w:multiLevelType w:val="multilevel"/>
    <w:tmpl w:val="A684BC3E"/>
    <w:lvl w:ilvl="0">
      <w:start w:val="7"/>
      <w:numFmt w:val="decimal"/>
      <w:lvlText w:val="%1"/>
      <w:lvlJc w:val="left"/>
      <w:pPr>
        <w:tabs>
          <w:tab w:val="num" w:pos="360"/>
        </w:tabs>
        <w:ind w:left="360" w:hanging="360"/>
      </w:pPr>
      <w:rPr>
        <w:rFonts w:cs="Times New Roman" w:hint="default"/>
      </w:rPr>
    </w:lvl>
    <w:lvl w:ilvl="1">
      <w:start w:val="6"/>
      <w:numFmt w:val="none"/>
      <w:lvlText w:val="6-1"/>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6" w15:restartNumberingAfterBreak="0">
    <w:nsid w:val="1A13105E"/>
    <w:multiLevelType w:val="hybridMultilevel"/>
    <w:tmpl w:val="3E606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B43047"/>
    <w:multiLevelType w:val="hybridMultilevel"/>
    <w:tmpl w:val="942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77050"/>
    <w:multiLevelType w:val="multilevel"/>
    <w:tmpl w:val="190A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05A1B"/>
    <w:multiLevelType w:val="hybridMultilevel"/>
    <w:tmpl w:val="A5C40288"/>
    <w:lvl w:ilvl="0" w:tplc="A5042DF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F0146"/>
    <w:multiLevelType w:val="hybridMultilevel"/>
    <w:tmpl w:val="578E6DEA"/>
    <w:lvl w:ilvl="0" w:tplc="4B1AA584">
      <w:start w:val="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2066AD0"/>
    <w:multiLevelType w:val="multilevel"/>
    <w:tmpl w:val="FC84EBD6"/>
    <w:lvl w:ilvl="0">
      <w:start w:val="6"/>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24882692"/>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3" w15:restartNumberingAfterBreak="0">
    <w:nsid w:val="24ED5918"/>
    <w:multiLevelType w:val="hybridMultilevel"/>
    <w:tmpl w:val="34760388"/>
    <w:lvl w:ilvl="0" w:tplc="E37EF8E6">
      <w:start w:val="11"/>
      <w:numFmt w:val="bullet"/>
      <w:lvlText w:val="-"/>
      <w:lvlJc w:val="left"/>
      <w:pPr>
        <w:ind w:left="1080" w:hanging="360"/>
      </w:pPr>
      <w:rPr>
        <w:rFonts w:ascii="Times New Roman" w:eastAsia="Times New Roman"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94574"/>
    <w:multiLevelType w:val="hybridMultilevel"/>
    <w:tmpl w:val="36524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847469"/>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6" w15:restartNumberingAfterBreak="0">
    <w:nsid w:val="2D6D6A74"/>
    <w:multiLevelType w:val="hybridMultilevel"/>
    <w:tmpl w:val="7E283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F312542"/>
    <w:multiLevelType w:val="hybridMultilevel"/>
    <w:tmpl w:val="2E980BA0"/>
    <w:lvl w:ilvl="0" w:tplc="8482F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51BD7"/>
    <w:multiLevelType w:val="hybridMultilevel"/>
    <w:tmpl w:val="75B40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606C5"/>
    <w:multiLevelType w:val="hybridMultilevel"/>
    <w:tmpl w:val="3BEAC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89110A"/>
    <w:multiLevelType w:val="multilevel"/>
    <w:tmpl w:val="E1AAFC5E"/>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1" w15:restartNumberingAfterBreak="0">
    <w:nsid w:val="494B73B8"/>
    <w:multiLevelType w:val="multilevel"/>
    <w:tmpl w:val="5AB67026"/>
    <w:lvl w:ilvl="0">
      <w:start w:val="1"/>
      <w:numFmt w:val="decimal"/>
      <w:lvlText w:val="%1."/>
      <w:lvlJc w:val="left"/>
      <w:pPr>
        <w:ind w:left="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70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E450364"/>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3" w15:restartNumberingAfterBreak="0">
    <w:nsid w:val="4FD67B08"/>
    <w:multiLevelType w:val="hybridMultilevel"/>
    <w:tmpl w:val="BA527292"/>
    <w:lvl w:ilvl="0" w:tplc="D18098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715FF"/>
    <w:multiLevelType w:val="hybridMultilevel"/>
    <w:tmpl w:val="08505FC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55241065"/>
    <w:multiLevelType w:val="hybridMultilevel"/>
    <w:tmpl w:val="AD3EB9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876C67"/>
    <w:multiLevelType w:val="hybridMultilevel"/>
    <w:tmpl w:val="185C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42D6C"/>
    <w:multiLevelType w:val="hybridMultilevel"/>
    <w:tmpl w:val="ED4E7818"/>
    <w:lvl w:ilvl="0" w:tplc="951602A0">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6C7C83"/>
    <w:multiLevelType w:val="hybridMultilevel"/>
    <w:tmpl w:val="88FA6210"/>
    <w:lvl w:ilvl="0" w:tplc="DE28656A">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961E5"/>
    <w:multiLevelType w:val="hybridMultilevel"/>
    <w:tmpl w:val="06289FD4"/>
    <w:lvl w:ilvl="0" w:tplc="B5E80166">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461383388">
    <w:abstractNumId w:val="15"/>
  </w:num>
  <w:num w:numId="2" w16cid:durableId="238373054">
    <w:abstractNumId w:val="28"/>
  </w:num>
  <w:num w:numId="3" w16cid:durableId="136537303">
    <w:abstractNumId w:val="5"/>
  </w:num>
  <w:num w:numId="4" w16cid:durableId="1032732260">
    <w:abstractNumId w:val="29"/>
  </w:num>
  <w:num w:numId="5" w16cid:durableId="2066369820">
    <w:abstractNumId w:val="20"/>
  </w:num>
  <w:num w:numId="6" w16cid:durableId="1938900288">
    <w:abstractNumId w:val="11"/>
  </w:num>
  <w:num w:numId="7" w16cid:durableId="13015753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98358">
    <w:abstractNumId w:val="1"/>
  </w:num>
  <w:num w:numId="9" w16cid:durableId="562104721">
    <w:abstractNumId w:val="19"/>
  </w:num>
  <w:num w:numId="10" w16cid:durableId="399136537">
    <w:abstractNumId w:val="22"/>
  </w:num>
  <w:num w:numId="11" w16cid:durableId="1624461006">
    <w:abstractNumId w:val="25"/>
  </w:num>
  <w:num w:numId="12" w16cid:durableId="212081723">
    <w:abstractNumId w:val="3"/>
  </w:num>
  <w:num w:numId="13" w16cid:durableId="1261451094">
    <w:abstractNumId w:val="7"/>
  </w:num>
  <w:num w:numId="14" w16cid:durableId="582757716">
    <w:abstractNumId w:val="16"/>
  </w:num>
  <w:num w:numId="15" w16cid:durableId="97871766">
    <w:abstractNumId w:val="12"/>
  </w:num>
  <w:num w:numId="16" w16cid:durableId="1537817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4109103">
    <w:abstractNumId w:val="6"/>
  </w:num>
  <w:num w:numId="18" w16cid:durableId="1019694722">
    <w:abstractNumId w:val="24"/>
  </w:num>
  <w:num w:numId="19" w16cid:durableId="1402487197">
    <w:abstractNumId w:val="8"/>
  </w:num>
  <w:num w:numId="20" w16cid:durableId="576400032">
    <w:abstractNumId w:val="21"/>
  </w:num>
  <w:num w:numId="21" w16cid:durableId="1799565228">
    <w:abstractNumId w:val="2"/>
  </w:num>
  <w:num w:numId="22" w16cid:durableId="978071165">
    <w:abstractNumId w:val="18"/>
  </w:num>
  <w:num w:numId="23" w16cid:durableId="630476228">
    <w:abstractNumId w:val="13"/>
  </w:num>
  <w:num w:numId="24" w16cid:durableId="904413313">
    <w:abstractNumId w:val="4"/>
  </w:num>
  <w:num w:numId="25" w16cid:durableId="564728983">
    <w:abstractNumId w:val="10"/>
  </w:num>
  <w:num w:numId="26" w16cid:durableId="1219511082">
    <w:abstractNumId w:val="26"/>
  </w:num>
  <w:num w:numId="27" w16cid:durableId="2106267994">
    <w:abstractNumId w:val="0"/>
  </w:num>
  <w:num w:numId="28" w16cid:durableId="561141323">
    <w:abstractNumId w:val="9"/>
  </w:num>
  <w:num w:numId="29" w16cid:durableId="1246110730">
    <w:abstractNumId w:val="27"/>
  </w:num>
  <w:num w:numId="30" w16cid:durableId="1094470026">
    <w:abstractNumId w:val="23"/>
  </w:num>
  <w:num w:numId="31" w16cid:durableId="1041595972">
    <w:abstractNumId w:val="17"/>
  </w:num>
  <w:num w:numId="32" w16cid:durableId="1503349728">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a0tLQ0MzY1NzBR0lEKTi0uzszPAykwqgUADfDNVywAAAA="/>
  </w:docVars>
  <w:rsids>
    <w:rsidRoot w:val="00B906D9"/>
    <w:rsid w:val="00000DC9"/>
    <w:rsid w:val="00000F07"/>
    <w:rsid w:val="000016CE"/>
    <w:rsid w:val="00001C00"/>
    <w:rsid w:val="00004062"/>
    <w:rsid w:val="000049E8"/>
    <w:rsid w:val="00004DD1"/>
    <w:rsid w:val="00005017"/>
    <w:rsid w:val="00005110"/>
    <w:rsid w:val="000068CF"/>
    <w:rsid w:val="000078C2"/>
    <w:rsid w:val="000078CF"/>
    <w:rsid w:val="00011CAD"/>
    <w:rsid w:val="00011EC9"/>
    <w:rsid w:val="000122B8"/>
    <w:rsid w:val="00013C80"/>
    <w:rsid w:val="00016B5C"/>
    <w:rsid w:val="000171D1"/>
    <w:rsid w:val="0001785E"/>
    <w:rsid w:val="00020F93"/>
    <w:rsid w:val="0002145A"/>
    <w:rsid w:val="00021CDC"/>
    <w:rsid w:val="00021DD1"/>
    <w:rsid w:val="000239B9"/>
    <w:rsid w:val="0002458F"/>
    <w:rsid w:val="000247C4"/>
    <w:rsid w:val="00024F5B"/>
    <w:rsid w:val="00025A05"/>
    <w:rsid w:val="0002678F"/>
    <w:rsid w:val="00031620"/>
    <w:rsid w:val="000318FC"/>
    <w:rsid w:val="000333B8"/>
    <w:rsid w:val="0003428C"/>
    <w:rsid w:val="00034BBF"/>
    <w:rsid w:val="00036F69"/>
    <w:rsid w:val="00040DDA"/>
    <w:rsid w:val="00041E51"/>
    <w:rsid w:val="0004216B"/>
    <w:rsid w:val="000424EA"/>
    <w:rsid w:val="000428BE"/>
    <w:rsid w:val="000428BF"/>
    <w:rsid w:val="00042986"/>
    <w:rsid w:val="00044015"/>
    <w:rsid w:val="000448F8"/>
    <w:rsid w:val="0004546C"/>
    <w:rsid w:val="00045787"/>
    <w:rsid w:val="00045B14"/>
    <w:rsid w:val="00046803"/>
    <w:rsid w:val="0004737E"/>
    <w:rsid w:val="000478C3"/>
    <w:rsid w:val="00047A24"/>
    <w:rsid w:val="000525F6"/>
    <w:rsid w:val="00052A56"/>
    <w:rsid w:val="00055033"/>
    <w:rsid w:val="0005518B"/>
    <w:rsid w:val="00055555"/>
    <w:rsid w:val="000559AA"/>
    <w:rsid w:val="00056476"/>
    <w:rsid w:val="00060A40"/>
    <w:rsid w:val="00060BCA"/>
    <w:rsid w:val="000615FA"/>
    <w:rsid w:val="00061E10"/>
    <w:rsid w:val="00062293"/>
    <w:rsid w:val="000626DA"/>
    <w:rsid w:val="000643B8"/>
    <w:rsid w:val="0007149E"/>
    <w:rsid w:val="0007431F"/>
    <w:rsid w:val="00075CEF"/>
    <w:rsid w:val="00076675"/>
    <w:rsid w:val="00077A2A"/>
    <w:rsid w:val="0008035D"/>
    <w:rsid w:val="00081D5C"/>
    <w:rsid w:val="0008255F"/>
    <w:rsid w:val="00082F2E"/>
    <w:rsid w:val="000850A4"/>
    <w:rsid w:val="000867B5"/>
    <w:rsid w:val="00091B19"/>
    <w:rsid w:val="000926D9"/>
    <w:rsid w:val="0009327F"/>
    <w:rsid w:val="0009542E"/>
    <w:rsid w:val="000958C7"/>
    <w:rsid w:val="00095F6D"/>
    <w:rsid w:val="00096E06"/>
    <w:rsid w:val="000A1568"/>
    <w:rsid w:val="000A1C87"/>
    <w:rsid w:val="000A27DA"/>
    <w:rsid w:val="000A2A51"/>
    <w:rsid w:val="000A601F"/>
    <w:rsid w:val="000A6B26"/>
    <w:rsid w:val="000B0C86"/>
    <w:rsid w:val="000B1590"/>
    <w:rsid w:val="000B1894"/>
    <w:rsid w:val="000B1E45"/>
    <w:rsid w:val="000B3078"/>
    <w:rsid w:val="000B3469"/>
    <w:rsid w:val="000B3FC4"/>
    <w:rsid w:val="000B480B"/>
    <w:rsid w:val="000B4FB8"/>
    <w:rsid w:val="000B6E1A"/>
    <w:rsid w:val="000C1B74"/>
    <w:rsid w:val="000C1F12"/>
    <w:rsid w:val="000C5A17"/>
    <w:rsid w:val="000C5F33"/>
    <w:rsid w:val="000C6ADF"/>
    <w:rsid w:val="000C6D25"/>
    <w:rsid w:val="000C7496"/>
    <w:rsid w:val="000C782F"/>
    <w:rsid w:val="000D04F0"/>
    <w:rsid w:val="000D1E2A"/>
    <w:rsid w:val="000D2723"/>
    <w:rsid w:val="000D2AC8"/>
    <w:rsid w:val="000D3953"/>
    <w:rsid w:val="000D40C7"/>
    <w:rsid w:val="000D4CAE"/>
    <w:rsid w:val="000D5C30"/>
    <w:rsid w:val="000D62C2"/>
    <w:rsid w:val="000D68FA"/>
    <w:rsid w:val="000D6E82"/>
    <w:rsid w:val="000D708C"/>
    <w:rsid w:val="000E11EB"/>
    <w:rsid w:val="000E1932"/>
    <w:rsid w:val="000E2BB5"/>
    <w:rsid w:val="000E457A"/>
    <w:rsid w:val="000E468B"/>
    <w:rsid w:val="000E46DF"/>
    <w:rsid w:val="000E4B45"/>
    <w:rsid w:val="000E4E78"/>
    <w:rsid w:val="000E50A0"/>
    <w:rsid w:val="000E6686"/>
    <w:rsid w:val="000E67D2"/>
    <w:rsid w:val="000E6E10"/>
    <w:rsid w:val="000E7F28"/>
    <w:rsid w:val="000F0944"/>
    <w:rsid w:val="000F2DA8"/>
    <w:rsid w:val="000F3ABA"/>
    <w:rsid w:val="000F48AE"/>
    <w:rsid w:val="000F53D8"/>
    <w:rsid w:val="000F5AB9"/>
    <w:rsid w:val="000F7834"/>
    <w:rsid w:val="00101ECF"/>
    <w:rsid w:val="00103210"/>
    <w:rsid w:val="001040CD"/>
    <w:rsid w:val="00105091"/>
    <w:rsid w:val="001063CA"/>
    <w:rsid w:val="00106493"/>
    <w:rsid w:val="001064EF"/>
    <w:rsid w:val="00106D48"/>
    <w:rsid w:val="00112841"/>
    <w:rsid w:val="001128AD"/>
    <w:rsid w:val="00112A19"/>
    <w:rsid w:val="00112BDF"/>
    <w:rsid w:val="00112C01"/>
    <w:rsid w:val="00114DDA"/>
    <w:rsid w:val="001158AB"/>
    <w:rsid w:val="00115CD0"/>
    <w:rsid w:val="00116024"/>
    <w:rsid w:val="00116D50"/>
    <w:rsid w:val="00120411"/>
    <w:rsid w:val="00123DC8"/>
    <w:rsid w:val="0012452C"/>
    <w:rsid w:val="00124F63"/>
    <w:rsid w:val="00125770"/>
    <w:rsid w:val="00126E86"/>
    <w:rsid w:val="0012795E"/>
    <w:rsid w:val="001305E8"/>
    <w:rsid w:val="001307E6"/>
    <w:rsid w:val="00130A36"/>
    <w:rsid w:val="0013227D"/>
    <w:rsid w:val="00133355"/>
    <w:rsid w:val="00133D47"/>
    <w:rsid w:val="00135D60"/>
    <w:rsid w:val="001363C4"/>
    <w:rsid w:val="00140566"/>
    <w:rsid w:val="0014177E"/>
    <w:rsid w:val="00143E0F"/>
    <w:rsid w:val="00143FA6"/>
    <w:rsid w:val="00145A04"/>
    <w:rsid w:val="00151D87"/>
    <w:rsid w:val="00153212"/>
    <w:rsid w:val="001536A0"/>
    <w:rsid w:val="001540D0"/>
    <w:rsid w:val="00154648"/>
    <w:rsid w:val="0015544F"/>
    <w:rsid w:val="00156C83"/>
    <w:rsid w:val="00157968"/>
    <w:rsid w:val="00160156"/>
    <w:rsid w:val="00163446"/>
    <w:rsid w:val="00163C11"/>
    <w:rsid w:val="00164998"/>
    <w:rsid w:val="00170D70"/>
    <w:rsid w:val="00171265"/>
    <w:rsid w:val="00171E38"/>
    <w:rsid w:val="00172189"/>
    <w:rsid w:val="001743C6"/>
    <w:rsid w:val="00174D70"/>
    <w:rsid w:val="00176A70"/>
    <w:rsid w:val="00177D01"/>
    <w:rsid w:val="00177EA8"/>
    <w:rsid w:val="00180593"/>
    <w:rsid w:val="00181A2A"/>
    <w:rsid w:val="00183C5E"/>
    <w:rsid w:val="00184C82"/>
    <w:rsid w:val="001857FD"/>
    <w:rsid w:val="00185840"/>
    <w:rsid w:val="00186087"/>
    <w:rsid w:val="00186D0C"/>
    <w:rsid w:val="001903AA"/>
    <w:rsid w:val="0019109C"/>
    <w:rsid w:val="001911CD"/>
    <w:rsid w:val="00191684"/>
    <w:rsid w:val="0019193D"/>
    <w:rsid w:val="00192635"/>
    <w:rsid w:val="00192752"/>
    <w:rsid w:val="00192BF0"/>
    <w:rsid w:val="00192DDE"/>
    <w:rsid w:val="00192FB4"/>
    <w:rsid w:val="00193DAD"/>
    <w:rsid w:val="00194566"/>
    <w:rsid w:val="0019497D"/>
    <w:rsid w:val="00195B50"/>
    <w:rsid w:val="0019706F"/>
    <w:rsid w:val="0019723E"/>
    <w:rsid w:val="00197E03"/>
    <w:rsid w:val="001A05DE"/>
    <w:rsid w:val="001A0F36"/>
    <w:rsid w:val="001A15BA"/>
    <w:rsid w:val="001A1D62"/>
    <w:rsid w:val="001A3237"/>
    <w:rsid w:val="001A3592"/>
    <w:rsid w:val="001A3E4F"/>
    <w:rsid w:val="001A3F9C"/>
    <w:rsid w:val="001A49BE"/>
    <w:rsid w:val="001A4E56"/>
    <w:rsid w:val="001A603B"/>
    <w:rsid w:val="001A67CA"/>
    <w:rsid w:val="001A6C50"/>
    <w:rsid w:val="001A77A5"/>
    <w:rsid w:val="001B0055"/>
    <w:rsid w:val="001B0235"/>
    <w:rsid w:val="001B05AE"/>
    <w:rsid w:val="001B1D6F"/>
    <w:rsid w:val="001B35CF"/>
    <w:rsid w:val="001B3717"/>
    <w:rsid w:val="001B39AE"/>
    <w:rsid w:val="001B53D1"/>
    <w:rsid w:val="001B5465"/>
    <w:rsid w:val="001B641C"/>
    <w:rsid w:val="001B6B64"/>
    <w:rsid w:val="001B7129"/>
    <w:rsid w:val="001B7414"/>
    <w:rsid w:val="001C0A7D"/>
    <w:rsid w:val="001C0E99"/>
    <w:rsid w:val="001C11E3"/>
    <w:rsid w:val="001C2003"/>
    <w:rsid w:val="001C212A"/>
    <w:rsid w:val="001C22F3"/>
    <w:rsid w:val="001C28E6"/>
    <w:rsid w:val="001C2CE5"/>
    <w:rsid w:val="001C3385"/>
    <w:rsid w:val="001C3EF1"/>
    <w:rsid w:val="001C43B6"/>
    <w:rsid w:val="001C4ADE"/>
    <w:rsid w:val="001C6733"/>
    <w:rsid w:val="001C776B"/>
    <w:rsid w:val="001C7D5A"/>
    <w:rsid w:val="001D159E"/>
    <w:rsid w:val="001D1CB7"/>
    <w:rsid w:val="001D249D"/>
    <w:rsid w:val="001D251D"/>
    <w:rsid w:val="001D2931"/>
    <w:rsid w:val="001D30F6"/>
    <w:rsid w:val="001D4E51"/>
    <w:rsid w:val="001D5DDB"/>
    <w:rsid w:val="001E173C"/>
    <w:rsid w:val="001E22CE"/>
    <w:rsid w:val="001E35F5"/>
    <w:rsid w:val="001E393A"/>
    <w:rsid w:val="001E3988"/>
    <w:rsid w:val="001E4905"/>
    <w:rsid w:val="001E587B"/>
    <w:rsid w:val="001E5AD3"/>
    <w:rsid w:val="001E5FB8"/>
    <w:rsid w:val="001E6D6E"/>
    <w:rsid w:val="001E72D9"/>
    <w:rsid w:val="001E740D"/>
    <w:rsid w:val="001F124D"/>
    <w:rsid w:val="001F1B00"/>
    <w:rsid w:val="001F22DD"/>
    <w:rsid w:val="001F2FCA"/>
    <w:rsid w:val="001F33AB"/>
    <w:rsid w:val="001F4048"/>
    <w:rsid w:val="001F40AA"/>
    <w:rsid w:val="001F455C"/>
    <w:rsid w:val="001F5FF7"/>
    <w:rsid w:val="001F61A6"/>
    <w:rsid w:val="001F684D"/>
    <w:rsid w:val="001F6CEA"/>
    <w:rsid w:val="00201970"/>
    <w:rsid w:val="00201CD7"/>
    <w:rsid w:val="00202C70"/>
    <w:rsid w:val="00203F37"/>
    <w:rsid w:val="00205B9C"/>
    <w:rsid w:val="00207000"/>
    <w:rsid w:val="0020745D"/>
    <w:rsid w:val="0021240F"/>
    <w:rsid w:val="00212C7C"/>
    <w:rsid w:val="002130FB"/>
    <w:rsid w:val="00213FFD"/>
    <w:rsid w:val="002163F8"/>
    <w:rsid w:val="00216E87"/>
    <w:rsid w:val="00217C4B"/>
    <w:rsid w:val="00217D8A"/>
    <w:rsid w:val="002205A8"/>
    <w:rsid w:val="00221AEF"/>
    <w:rsid w:val="002228E4"/>
    <w:rsid w:val="00223627"/>
    <w:rsid w:val="0022414A"/>
    <w:rsid w:val="00225D1A"/>
    <w:rsid w:val="002309EB"/>
    <w:rsid w:val="00231201"/>
    <w:rsid w:val="002314BA"/>
    <w:rsid w:val="00232ADC"/>
    <w:rsid w:val="00234D04"/>
    <w:rsid w:val="0023576A"/>
    <w:rsid w:val="00236A93"/>
    <w:rsid w:val="00237968"/>
    <w:rsid w:val="002403F7"/>
    <w:rsid w:val="00240D6E"/>
    <w:rsid w:val="00241E86"/>
    <w:rsid w:val="00241FA4"/>
    <w:rsid w:val="002423E6"/>
    <w:rsid w:val="00242C42"/>
    <w:rsid w:val="00242FC9"/>
    <w:rsid w:val="00243354"/>
    <w:rsid w:val="00244610"/>
    <w:rsid w:val="002458CF"/>
    <w:rsid w:val="0024615A"/>
    <w:rsid w:val="002461B2"/>
    <w:rsid w:val="00246663"/>
    <w:rsid w:val="0024691F"/>
    <w:rsid w:val="00250CEB"/>
    <w:rsid w:val="002518F5"/>
    <w:rsid w:val="00251D46"/>
    <w:rsid w:val="00251FE0"/>
    <w:rsid w:val="00253F33"/>
    <w:rsid w:val="00254A01"/>
    <w:rsid w:val="00254B96"/>
    <w:rsid w:val="0025607D"/>
    <w:rsid w:val="0025628E"/>
    <w:rsid w:val="00256453"/>
    <w:rsid w:val="00257FD9"/>
    <w:rsid w:val="00260123"/>
    <w:rsid w:val="00260F67"/>
    <w:rsid w:val="00260FA2"/>
    <w:rsid w:val="00261961"/>
    <w:rsid w:val="00262765"/>
    <w:rsid w:val="00263AA7"/>
    <w:rsid w:val="00265316"/>
    <w:rsid w:val="00266290"/>
    <w:rsid w:val="00266A10"/>
    <w:rsid w:val="00266B0B"/>
    <w:rsid w:val="00266D91"/>
    <w:rsid w:val="002671D0"/>
    <w:rsid w:val="00267751"/>
    <w:rsid w:val="00267BB9"/>
    <w:rsid w:val="00267BBD"/>
    <w:rsid w:val="00272C34"/>
    <w:rsid w:val="00272DFB"/>
    <w:rsid w:val="00274634"/>
    <w:rsid w:val="00274C8E"/>
    <w:rsid w:val="0027534E"/>
    <w:rsid w:val="002753E6"/>
    <w:rsid w:val="002756D2"/>
    <w:rsid w:val="002756D9"/>
    <w:rsid w:val="0027597F"/>
    <w:rsid w:val="0027609E"/>
    <w:rsid w:val="00276184"/>
    <w:rsid w:val="002779BA"/>
    <w:rsid w:val="00280B94"/>
    <w:rsid w:val="0028129F"/>
    <w:rsid w:val="00281AB4"/>
    <w:rsid w:val="00281E90"/>
    <w:rsid w:val="002821AF"/>
    <w:rsid w:val="00283736"/>
    <w:rsid w:val="00283B0B"/>
    <w:rsid w:val="00284B5C"/>
    <w:rsid w:val="002850BD"/>
    <w:rsid w:val="0028517D"/>
    <w:rsid w:val="00287975"/>
    <w:rsid w:val="00290FDB"/>
    <w:rsid w:val="0029200C"/>
    <w:rsid w:val="002920CD"/>
    <w:rsid w:val="002929BF"/>
    <w:rsid w:val="00292AF6"/>
    <w:rsid w:val="00292B31"/>
    <w:rsid w:val="00294446"/>
    <w:rsid w:val="00294C4C"/>
    <w:rsid w:val="0029517F"/>
    <w:rsid w:val="002951DE"/>
    <w:rsid w:val="002954E8"/>
    <w:rsid w:val="002A13BC"/>
    <w:rsid w:val="002A26F0"/>
    <w:rsid w:val="002A29B4"/>
    <w:rsid w:val="002A40CB"/>
    <w:rsid w:val="002A442C"/>
    <w:rsid w:val="002A4C7B"/>
    <w:rsid w:val="002A5F2C"/>
    <w:rsid w:val="002A68A8"/>
    <w:rsid w:val="002B0536"/>
    <w:rsid w:val="002B0C48"/>
    <w:rsid w:val="002B22ED"/>
    <w:rsid w:val="002B30FA"/>
    <w:rsid w:val="002B32B6"/>
    <w:rsid w:val="002B3988"/>
    <w:rsid w:val="002B4B5A"/>
    <w:rsid w:val="002B5CAD"/>
    <w:rsid w:val="002B5DD8"/>
    <w:rsid w:val="002B675B"/>
    <w:rsid w:val="002B68D7"/>
    <w:rsid w:val="002C08D5"/>
    <w:rsid w:val="002C0E9D"/>
    <w:rsid w:val="002C2380"/>
    <w:rsid w:val="002C28A1"/>
    <w:rsid w:val="002C3042"/>
    <w:rsid w:val="002C3C6E"/>
    <w:rsid w:val="002C579D"/>
    <w:rsid w:val="002C59E9"/>
    <w:rsid w:val="002C5D13"/>
    <w:rsid w:val="002C612E"/>
    <w:rsid w:val="002C73BB"/>
    <w:rsid w:val="002C74CD"/>
    <w:rsid w:val="002C7759"/>
    <w:rsid w:val="002C7E09"/>
    <w:rsid w:val="002D05B4"/>
    <w:rsid w:val="002D06FD"/>
    <w:rsid w:val="002D1190"/>
    <w:rsid w:val="002D18E5"/>
    <w:rsid w:val="002D2FE3"/>
    <w:rsid w:val="002D5424"/>
    <w:rsid w:val="002D6510"/>
    <w:rsid w:val="002D66A5"/>
    <w:rsid w:val="002D706E"/>
    <w:rsid w:val="002D7911"/>
    <w:rsid w:val="002E111E"/>
    <w:rsid w:val="002E1287"/>
    <w:rsid w:val="002E1552"/>
    <w:rsid w:val="002E1ED5"/>
    <w:rsid w:val="002E2272"/>
    <w:rsid w:val="002E3033"/>
    <w:rsid w:val="002E6519"/>
    <w:rsid w:val="002E7161"/>
    <w:rsid w:val="002E7D7D"/>
    <w:rsid w:val="002F0568"/>
    <w:rsid w:val="002F0AE2"/>
    <w:rsid w:val="002F0DAF"/>
    <w:rsid w:val="002F2504"/>
    <w:rsid w:val="002F25FE"/>
    <w:rsid w:val="002F2ECD"/>
    <w:rsid w:val="002F3FD0"/>
    <w:rsid w:val="002F3FE9"/>
    <w:rsid w:val="002F416F"/>
    <w:rsid w:val="002F4976"/>
    <w:rsid w:val="002F54AF"/>
    <w:rsid w:val="002F60D8"/>
    <w:rsid w:val="002F63E9"/>
    <w:rsid w:val="002F7B20"/>
    <w:rsid w:val="002F7C2F"/>
    <w:rsid w:val="00300AC5"/>
    <w:rsid w:val="00302B86"/>
    <w:rsid w:val="00302FE6"/>
    <w:rsid w:val="0030302A"/>
    <w:rsid w:val="00303365"/>
    <w:rsid w:val="003035C4"/>
    <w:rsid w:val="0030481F"/>
    <w:rsid w:val="00305603"/>
    <w:rsid w:val="00305F7B"/>
    <w:rsid w:val="00306E69"/>
    <w:rsid w:val="00307ECC"/>
    <w:rsid w:val="00307FD4"/>
    <w:rsid w:val="003116F5"/>
    <w:rsid w:val="00311F00"/>
    <w:rsid w:val="003122ED"/>
    <w:rsid w:val="003124E4"/>
    <w:rsid w:val="003143A8"/>
    <w:rsid w:val="003151FC"/>
    <w:rsid w:val="00316109"/>
    <w:rsid w:val="00317B82"/>
    <w:rsid w:val="00320123"/>
    <w:rsid w:val="003208BC"/>
    <w:rsid w:val="00320BC7"/>
    <w:rsid w:val="00321C70"/>
    <w:rsid w:val="00323B98"/>
    <w:rsid w:val="00323BC6"/>
    <w:rsid w:val="00323EB0"/>
    <w:rsid w:val="00324033"/>
    <w:rsid w:val="0032570F"/>
    <w:rsid w:val="0032601D"/>
    <w:rsid w:val="003300B0"/>
    <w:rsid w:val="00332D96"/>
    <w:rsid w:val="00333A78"/>
    <w:rsid w:val="00334812"/>
    <w:rsid w:val="0033566F"/>
    <w:rsid w:val="00335AF3"/>
    <w:rsid w:val="00335FB9"/>
    <w:rsid w:val="0033658B"/>
    <w:rsid w:val="003365C0"/>
    <w:rsid w:val="0034048C"/>
    <w:rsid w:val="0034143D"/>
    <w:rsid w:val="00341A20"/>
    <w:rsid w:val="00341B3C"/>
    <w:rsid w:val="003429AE"/>
    <w:rsid w:val="003434C4"/>
    <w:rsid w:val="00344BEC"/>
    <w:rsid w:val="003469CB"/>
    <w:rsid w:val="0034724B"/>
    <w:rsid w:val="00347D7E"/>
    <w:rsid w:val="003506BB"/>
    <w:rsid w:val="00350F45"/>
    <w:rsid w:val="00351188"/>
    <w:rsid w:val="00351C81"/>
    <w:rsid w:val="00351EB6"/>
    <w:rsid w:val="0035297E"/>
    <w:rsid w:val="00352A37"/>
    <w:rsid w:val="00352DD7"/>
    <w:rsid w:val="00353F3C"/>
    <w:rsid w:val="00355039"/>
    <w:rsid w:val="00355C3D"/>
    <w:rsid w:val="00355FD6"/>
    <w:rsid w:val="00356D0C"/>
    <w:rsid w:val="003571C4"/>
    <w:rsid w:val="003574F1"/>
    <w:rsid w:val="00357827"/>
    <w:rsid w:val="00360DE7"/>
    <w:rsid w:val="003614BF"/>
    <w:rsid w:val="00362724"/>
    <w:rsid w:val="00362C2B"/>
    <w:rsid w:val="00365A46"/>
    <w:rsid w:val="003667B3"/>
    <w:rsid w:val="00366FE9"/>
    <w:rsid w:val="00367217"/>
    <w:rsid w:val="003672ED"/>
    <w:rsid w:val="00367AF3"/>
    <w:rsid w:val="0037272C"/>
    <w:rsid w:val="00373568"/>
    <w:rsid w:val="0037476C"/>
    <w:rsid w:val="00376D6C"/>
    <w:rsid w:val="00380298"/>
    <w:rsid w:val="003812F5"/>
    <w:rsid w:val="00382DF5"/>
    <w:rsid w:val="003833A4"/>
    <w:rsid w:val="003846B1"/>
    <w:rsid w:val="00385953"/>
    <w:rsid w:val="00385BC3"/>
    <w:rsid w:val="0038643C"/>
    <w:rsid w:val="003867FA"/>
    <w:rsid w:val="00386B92"/>
    <w:rsid w:val="00390AC4"/>
    <w:rsid w:val="00390E18"/>
    <w:rsid w:val="00391408"/>
    <w:rsid w:val="003927BB"/>
    <w:rsid w:val="003928F0"/>
    <w:rsid w:val="0039294D"/>
    <w:rsid w:val="00392AAC"/>
    <w:rsid w:val="00393ACA"/>
    <w:rsid w:val="00393C0E"/>
    <w:rsid w:val="0039481F"/>
    <w:rsid w:val="003955E3"/>
    <w:rsid w:val="0039772B"/>
    <w:rsid w:val="003A00FA"/>
    <w:rsid w:val="003A13FB"/>
    <w:rsid w:val="003A16E0"/>
    <w:rsid w:val="003A172E"/>
    <w:rsid w:val="003A3333"/>
    <w:rsid w:val="003A467F"/>
    <w:rsid w:val="003A4719"/>
    <w:rsid w:val="003A4B14"/>
    <w:rsid w:val="003A4E97"/>
    <w:rsid w:val="003A5459"/>
    <w:rsid w:val="003A6B48"/>
    <w:rsid w:val="003B0003"/>
    <w:rsid w:val="003B0D72"/>
    <w:rsid w:val="003B1AA1"/>
    <w:rsid w:val="003B1E9D"/>
    <w:rsid w:val="003B2752"/>
    <w:rsid w:val="003B3DB9"/>
    <w:rsid w:val="003B4168"/>
    <w:rsid w:val="003B4581"/>
    <w:rsid w:val="003B4823"/>
    <w:rsid w:val="003B4856"/>
    <w:rsid w:val="003B4879"/>
    <w:rsid w:val="003B53C5"/>
    <w:rsid w:val="003B6254"/>
    <w:rsid w:val="003B649A"/>
    <w:rsid w:val="003B64CE"/>
    <w:rsid w:val="003B7AF3"/>
    <w:rsid w:val="003C01A4"/>
    <w:rsid w:val="003C1700"/>
    <w:rsid w:val="003C2DA2"/>
    <w:rsid w:val="003C3612"/>
    <w:rsid w:val="003C4103"/>
    <w:rsid w:val="003C4D14"/>
    <w:rsid w:val="003C59BC"/>
    <w:rsid w:val="003C5CC0"/>
    <w:rsid w:val="003C7641"/>
    <w:rsid w:val="003C7956"/>
    <w:rsid w:val="003C7BAD"/>
    <w:rsid w:val="003D002D"/>
    <w:rsid w:val="003D1998"/>
    <w:rsid w:val="003D1FF3"/>
    <w:rsid w:val="003D31E6"/>
    <w:rsid w:val="003D4BAE"/>
    <w:rsid w:val="003D5E7A"/>
    <w:rsid w:val="003D669A"/>
    <w:rsid w:val="003D7CB6"/>
    <w:rsid w:val="003E0510"/>
    <w:rsid w:val="003E0B55"/>
    <w:rsid w:val="003E0DCE"/>
    <w:rsid w:val="003E105A"/>
    <w:rsid w:val="003E198A"/>
    <w:rsid w:val="003E23C2"/>
    <w:rsid w:val="003E355A"/>
    <w:rsid w:val="003E3589"/>
    <w:rsid w:val="003E5AA9"/>
    <w:rsid w:val="003E5E6A"/>
    <w:rsid w:val="003E7A08"/>
    <w:rsid w:val="003F1F18"/>
    <w:rsid w:val="003F2DE4"/>
    <w:rsid w:val="00400743"/>
    <w:rsid w:val="00401C80"/>
    <w:rsid w:val="0040308C"/>
    <w:rsid w:val="004048F4"/>
    <w:rsid w:val="004054EC"/>
    <w:rsid w:val="00405EBB"/>
    <w:rsid w:val="00407832"/>
    <w:rsid w:val="0041014C"/>
    <w:rsid w:val="00410900"/>
    <w:rsid w:val="00410E65"/>
    <w:rsid w:val="00412D41"/>
    <w:rsid w:val="00412E85"/>
    <w:rsid w:val="00412FC4"/>
    <w:rsid w:val="00413855"/>
    <w:rsid w:val="00414C07"/>
    <w:rsid w:val="00415010"/>
    <w:rsid w:val="004155BA"/>
    <w:rsid w:val="00415E76"/>
    <w:rsid w:val="00416817"/>
    <w:rsid w:val="00417790"/>
    <w:rsid w:val="00417C67"/>
    <w:rsid w:val="00417F0B"/>
    <w:rsid w:val="00417F3E"/>
    <w:rsid w:val="004208E6"/>
    <w:rsid w:val="00420981"/>
    <w:rsid w:val="00420D23"/>
    <w:rsid w:val="004218C4"/>
    <w:rsid w:val="004219D5"/>
    <w:rsid w:val="00421FC2"/>
    <w:rsid w:val="004225F8"/>
    <w:rsid w:val="00422A99"/>
    <w:rsid w:val="00422C3F"/>
    <w:rsid w:val="00423C22"/>
    <w:rsid w:val="004255C2"/>
    <w:rsid w:val="00425D79"/>
    <w:rsid w:val="00430139"/>
    <w:rsid w:val="00432A9C"/>
    <w:rsid w:val="00433F7C"/>
    <w:rsid w:val="004352B4"/>
    <w:rsid w:val="00435D32"/>
    <w:rsid w:val="0043649B"/>
    <w:rsid w:val="0043701C"/>
    <w:rsid w:val="00437503"/>
    <w:rsid w:val="0043759C"/>
    <w:rsid w:val="00440BAB"/>
    <w:rsid w:val="00441DD1"/>
    <w:rsid w:val="004428A1"/>
    <w:rsid w:val="0044327E"/>
    <w:rsid w:val="00443355"/>
    <w:rsid w:val="00443FB6"/>
    <w:rsid w:val="0044458A"/>
    <w:rsid w:val="004448D0"/>
    <w:rsid w:val="00445201"/>
    <w:rsid w:val="00445F7D"/>
    <w:rsid w:val="00446570"/>
    <w:rsid w:val="00446E96"/>
    <w:rsid w:val="00447708"/>
    <w:rsid w:val="00447DB5"/>
    <w:rsid w:val="00447DFB"/>
    <w:rsid w:val="0045093E"/>
    <w:rsid w:val="00450C78"/>
    <w:rsid w:val="004520B7"/>
    <w:rsid w:val="004523B5"/>
    <w:rsid w:val="00452811"/>
    <w:rsid w:val="00452EFA"/>
    <w:rsid w:val="0045471F"/>
    <w:rsid w:val="00454D1C"/>
    <w:rsid w:val="004550E0"/>
    <w:rsid w:val="00455403"/>
    <w:rsid w:val="00455BDE"/>
    <w:rsid w:val="00456266"/>
    <w:rsid w:val="0045627D"/>
    <w:rsid w:val="00456E79"/>
    <w:rsid w:val="00457D43"/>
    <w:rsid w:val="004605B9"/>
    <w:rsid w:val="00461EFF"/>
    <w:rsid w:val="0046281A"/>
    <w:rsid w:val="00462E2C"/>
    <w:rsid w:val="00463DFE"/>
    <w:rsid w:val="004649AF"/>
    <w:rsid w:val="0046593A"/>
    <w:rsid w:val="0046768F"/>
    <w:rsid w:val="004704E3"/>
    <w:rsid w:val="0047138C"/>
    <w:rsid w:val="00472C04"/>
    <w:rsid w:val="004739D8"/>
    <w:rsid w:val="004745DA"/>
    <w:rsid w:val="00474978"/>
    <w:rsid w:val="0047651E"/>
    <w:rsid w:val="0047672D"/>
    <w:rsid w:val="00476A17"/>
    <w:rsid w:val="00477D29"/>
    <w:rsid w:val="00477EDF"/>
    <w:rsid w:val="004804BB"/>
    <w:rsid w:val="00480B84"/>
    <w:rsid w:val="004812BA"/>
    <w:rsid w:val="00482397"/>
    <w:rsid w:val="00482806"/>
    <w:rsid w:val="00485310"/>
    <w:rsid w:val="004855B7"/>
    <w:rsid w:val="0048572A"/>
    <w:rsid w:val="00486255"/>
    <w:rsid w:val="004868AD"/>
    <w:rsid w:val="00486CF5"/>
    <w:rsid w:val="00490A43"/>
    <w:rsid w:val="00490D8C"/>
    <w:rsid w:val="00491C60"/>
    <w:rsid w:val="00492108"/>
    <w:rsid w:val="00492686"/>
    <w:rsid w:val="00493285"/>
    <w:rsid w:val="00493CD3"/>
    <w:rsid w:val="0049537A"/>
    <w:rsid w:val="00495D24"/>
    <w:rsid w:val="00495E41"/>
    <w:rsid w:val="00495E6B"/>
    <w:rsid w:val="00495E78"/>
    <w:rsid w:val="004A131A"/>
    <w:rsid w:val="004A166F"/>
    <w:rsid w:val="004A2E84"/>
    <w:rsid w:val="004A2FCF"/>
    <w:rsid w:val="004A3E53"/>
    <w:rsid w:val="004A40AA"/>
    <w:rsid w:val="004A41FA"/>
    <w:rsid w:val="004A47E6"/>
    <w:rsid w:val="004A4BAC"/>
    <w:rsid w:val="004A590E"/>
    <w:rsid w:val="004A6293"/>
    <w:rsid w:val="004A7A18"/>
    <w:rsid w:val="004B05D4"/>
    <w:rsid w:val="004B0709"/>
    <w:rsid w:val="004B1B37"/>
    <w:rsid w:val="004B3D0B"/>
    <w:rsid w:val="004B3E47"/>
    <w:rsid w:val="004B4552"/>
    <w:rsid w:val="004C0BB8"/>
    <w:rsid w:val="004C0C14"/>
    <w:rsid w:val="004C17E1"/>
    <w:rsid w:val="004C1836"/>
    <w:rsid w:val="004C22D7"/>
    <w:rsid w:val="004C25DB"/>
    <w:rsid w:val="004C3D2F"/>
    <w:rsid w:val="004C5336"/>
    <w:rsid w:val="004C6778"/>
    <w:rsid w:val="004C6972"/>
    <w:rsid w:val="004D13FE"/>
    <w:rsid w:val="004D2B00"/>
    <w:rsid w:val="004D34B7"/>
    <w:rsid w:val="004D4D5C"/>
    <w:rsid w:val="004D59E1"/>
    <w:rsid w:val="004D6262"/>
    <w:rsid w:val="004D64E3"/>
    <w:rsid w:val="004D6AE3"/>
    <w:rsid w:val="004D6E27"/>
    <w:rsid w:val="004D6F28"/>
    <w:rsid w:val="004D7407"/>
    <w:rsid w:val="004D77FE"/>
    <w:rsid w:val="004E2C09"/>
    <w:rsid w:val="004E2F64"/>
    <w:rsid w:val="004E32B4"/>
    <w:rsid w:val="004E3B43"/>
    <w:rsid w:val="004E496D"/>
    <w:rsid w:val="004E4EED"/>
    <w:rsid w:val="004E7013"/>
    <w:rsid w:val="004E735A"/>
    <w:rsid w:val="004E737C"/>
    <w:rsid w:val="004F086C"/>
    <w:rsid w:val="004F0974"/>
    <w:rsid w:val="004F0D01"/>
    <w:rsid w:val="004F191B"/>
    <w:rsid w:val="004F260B"/>
    <w:rsid w:val="004F2646"/>
    <w:rsid w:val="004F2AD8"/>
    <w:rsid w:val="004F75E3"/>
    <w:rsid w:val="005014C8"/>
    <w:rsid w:val="00503216"/>
    <w:rsid w:val="0050676F"/>
    <w:rsid w:val="00506C64"/>
    <w:rsid w:val="005077C6"/>
    <w:rsid w:val="005079A4"/>
    <w:rsid w:val="005119B6"/>
    <w:rsid w:val="00512CD6"/>
    <w:rsid w:val="00513BEF"/>
    <w:rsid w:val="00513D33"/>
    <w:rsid w:val="0051472C"/>
    <w:rsid w:val="00515304"/>
    <w:rsid w:val="0052140A"/>
    <w:rsid w:val="0052156B"/>
    <w:rsid w:val="00521C87"/>
    <w:rsid w:val="00521D90"/>
    <w:rsid w:val="0052214D"/>
    <w:rsid w:val="00523AEC"/>
    <w:rsid w:val="00523C69"/>
    <w:rsid w:val="0052522D"/>
    <w:rsid w:val="00526D14"/>
    <w:rsid w:val="00526D52"/>
    <w:rsid w:val="00527673"/>
    <w:rsid w:val="00527A47"/>
    <w:rsid w:val="00530252"/>
    <w:rsid w:val="00531C91"/>
    <w:rsid w:val="00532A8E"/>
    <w:rsid w:val="00533736"/>
    <w:rsid w:val="0053390C"/>
    <w:rsid w:val="005348BC"/>
    <w:rsid w:val="005350F3"/>
    <w:rsid w:val="00535E72"/>
    <w:rsid w:val="0053649A"/>
    <w:rsid w:val="0053660D"/>
    <w:rsid w:val="0053685E"/>
    <w:rsid w:val="0054039F"/>
    <w:rsid w:val="00540BC0"/>
    <w:rsid w:val="0054270E"/>
    <w:rsid w:val="00542DAE"/>
    <w:rsid w:val="00542F40"/>
    <w:rsid w:val="00543CD6"/>
    <w:rsid w:val="00543E9A"/>
    <w:rsid w:val="00546CE5"/>
    <w:rsid w:val="00550CE0"/>
    <w:rsid w:val="00550D6C"/>
    <w:rsid w:val="0055171F"/>
    <w:rsid w:val="005518C3"/>
    <w:rsid w:val="00551A14"/>
    <w:rsid w:val="005539BC"/>
    <w:rsid w:val="0055544C"/>
    <w:rsid w:val="00555473"/>
    <w:rsid w:val="0055655E"/>
    <w:rsid w:val="00557531"/>
    <w:rsid w:val="00557A24"/>
    <w:rsid w:val="00557EA5"/>
    <w:rsid w:val="005601AA"/>
    <w:rsid w:val="005605E0"/>
    <w:rsid w:val="00561BAD"/>
    <w:rsid w:val="00563B57"/>
    <w:rsid w:val="0056545D"/>
    <w:rsid w:val="00565533"/>
    <w:rsid w:val="00566FBE"/>
    <w:rsid w:val="00567467"/>
    <w:rsid w:val="00567B09"/>
    <w:rsid w:val="00571941"/>
    <w:rsid w:val="005721A3"/>
    <w:rsid w:val="00572742"/>
    <w:rsid w:val="00572E37"/>
    <w:rsid w:val="0057319B"/>
    <w:rsid w:val="00573205"/>
    <w:rsid w:val="00573A51"/>
    <w:rsid w:val="00574420"/>
    <w:rsid w:val="00574A7B"/>
    <w:rsid w:val="00574FDA"/>
    <w:rsid w:val="00575B9D"/>
    <w:rsid w:val="0057694F"/>
    <w:rsid w:val="00576ED3"/>
    <w:rsid w:val="00577E40"/>
    <w:rsid w:val="0058019B"/>
    <w:rsid w:val="0058055C"/>
    <w:rsid w:val="00581715"/>
    <w:rsid w:val="00581B63"/>
    <w:rsid w:val="00582342"/>
    <w:rsid w:val="005825F3"/>
    <w:rsid w:val="00583782"/>
    <w:rsid w:val="005838F1"/>
    <w:rsid w:val="00583A16"/>
    <w:rsid w:val="00583F8B"/>
    <w:rsid w:val="00586C7C"/>
    <w:rsid w:val="00587516"/>
    <w:rsid w:val="00587E14"/>
    <w:rsid w:val="00590AE1"/>
    <w:rsid w:val="00593612"/>
    <w:rsid w:val="00594352"/>
    <w:rsid w:val="00594545"/>
    <w:rsid w:val="00595520"/>
    <w:rsid w:val="0059588D"/>
    <w:rsid w:val="005960A7"/>
    <w:rsid w:val="005A2239"/>
    <w:rsid w:val="005A2868"/>
    <w:rsid w:val="005A2A14"/>
    <w:rsid w:val="005A3590"/>
    <w:rsid w:val="005A3EBE"/>
    <w:rsid w:val="005A646A"/>
    <w:rsid w:val="005A7631"/>
    <w:rsid w:val="005A7DBB"/>
    <w:rsid w:val="005B2121"/>
    <w:rsid w:val="005B3279"/>
    <w:rsid w:val="005B3E56"/>
    <w:rsid w:val="005B4259"/>
    <w:rsid w:val="005B4C76"/>
    <w:rsid w:val="005B50F1"/>
    <w:rsid w:val="005B5FFC"/>
    <w:rsid w:val="005C0889"/>
    <w:rsid w:val="005C0932"/>
    <w:rsid w:val="005C177F"/>
    <w:rsid w:val="005C1935"/>
    <w:rsid w:val="005C23FC"/>
    <w:rsid w:val="005C315B"/>
    <w:rsid w:val="005C4D49"/>
    <w:rsid w:val="005C5D3E"/>
    <w:rsid w:val="005C69C2"/>
    <w:rsid w:val="005C7035"/>
    <w:rsid w:val="005C7640"/>
    <w:rsid w:val="005D0525"/>
    <w:rsid w:val="005D1A30"/>
    <w:rsid w:val="005D1CCE"/>
    <w:rsid w:val="005D2518"/>
    <w:rsid w:val="005D2A2A"/>
    <w:rsid w:val="005D421F"/>
    <w:rsid w:val="005D671C"/>
    <w:rsid w:val="005D717B"/>
    <w:rsid w:val="005D7425"/>
    <w:rsid w:val="005D7D2E"/>
    <w:rsid w:val="005E0BFD"/>
    <w:rsid w:val="005E48C3"/>
    <w:rsid w:val="005E5CAC"/>
    <w:rsid w:val="005E5D00"/>
    <w:rsid w:val="005E6420"/>
    <w:rsid w:val="005E7011"/>
    <w:rsid w:val="005E77DA"/>
    <w:rsid w:val="005F0167"/>
    <w:rsid w:val="005F0F23"/>
    <w:rsid w:val="005F0F79"/>
    <w:rsid w:val="005F15C6"/>
    <w:rsid w:val="005F2272"/>
    <w:rsid w:val="005F22DD"/>
    <w:rsid w:val="005F3407"/>
    <w:rsid w:val="005F3C9C"/>
    <w:rsid w:val="005F3D21"/>
    <w:rsid w:val="005F5593"/>
    <w:rsid w:val="005F5ACB"/>
    <w:rsid w:val="005F5E8B"/>
    <w:rsid w:val="005F63C6"/>
    <w:rsid w:val="005F63C7"/>
    <w:rsid w:val="005F64E5"/>
    <w:rsid w:val="0060185A"/>
    <w:rsid w:val="00601A6C"/>
    <w:rsid w:val="00602C26"/>
    <w:rsid w:val="006031EF"/>
    <w:rsid w:val="00604770"/>
    <w:rsid w:val="00604A64"/>
    <w:rsid w:val="00604F32"/>
    <w:rsid w:val="0060517A"/>
    <w:rsid w:val="006052E5"/>
    <w:rsid w:val="006055F7"/>
    <w:rsid w:val="006106F4"/>
    <w:rsid w:val="006115A3"/>
    <w:rsid w:val="00611D2D"/>
    <w:rsid w:val="00613127"/>
    <w:rsid w:val="00613B76"/>
    <w:rsid w:val="00614B32"/>
    <w:rsid w:val="00615B86"/>
    <w:rsid w:val="00617433"/>
    <w:rsid w:val="00617948"/>
    <w:rsid w:val="00617B9E"/>
    <w:rsid w:val="00617BA6"/>
    <w:rsid w:val="00617C7C"/>
    <w:rsid w:val="00617ECA"/>
    <w:rsid w:val="00621352"/>
    <w:rsid w:val="00622387"/>
    <w:rsid w:val="00622682"/>
    <w:rsid w:val="0062363A"/>
    <w:rsid w:val="00624C1E"/>
    <w:rsid w:val="00625141"/>
    <w:rsid w:val="00625A23"/>
    <w:rsid w:val="00625B6B"/>
    <w:rsid w:val="00625C00"/>
    <w:rsid w:val="00626B9B"/>
    <w:rsid w:val="006279EB"/>
    <w:rsid w:val="00627A2D"/>
    <w:rsid w:val="00630756"/>
    <w:rsid w:val="0063118E"/>
    <w:rsid w:val="006314E8"/>
    <w:rsid w:val="00633425"/>
    <w:rsid w:val="006341BD"/>
    <w:rsid w:val="00634891"/>
    <w:rsid w:val="00636306"/>
    <w:rsid w:val="0063642B"/>
    <w:rsid w:val="00637347"/>
    <w:rsid w:val="00637664"/>
    <w:rsid w:val="00637B0C"/>
    <w:rsid w:val="00637CEF"/>
    <w:rsid w:val="00640A67"/>
    <w:rsid w:val="00641A92"/>
    <w:rsid w:val="0064240D"/>
    <w:rsid w:val="006424C0"/>
    <w:rsid w:val="00646896"/>
    <w:rsid w:val="006469BD"/>
    <w:rsid w:val="00646CAA"/>
    <w:rsid w:val="006471C0"/>
    <w:rsid w:val="00647511"/>
    <w:rsid w:val="00647D5B"/>
    <w:rsid w:val="00651235"/>
    <w:rsid w:val="00652790"/>
    <w:rsid w:val="00653C86"/>
    <w:rsid w:val="006542AF"/>
    <w:rsid w:val="00655E14"/>
    <w:rsid w:val="00656977"/>
    <w:rsid w:val="00660B9E"/>
    <w:rsid w:val="00662904"/>
    <w:rsid w:val="00663527"/>
    <w:rsid w:val="00663D0B"/>
    <w:rsid w:val="00663E9C"/>
    <w:rsid w:val="00664519"/>
    <w:rsid w:val="00664B7E"/>
    <w:rsid w:val="00666907"/>
    <w:rsid w:val="00666913"/>
    <w:rsid w:val="0066789F"/>
    <w:rsid w:val="0067051B"/>
    <w:rsid w:val="00670FA9"/>
    <w:rsid w:val="0067159D"/>
    <w:rsid w:val="0067295C"/>
    <w:rsid w:val="00674DA2"/>
    <w:rsid w:val="00674E93"/>
    <w:rsid w:val="00676229"/>
    <w:rsid w:val="006768C6"/>
    <w:rsid w:val="00681780"/>
    <w:rsid w:val="0068297D"/>
    <w:rsid w:val="00682CD9"/>
    <w:rsid w:val="006834AA"/>
    <w:rsid w:val="006867AA"/>
    <w:rsid w:val="00687A0F"/>
    <w:rsid w:val="006905F8"/>
    <w:rsid w:val="00690EA7"/>
    <w:rsid w:val="006919B4"/>
    <w:rsid w:val="00692732"/>
    <w:rsid w:val="00692FCA"/>
    <w:rsid w:val="00693523"/>
    <w:rsid w:val="00694F9E"/>
    <w:rsid w:val="00695DAC"/>
    <w:rsid w:val="0069621E"/>
    <w:rsid w:val="006967E1"/>
    <w:rsid w:val="00696B52"/>
    <w:rsid w:val="006A0285"/>
    <w:rsid w:val="006A13C6"/>
    <w:rsid w:val="006A145A"/>
    <w:rsid w:val="006A1A61"/>
    <w:rsid w:val="006A1E9F"/>
    <w:rsid w:val="006A2FAC"/>
    <w:rsid w:val="006A3F1C"/>
    <w:rsid w:val="006A47D0"/>
    <w:rsid w:val="006A5A3A"/>
    <w:rsid w:val="006A635D"/>
    <w:rsid w:val="006A778B"/>
    <w:rsid w:val="006A7A3B"/>
    <w:rsid w:val="006B0495"/>
    <w:rsid w:val="006B1BD8"/>
    <w:rsid w:val="006B1FFC"/>
    <w:rsid w:val="006B569B"/>
    <w:rsid w:val="006B5ACE"/>
    <w:rsid w:val="006B6D37"/>
    <w:rsid w:val="006B6E87"/>
    <w:rsid w:val="006B7373"/>
    <w:rsid w:val="006B73AA"/>
    <w:rsid w:val="006B7B45"/>
    <w:rsid w:val="006B7D96"/>
    <w:rsid w:val="006C07FB"/>
    <w:rsid w:val="006C0EB7"/>
    <w:rsid w:val="006C1DD7"/>
    <w:rsid w:val="006C3013"/>
    <w:rsid w:val="006C4C27"/>
    <w:rsid w:val="006C4DD0"/>
    <w:rsid w:val="006C5A29"/>
    <w:rsid w:val="006C5AFF"/>
    <w:rsid w:val="006C5BD3"/>
    <w:rsid w:val="006C6A3E"/>
    <w:rsid w:val="006D0169"/>
    <w:rsid w:val="006D04E8"/>
    <w:rsid w:val="006D218C"/>
    <w:rsid w:val="006D2C00"/>
    <w:rsid w:val="006D2DBB"/>
    <w:rsid w:val="006D4826"/>
    <w:rsid w:val="006D4B26"/>
    <w:rsid w:val="006D59BD"/>
    <w:rsid w:val="006D5CBE"/>
    <w:rsid w:val="006D6AD3"/>
    <w:rsid w:val="006D6C15"/>
    <w:rsid w:val="006D73BD"/>
    <w:rsid w:val="006D7897"/>
    <w:rsid w:val="006E015B"/>
    <w:rsid w:val="006E07EE"/>
    <w:rsid w:val="006E0F0F"/>
    <w:rsid w:val="006E13F1"/>
    <w:rsid w:val="006E1A53"/>
    <w:rsid w:val="006E1B58"/>
    <w:rsid w:val="006E1C9C"/>
    <w:rsid w:val="006E2112"/>
    <w:rsid w:val="006E381E"/>
    <w:rsid w:val="006E3984"/>
    <w:rsid w:val="006E4F72"/>
    <w:rsid w:val="006E5B55"/>
    <w:rsid w:val="006E6213"/>
    <w:rsid w:val="006E70C4"/>
    <w:rsid w:val="006E7839"/>
    <w:rsid w:val="006F149F"/>
    <w:rsid w:val="006F1A96"/>
    <w:rsid w:val="006F542D"/>
    <w:rsid w:val="006F7382"/>
    <w:rsid w:val="0070008F"/>
    <w:rsid w:val="00703A65"/>
    <w:rsid w:val="00704C1D"/>
    <w:rsid w:val="00705498"/>
    <w:rsid w:val="00705E86"/>
    <w:rsid w:val="00707A98"/>
    <w:rsid w:val="0071063F"/>
    <w:rsid w:val="00710B09"/>
    <w:rsid w:val="00710B24"/>
    <w:rsid w:val="00710D61"/>
    <w:rsid w:val="007110B0"/>
    <w:rsid w:val="007113F3"/>
    <w:rsid w:val="00711784"/>
    <w:rsid w:val="007119DD"/>
    <w:rsid w:val="00711FB4"/>
    <w:rsid w:val="0071300C"/>
    <w:rsid w:val="0071575F"/>
    <w:rsid w:val="00716796"/>
    <w:rsid w:val="00717D77"/>
    <w:rsid w:val="00717E79"/>
    <w:rsid w:val="00720A57"/>
    <w:rsid w:val="00720F91"/>
    <w:rsid w:val="00722AE6"/>
    <w:rsid w:val="00722BDF"/>
    <w:rsid w:val="00723644"/>
    <w:rsid w:val="00725B02"/>
    <w:rsid w:val="00726B13"/>
    <w:rsid w:val="00726D53"/>
    <w:rsid w:val="00727933"/>
    <w:rsid w:val="00727F87"/>
    <w:rsid w:val="00727FCF"/>
    <w:rsid w:val="0073165F"/>
    <w:rsid w:val="0073249B"/>
    <w:rsid w:val="00732C55"/>
    <w:rsid w:val="00732D38"/>
    <w:rsid w:val="00734970"/>
    <w:rsid w:val="00734B5F"/>
    <w:rsid w:val="007351A8"/>
    <w:rsid w:val="007352EB"/>
    <w:rsid w:val="00735F0C"/>
    <w:rsid w:val="0073718B"/>
    <w:rsid w:val="00737679"/>
    <w:rsid w:val="0074035A"/>
    <w:rsid w:val="00740832"/>
    <w:rsid w:val="00740857"/>
    <w:rsid w:val="0074397D"/>
    <w:rsid w:val="007442B9"/>
    <w:rsid w:val="0074448D"/>
    <w:rsid w:val="00744D20"/>
    <w:rsid w:val="00746D25"/>
    <w:rsid w:val="00747091"/>
    <w:rsid w:val="007475AA"/>
    <w:rsid w:val="00751302"/>
    <w:rsid w:val="0075154E"/>
    <w:rsid w:val="00751BB0"/>
    <w:rsid w:val="00751D60"/>
    <w:rsid w:val="00752288"/>
    <w:rsid w:val="007528F5"/>
    <w:rsid w:val="007555BF"/>
    <w:rsid w:val="00756CA0"/>
    <w:rsid w:val="00756D09"/>
    <w:rsid w:val="00756DB0"/>
    <w:rsid w:val="0075766D"/>
    <w:rsid w:val="00757BAA"/>
    <w:rsid w:val="00760720"/>
    <w:rsid w:val="00760C2C"/>
    <w:rsid w:val="00762CF9"/>
    <w:rsid w:val="00763974"/>
    <w:rsid w:val="007646B8"/>
    <w:rsid w:val="00765929"/>
    <w:rsid w:val="00767C6F"/>
    <w:rsid w:val="00770264"/>
    <w:rsid w:val="0077057C"/>
    <w:rsid w:val="007705FE"/>
    <w:rsid w:val="00770E5B"/>
    <w:rsid w:val="00770EB1"/>
    <w:rsid w:val="00771B78"/>
    <w:rsid w:val="00772170"/>
    <w:rsid w:val="00772339"/>
    <w:rsid w:val="00772821"/>
    <w:rsid w:val="00772BB8"/>
    <w:rsid w:val="00772BC5"/>
    <w:rsid w:val="00773093"/>
    <w:rsid w:val="007742D2"/>
    <w:rsid w:val="0077459C"/>
    <w:rsid w:val="0077516B"/>
    <w:rsid w:val="00776957"/>
    <w:rsid w:val="00777301"/>
    <w:rsid w:val="00782973"/>
    <w:rsid w:val="00782E8D"/>
    <w:rsid w:val="00783102"/>
    <w:rsid w:val="00785143"/>
    <w:rsid w:val="00786C6B"/>
    <w:rsid w:val="007874D0"/>
    <w:rsid w:val="00787E2A"/>
    <w:rsid w:val="00790550"/>
    <w:rsid w:val="0079170B"/>
    <w:rsid w:val="0079195B"/>
    <w:rsid w:val="007935A0"/>
    <w:rsid w:val="00793BF5"/>
    <w:rsid w:val="00794E1D"/>
    <w:rsid w:val="00795E5D"/>
    <w:rsid w:val="0079612A"/>
    <w:rsid w:val="00796CA5"/>
    <w:rsid w:val="007972A6"/>
    <w:rsid w:val="007A04C1"/>
    <w:rsid w:val="007A108B"/>
    <w:rsid w:val="007A1316"/>
    <w:rsid w:val="007A1B07"/>
    <w:rsid w:val="007A233F"/>
    <w:rsid w:val="007A2755"/>
    <w:rsid w:val="007A49A0"/>
    <w:rsid w:val="007A5DF4"/>
    <w:rsid w:val="007A75A2"/>
    <w:rsid w:val="007B024F"/>
    <w:rsid w:val="007B0AB1"/>
    <w:rsid w:val="007B0F65"/>
    <w:rsid w:val="007B22C7"/>
    <w:rsid w:val="007B257E"/>
    <w:rsid w:val="007B354D"/>
    <w:rsid w:val="007B38C9"/>
    <w:rsid w:val="007B48B7"/>
    <w:rsid w:val="007B5222"/>
    <w:rsid w:val="007B5796"/>
    <w:rsid w:val="007B597D"/>
    <w:rsid w:val="007B5B68"/>
    <w:rsid w:val="007B6448"/>
    <w:rsid w:val="007B79A1"/>
    <w:rsid w:val="007C0962"/>
    <w:rsid w:val="007C145E"/>
    <w:rsid w:val="007C2DDE"/>
    <w:rsid w:val="007C4E2C"/>
    <w:rsid w:val="007C5F05"/>
    <w:rsid w:val="007C6A76"/>
    <w:rsid w:val="007C7D4A"/>
    <w:rsid w:val="007D040D"/>
    <w:rsid w:val="007D1C14"/>
    <w:rsid w:val="007D2CBC"/>
    <w:rsid w:val="007D4F1A"/>
    <w:rsid w:val="007E1254"/>
    <w:rsid w:val="007E51C1"/>
    <w:rsid w:val="007E56EF"/>
    <w:rsid w:val="007E6364"/>
    <w:rsid w:val="007E68C9"/>
    <w:rsid w:val="007E6A9B"/>
    <w:rsid w:val="007E6CC2"/>
    <w:rsid w:val="007E715E"/>
    <w:rsid w:val="007E748E"/>
    <w:rsid w:val="007F0095"/>
    <w:rsid w:val="007F682F"/>
    <w:rsid w:val="007F6A85"/>
    <w:rsid w:val="007F7CF1"/>
    <w:rsid w:val="007F7F9E"/>
    <w:rsid w:val="00801D92"/>
    <w:rsid w:val="00804642"/>
    <w:rsid w:val="008065FB"/>
    <w:rsid w:val="00806BD3"/>
    <w:rsid w:val="00807045"/>
    <w:rsid w:val="008104C3"/>
    <w:rsid w:val="00810830"/>
    <w:rsid w:val="008115DD"/>
    <w:rsid w:val="008120EE"/>
    <w:rsid w:val="008127BD"/>
    <w:rsid w:val="00812DEC"/>
    <w:rsid w:val="00813E9B"/>
    <w:rsid w:val="0081517F"/>
    <w:rsid w:val="008155D9"/>
    <w:rsid w:val="00815A53"/>
    <w:rsid w:val="008166C5"/>
    <w:rsid w:val="008167E7"/>
    <w:rsid w:val="00817FD3"/>
    <w:rsid w:val="00823007"/>
    <w:rsid w:val="0082465B"/>
    <w:rsid w:val="00824B4D"/>
    <w:rsid w:val="00825F3C"/>
    <w:rsid w:val="008279B5"/>
    <w:rsid w:val="008324B0"/>
    <w:rsid w:val="008327DF"/>
    <w:rsid w:val="00833037"/>
    <w:rsid w:val="008332E5"/>
    <w:rsid w:val="008346CD"/>
    <w:rsid w:val="008353D0"/>
    <w:rsid w:val="00835629"/>
    <w:rsid w:val="00837642"/>
    <w:rsid w:val="00840A8C"/>
    <w:rsid w:val="00841650"/>
    <w:rsid w:val="00841BFC"/>
    <w:rsid w:val="008428D4"/>
    <w:rsid w:val="00844CB0"/>
    <w:rsid w:val="0084566F"/>
    <w:rsid w:val="00845BE9"/>
    <w:rsid w:val="0084672C"/>
    <w:rsid w:val="00847E99"/>
    <w:rsid w:val="00847FCA"/>
    <w:rsid w:val="00850162"/>
    <w:rsid w:val="00854DA2"/>
    <w:rsid w:val="00855AFA"/>
    <w:rsid w:val="00856964"/>
    <w:rsid w:val="00856C7D"/>
    <w:rsid w:val="00860220"/>
    <w:rsid w:val="008604E5"/>
    <w:rsid w:val="0086050E"/>
    <w:rsid w:val="00860814"/>
    <w:rsid w:val="00860B14"/>
    <w:rsid w:val="00862DB1"/>
    <w:rsid w:val="00863E49"/>
    <w:rsid w:val="0086490A"/>
    <w:rsid w:val="00864D8B"/>
    <w:rsid w:val="00866A29"/>
    <w:rsid w:val="00867A66"/>
    <w:rsid w:val="00870B86"/>
    <w:rsid w:val="00870F40"/>
    <w:rsid w:val="00871479"/>
    <w:rsid w:val="00872D87"/>
    <w:rsid w:val="00872DD1"/>
    <w:rsid w:val="00873DAB"/>
    <w:rsid w:val="00873E66"/>
    <w:rsid w:val="00874C37"/>
    <w:rsid w:val="00874CF5"/>
    <w:rsid w:val="00874F27"/>
    <w:rsid w:val="00876596"/>
    <w:rsid w:val="008773B8"/>
    <w:rsid w:val="00877C26"/>
    <w:rsid w:val="008809DB"/>
    <w:rsid w:val="008811C7"/>
    <w:rsid w:val="00882094"/>
    <w:rsid w:val="00882989"/>
    <w:rsid w:val="00882FB2"/>
    <w:rsid w:val="00884928"/>
    <w:rsid w:val="00885D5C"/>
    <w:rsid w:val="00885EC8"/>
    <w:rsid w:val="00887546"/>
    <w:rsid w:val="00887FF3"/>
    <w:rsid w:val="008902BA"/>
    <w:rsid w:val="00890910"/>
    <w:rsid w:val="0089176C"/>
    <w:rsid w:val="00893287"/>
    <w:rsid w:val="00893E1B"/>
    <w:rsid w:val="008960C3"/>
    <w:rsid w:val="00896FF8"/>
    <w:rsid w:val="00897957"/>
    <w:rsid w:val="00897C27"/>
    <w:rsid w:val="00897F60"/>
    <w:rsid w:val="008A0EDA"/>
    <w:rsid w:val="008A0FA7"/>
    <w:rsid w:val="008A0FEF"/>
    <w:rsid w:val="008A1723"/>
    <w:rsid w:val="008A1873"/>
    <w:rsid w:val="008A1D1E"/>
    <w:rsid w:val="008A2126"/>
    <w:rsid w:val="008A21B6"/>
    <w:rsid w:val="008A24C2"/>
    <w:rsid w:val="008A3D77"/>
    <w:rsid w:val="008A439D"/>
    <w:rsid w:val="008A4BB8"/>
    <w:rsid w:val="008A5E15"/>
    <w:rsid w:val="008A6944"/>
    <w:rsid w:val="008A6C55"/>
    <w:rsid w:val="008A71B2"/>
    <w:rsid w:val="008B004B"/>
    <w:rsid w:val="008B07A7"/>
    <w:rsid w:val="008B391E"/>
    <w:rsid w:val="008B42BF"/>
    <w:rsid w:val="008B5834"/>
    <w:rsid w:val="008B6DB4"/>
    <w:rsid w:val="008C12C0"/>
    <w:rsid w:val="008C1CF4"/>
    <w:rsid w:val="008C2731"/>
    <w:rsid w:val="008C30B3"/>
    <w:rsid w:val="008C3537"/>
    <w:rsid w:val="008C5A94"/>
    <w:rsid w:val="008C5E12"/>
    <w:rsid w:val="008C67FE"/>
    <w:rsid w:val="008C6D09"/>
    <w:rsid w:val="008C75E7"/>
    <w:rsid w:val="008D24AD"/>
    <w:rsid w:val="008D4FC7"/>
    <w:rsid w:val="008D5CF0"/>
    <w:rsid w:val="008D6D49"/>
    <w:rsid w:val="008D7728"/>
    <w:rsid w:val="008D77C0"/>
    <w:rsid w:val="008D7CD9"/>
    <w:rsid w:val="008E0765"/>
    <w:rsid w:val="008E11E4"/>
    <w:rsid w:val="008E14F3"/>
    <w:rsid w:val="008E22AA"/>
    <w:rsid w:val="008E32E2"/>
    <w:rsid w:val="008E3B0F"/>
    <w:rsid w:val="008E3C0F"/>
    <w:rsid w:val="008E421B"/>
    <w:rsid w:val="008E50C7"/>
    <w:rsid w:val="008E6117"/>
    <w:rsid w:val="008E61B7"/>
    <w:rsid w:val="008E6C5D"/>
    <w:rsid w:val="008E79E8"/>
    <w:rsid w:val="008F0050"/>
    <w:rsid w:val="008F0D08"/>
    <w:rsid w:val="008F2029"/>
    <w:rsid w:val="008F2400"/>
    <w:rsid w:val="008F3B88"/>
    <w:rsid w:val="008F4694"/>
    <w:rsid w:val="008F4A08"/>
    <w:rsid w:val="008F57FF"/>
    <w:rsid w:val="008F6416"/>
    <w:rsid w:val="008F670F"/>
    <w:rsid w:val="008F6E68"/>
    <w:rsid w:val="008F7D5F"/>
    <w:rsid w:val="0090123F"/>
    <w:rsid w:val="009014C4"/>
    <w:rsid w:val="00902984"/>
    <w:rsid w:val="00904ABF"/>
    <w:rsid w:val="009065F9"/>
    <w:rsid w:val="00906B11"/>
    <w:rsid w:val="00907980"/>
    <w:rsid w:val="0091257E"/>
    <w:rsid w:val="0091289B"/>
    <w:rsid w:val="00913519"/>
    <w:rsid w:val="0091363C"/>
    <w:rsid w:val="00913E70"/>
    <w:rsid w:val="00916327"/>
    <w:rsid w:val="009173DD"/>
    <w:rsid w:val="009173F3"/>
    <w:rsid w:val="0092009E"/>
    <w:rsid w:val="009226A7"/>
    <w:rsid w:val="00922B73"/>
    <w:rsid w:val="009233EA"/>
    <w:rsid w:val="00924C7B"/>
    <w:rsid w:val="00926A50"/>
    <w:rsid w:val="00927246"/>
    <w:rsid w:val="00927BB1"/>
    <w:rsid w:val="00927EBD"/>
    <w:rsid w:val="00930400"/>
    <w:rsid w:val="0093139A"/>
    <w:rsid w:val="009313E7"/>
    <w:rsid w:val="00932971"/>
    <w:rsid w:val="00933043"/>
    <w:rsid w:val="00933226"/>
    <w:rsid w:val="009343AB"/>
    <w:rsid w:val="00934519"/>
    <w:rsid w:val="0093661C"/>
    <w:rsid w:val="009369F4"/>
    <w:rsid w:val="00936B46"/>
    <w:rsid w:val="009414CB"/>
    <w:rsid w:val="00941583"/>
    <w:rsid w:val="00942648"/>
    <w:rsid w:val="00942747"/>
    <w:rsid w:val="009448F5"/>
    <w:rsid w:val="00944DA3"/>
    <w:rsid w:val="00947344"/>
    <w:rsid w:val="00951FF8"/>
    <w:rsid w:val="00952D70"/>
    <w:rsid w:val="00952F7A"/>
    <w:rsid w:val="009536EC"/>
    <w:rsid w:val="00954A41"/>
    <w:rsid w:val="009552EC"/>
    <w:rsid w:val="00955FF4"/>
    <w:rsid w:val="0096113F"/>
    <w:rsid w:val="009614CC"/>
    <w:rsid w:val="0096256B"/>
    <w:rsid w:val="00962CEA"/>
    <w:rsid w:val="009633ED"/>
    <w:rsid w:val="00963593"/>
    <w:rsid w:val="00963E10"/>
    <w:rsid w:val="00964B12"/>
    <w:rsid w:val="00965A31"/>
    <w:rsid w:val="009668ED"/>
    <w:rsid w:val="0097091F"/>
    <w:rsid w:val="00971113"/>
    <w:rsid w:val="00971401"/>
    <w:rsid w:val="009714D8"/>
    <w:rsid w:val="009717A3"/>
    <w:rsid w:val="00972228"/>
    <w:rsid w:val="0097464E"/>
    <w:rsid w:val="00974AF7"/>
    <w:rsid w:val="00974CD5"/>
    <w:rsid w:val="00975160"/>
    <w:rsid w:val="00975471"/>
    <w:rsid w:val="00975A0F"/>
    <w:rsid w:val="00981821"/>
    <w:rsid w:val="0098272F"/>
    <w:rsid w:val="00983E87"/>
    <w:rsid w:val="0098428B"/>
    <w:rsid w:val="00984B63"/>
    <w:rsid w:val="00986740"/>
    <w:rsid w:val="00986D5A"/>
    <w:rsid w:val="00986F8E"/>
    <w:rsid w:val="009875F0"/>
    <w:rsid w:val="00990197"/>
    <w:rsid w:val="009906EB"/>
    <w:rsid w:val="00991A5C"/>
    <w:rsid w:val="00991E20"/>
    <w:rsid w:val="00992501"/>
    <w:rsid w:val="00992A06"/>
    <w:rsid w:val="00993E6A"/>
    <w:rsid w:val="009945D3"/>
    <w:rsid w:val="00994B84"/>
    <w:rsid w:val="00995E02"/>
    <w:rsid w:val="00995E2C"/>
    <w:rsid w:val="0099627B"/>
    <w:rsid w:val="009964A0"/>
    <w:rsid w:val="00996667"/>
    <w:rsid w:val="00997A5D"/>
    <w:rsid w:val="009A034E"/>
    <w:rsid w:val="009A0447"/>
    <w:rsid w:val="009A09C5"/>
    <w:rsid w:val="009A3307"/>
    <w:rsid w:val="009A3B4B"/>
    <w:rsid w:val="009A41E5"/>
    <w:rsid w:val="009A42F6"/>
    <w:rsid w:val="009A66FB"/>
    <w:rsid w:val="009A762C"/>
    <w:rsid w:val="009A7BBE"/>
    <w:rsid w:val="009B0DE9"/>
    <w:rsid w:val="009B1DA4"/>
    <w:rsid w:val="009B25A5"/>
    <w:rsid w:val="009B32AA"/>
    <w:rsid w:val="009B3FAD"/>
    <w:rsid w:val="009B4884"/>
    <w:rsid w:val="009B57BA"/>
    <w:rsid w:val="009B6132"/>
    <w:rsid w:val="009B6B89"/>
    <w:rsid w:val="009B6DBB"/>
    <w:rsid w:val="009C102F"/>
    <w:rsid w:val="009C1BB5"/>
    <w:rsid w:val="009C1DBA"/>
    <w:rsid w:val="009C452B"/>
    <w:rsid w:val="009C5254"/>
    <w:rsid w:val="009C57F0"/>
    <w:rsid w:val="009D4B4A"/>
    <w:rsid w:val="009D53C6"/>
    <w:rsid w:val="009D787C"/>
    <w:rsid w:val="009E0DAC"/>
    <w:rsid w:val="009E1348"/>
    <w:rsid w:val="009E1906"/>
    <w:rsid w:val="009E2873"/>
    <w:rsid w:val="009E3AE8"/>
    <w:rsid w:val="009E435F"/>
    <w:rsid w:val="009E4D3F"/>
    <w:rsid w:val="009E57B8"/>
    <w:rsid w:val="009E703C"/>
    <w:rsid w:val="009F0246"/>
    <w:rsid w:val="009F207D"/>
    <w:rsid w:val="009F4774"/>
    <w:rsid w:val="009F4904"/>
    <w:rsid w:val="009F61A7"/>
    <w:rsid w:val="009F6C7C"/>
    <w:rsid w:val="009F71CD"/>
    <w:rsid w:val="009F77AF"/>
    <w:rsid w:val="00A000F0"/>
    <w:rsid w:val="00A00580"/>
    <w:rsid w:val="00A03838"/>
    <w:rsid w:val="00A04C0B"/>
    <w:rsid w:val="00A11A9C"/>
    <w:rsid w:val="00A126DD"/>
    <w:rsid w:val="00A12E70"/>
    <w:rsid w:val="00A14C0C"/>
    <w:rsid w:val="00A1524F"/>
    <w:rsid w:val="00A15E38"/>
    <w:rsid w:val="00A2036E"/>
    <w:rsid w:val="00A2080A"/>
    <w:rsid w:val="00A2157E"/>
    <w:rsid w:val="00A22F52"/>
    <w:rsid w:val="00A22FFA"/>
    <w:rsid w:val="00A24751"/>
    <w:rsid w:val="00A269A9"/>
    <w:rsid w:val="00A27E33"/>
    <w:rsid w:val="00A31CDA"/>
    <w:rsid w:val="00A31F8A"/>
    <w:rsid w:val="00A32BAD"/>
    <w:rsid w:val="00A34429"/>
    <w:rsid w:val="00A3488E"/>
    <w:rsid w:val="00A36EDD"/>
    <w:rsid w:val="00A375D6"/>
    <w:rsid w:val="00A40612"/>
    <w:rsid w:val="00A4080B"/>
    <w:rsid w:val="00A40D4F"/>
    <w:rsid w:val="00A4236F"/>
    <w:rsid w:val="00A4255E"/>
    <w:rsid w:val="00A44153"/>
    <w:rsid w:val="00A44813"/>
    <w:rsid w:val="00A44862"/>
    <w:rsid w:val="00A44C1F"/>
    <w:rsid w:val="00A44CAB"/>
    <w:rsid w:val="00A44EF4"/>
    <w:rsid w:val="00A46696"/>
    <w:rsid w:val="00A47A00"/>
    <w:rsid w:val="00A47D6C"/>
    <w:rsid w:val="00A50E83"/>
    <w:rsid w:val="00A519CC"/>
    <w:rsid w:val="00A51BBE"/>
    <w:rsid w:val="00A51F30"/>
    <w:rsid w:val="00A520DD"/>
    <w:rsid w:val="00A52803"/>
    <w:rsid w:val="00A52A4E"/>
    <w:rsid w:val="00A53CC1"/>
    <w:rsid w:val="00A564E8"/>
    <w:rsid w:val="00A600D3"/>
    <w:rsid w:val="00A61388"/>
    <w:rsid w:val="00A6158E"/>
    <w:rsid w:val="00A619AD"/>
    <w:rsid w:val="00A62858"/>
    <w:rsid w:val="00A63244"/>
    <w:rsid w:val="00A63995"/>
    <w:rsid w:val="00A64073"/>
    <w:rsid w:val="00A64E26"/>
    <w:rsid w:val="00A65A5C"/>
    <w:rsid w:val="00A660B4"/>
    <w:rsid w:val="00A704D7"/>
    <w:rsid w:val="00A70D7C"/>
    <w:rsid w:val="00A71061"/>
    <w:rsid w:val="00A7384C"/>
    <w:rsid w:val="00A75F2E"/>
    <w:rsid w:val="00A77BEC"/>
    <w:rsid w:val="00A77CDA"/>
    <w:rsid w:val="00A80EC0"/>
    <w:rsid w:val="00A81EA9"/>
    <w:rsid w:val="00A822B2"/>
    <w:rsid w:val="00A827B1"/>
    <w:rsid w:val="00A84196"/>
    <w:rsid w:val="00A847A7"/>
    <w:rsid w:val="00A8564C"/>
    <w:rsid w:val="00A85FE9"/>
    <w:rsid w:val="00A873F4"/>
    <w:rsid w:val="00A87520"/>
    <w:rsid w:val="00A87A14"/>
    <w:rsid w:val="00A90642"/>
    <w:rsid w:val="00A90DEB"/>
    <w:rsid w:val="00A91346"/>
    <w:rsid w:val="00A91369"/>
    <w:rsid w:val="00A916A2"/>
    <w:rsid w:val="00A91ECC"/>
    <w:rsid w:val="00A954BB"/>
    <w:rsid w:val="00A96210"/>
    <w:rsid w:val="00A972E5"/>
    <w:rsid w:val="00AA2EEA"/>
    <w:rsid w:val="00AA35FB"/>
    <w:rsid w:val="00AA3EBF"/>
    <w:rsid w:val="00AA4715"/>
    <w:rsid w:val="00AA4FC3"/>
    <w:rsid w:val="00AA541F"/>
    <w:rsid w:val="00AA558A"/>
    <w:rsid w:val="00AA57C2"/>
    <w:rsid w:val="00AA5D12"/>
    <w:rsid w:val="00AB021D"/>
    <w:rsid w:val="00AB048C"/>
    <w:rsid w:val="00AB0F9B"/>
    <w:rsid w:val="00AB1703"/>
    <w:rsid w:val="00AB2E06"/>
    <w:rsid w:val="00AB3048"/>
    <w:rsid w:val="00AB39B3"/>
    <w:rsid w:val="00AB41C3"/>
    <w:rsid w:val="00AB48AD"/>
    <w:rsid w:val="00AB6454"/>
    <w:rsid w:val="00AB7E82"/>
    <w:rsid w:val="00AC0892"/>
    <w:rsid w:val="00AC3233"/>
    <w:rsid w:val="00AC4189"/>
    <w:rsid w:val="00AC46C3"/>
    <w:rsid w:val="00AC49E1"/>
    <w:rsid w:val="00AC4EF7"/>
    <w:rsid w:val="00AC5367"/>
    <w:rsid w:val="00AC79D9"/>
    <w:rsid w:val="00AD1A90"/>
    <w:rsid w:val="00AD2B2C"/>
    <w:rsid w:val="00AD3407"/>
    <w:rsid w:val="00AD3409"/>
    <w:rsid w:val="00AD3DD3"/>
    <w:rsid w:val="00AD3E97"/>
    <w:rsid w:val="00AD4AE9"/>
    <w:rsid w:val="00AD6C19"/>
    <w:rsid w:val="00AD6D20"/>
    <w:rsid w:val="00AD6FE3"/>
    <w:rsid w:val="00AD7ABF"/>
    <w:rsid w:val="00AE2E63"/>
    <w:rsid w:val="00AE2F4B"/>
    <w:rsid w:val="00AE3051"/>
    <w:rsid w:val="00AE4DE6"/>
    <w:rsid w:val="00AF06BA"/>
    <w:rsid w:val="00AF0B99"/>
    <w:rsid w:val="00AF17D7"/>
    <w:rsid w:val="00AF2977"/>
    <w:rsid w:val="00AF3602"/>
    <w:rsid w:val="00AF4463"/>
    <w:rsid w:val="00AF4725"/>
    <w:rsid w:val="00AF487A"/>
    <w:rsid w:val="00AF6F55"/>
    <w:rsid w:val="00AF7450"/>
    <w:rsid w:val="00AF7E74"/>
    <w:rsid w:val="00B004BC"/>
    <w:rsid w:val="00B0252B"/>
    <w:rsid w:val="00B05177"/>
    <w:rsid w:val="00B0537A"/>
    <w:rsid w:val="00B060F7"/>
    <w:rsid w:val="00B06875"/>
    <w:rsid w:val="00B069F5"/>
    <w:rsid w:val="00B06F72"/>
    <w:rsid w:val="00B07B37"/>
    <w:rsid w:val="00B10264"/>
    <w:rsid w:val="00B115E7"/>
    <w:rsid w:val="00B15F43"/>
    <w:rsid w:val="00B16A9D"/>
    <w:rsid w:val="00B2097F"/>
    <w:rsid w:val="00B21428"/>
    <w:rsid w:val="00B21A1E"/>
    <w:rsid w:val="00B21B34"/>
    <w:rsid w:val="00B21DA9"/>
    <w:rsid w:val="00B22977"/>
    <w:rsid w:val="00B247EF"/>
    <w:rsid w:val="00B25336"/>
    <w:rsid w:val="00B259F1"/>
    <w:rsid w:val="00B25ECB"/>
    <w:rsid w:val="00B262C0"/>
    <w:rsid w:val="00B26605"/>
    <w:rsid w:val="00B2767A"/>
    <w:rsid w:val="00B27806"/>
    <w:rsid w:val="00B3020D"/>
    <w:rsid w:val="00B30990"/>
    <w:rsid w:val="00B30FA6"/>
    <w:rsid w:val="00B3106A"/>
    <w:rsid w:val="00B31534"/>
    <w:rsid w:val="00B32A02"/>
    <w:rsid w:val="00B32E24"/>
    <w:rsid w:val="00B34903"/>
    <w:rsid w:val="00B36003"/>
    <w:rsid w:val="00B369C5"/>
    <w:rsid w:val="00B379D3"/>
    <w:rsid w:val="00B404A0"/>
    <w:rsid w:val="00B40C54"/>
    <w:rsid w:val="00B410DF"/>
    <w:rsid w:val="00B412FA"/>
    <w:rsid w:val="00B41737"/>
    <w:rsid w:val="00B41A95"/>
    <w:rsid w:val="00B41A97"/>
    <w:rsid w:val="00B41C6D"/>
    <w:rsid w:val="00B42337"/>
    <w:rsid w:val="00B42BE1"/>
    <w:rsid w:val="00B44A03"/>
    <w:rsid w:val="00B44EAD"/>
    <w:rsid w:val="00B455D0"/>
    <w:rsid w:val="00B45F6A"/>
    <w:rsid w:val="00B4647A"/>
    <w:rsid w:val="00B470AB"/>
    <w:rsid w:val="00B470F0"/>
    <w:rsid w:val="00B47847"/>
    <w:rsid w:val="00B47E8F"/>
    <w:rsid w:val="00B50081"/>
    <w:rsid w:val="00B5066E"/>
    <w:rsid w:val="00B508AD"/>
    <w:rsid w:val="00B509FB"/>
    <w:rsid w:val="00B50A7B"/>
    <w:rsid w:val="00B522C0"/>
    <w:rsid w:val="00B53A8B"/>
    <w:rsid w:val="00B5403A"/>
    <w:rsid w:val="00B54138"/>
    <w:rsid w:val="00B543B3"/>
    <w:rsid w:val="00B54EA4"/>
    <w:rsid w:val="00B560CE"/>
    <w:rsid w:val="00B56E59"/>
    <w:rsid w:val="00B57CDF"/>
    <w:rsid w:val="00B60D46"/>
    <w:rsid w:val="00B61916"/>
    <w:rsid w:val="00B61D71"/>
    <w:rsid w:val="00B61DA2"/>
    <w:rsid w:val="00B61ED9"/>
    <w:rsid w:val="00B64A5A"/>
    <w:rsid w:val="00B66217"/>
    <w:rsid w:val="00B66374"/>
    <w:rsid w:val="00B66D8F"/>
    <w:rsid w:val="00B6718F"/>
    <w:rsid w:val="00B67707"/>
    <w:rsid w:val="00B6771F"/>
    <w:rsid w:val="00B67C78"/>
    <w:rsid w:val="00B727C8"/>
    <w:rsid w:val="00B76820"/>
    <w:rsid w:val="00B80847"/>
    <w:rsid w:val="00B8119C"/>
    <w:rsid w:val="00B81E98"/>
    <w:rsid w:val="00B8282D"/>
    <w:rsid w:val="00B84364"/>
    <w:rsid w:val="00B843C3"/>
    <w:rsid w:val="00B84736"/>
    <w:rsid w:val="00B85AE0"/>
    <w:rsid w:val="00B906D9"/>
    <w:rsid w:val="00B917C2"/>
    <w:rsid w:val="00B91AB5"/>
    <w:rsid w:val="00B92514"/>
    <w:rsid w:val="00B92ECC"/>
    <w:rsid w:val="00B93BA7"/>
    <w:rsid w:val="00B9478D"/>
    <w:rsid w:val="00B958F4"/>
    <w:rsid w:val="00B95D4D"/>
    <w:rsid w:val="00B971AA"/>
    <w:rsid w:val="00BA0384"/>
    <w:rsid w:val="00BA0FE3"/>
    <w:rsid w:val="00BA29DF"/>
    <w:rsid w:val="00BA2AF5"/>
    <w:rsid w:val="00BA3A82"/>
    <w:rsid w:val="00BA3E04"/>
    <w:rsid w:val="00BA5495"/>
    <w:rsid w:val="00BA5FC4"/>
    <w:rsid w:val="00BA64C2"/>
    <w:rsid w:val="00BA6B5D"/>
    <w:rsid w:val="00BA6C8E"/>
    <w:rsid w:val="00BA6F79"/>
    <w:rsid w:val="00BA72EF"/>
    <w:rsid w:val="00BA7456"/>
    <w:rsid w:val="00BB0280"/>
    <w:rsid w:val="00BB0988"/>
    <w:rsid w:val="00BB2322"/>
    <w:rsid w:val="00BB4B50"/>
    <w:rsid w:val="00BB4F68"/>
    <w:rsid w:val="00BB58C4"/>
    <w:rsid w:val="00BB658F"/>
    <w:rsid w:val="00BB7832"/>
    <w:rsid w:val="00BC0ED1"/>
    <w:rsid w:val="00BC3A4A"/>
    <w:rsid w:val="00BC3D32"/>
    <w:rsid w:val="00BC4855"/>
    <w:rsid w:val="00BC53D3"/>
    <w:rsid w:val="00BC54E2"/>
    <w:rsid w:val="00BC5916"/>
    <w:rsid w:val="00BC6196"/>
    <w:rsid w:val="00BC736F"/>
    <w:rsid w:val="00BD0882"/>
    <w:rsid w:val="00BD1B8A"/>
    <w:rsid w:val="00BD1F95"/>
    <w:rsid w:val="00BD29CB"/>
    <w:rsid w:val="00BD2CC3"/>
    <w:rsid w:val="00BD2DF2"/>
    <w:rsid w:val="00BD3EB7"/>
    <w:rsid w:val="00BD3F86"/>
    <w:rsid w:val="00BD4794"/>
    <w:rsid w:val="00BD4CA9"/>
    <w:rsid w:val="00BD641E"/>
    <w:rsid w:val="00BD65FC"/>
    <w:rsid w:val="00BD77FC"/>
    <w:rsid w:val="00BD7F79"/>
    <w:rsid w:val="00BE0C26"/>
    <w:rsid w:val="00BE0C37"/>
    <w:rsid w:val="00BE0E8B"/>
    <w:rsid w:val="00BE1112"/>
    <w:rsid w:val="00BE270A"/>
    <w:rsid w:val="00BE29F1"/>
    <w:rsid w:val="00BE3CA3"/>
    <w:rsid w:val="00BE4BE1"/>
    <w:rsid w:val="00BE5C72"/>
    <w:rsid w:val="00BE6940"/>
    <w:rsid w:val="00BE7470"/>
    <w:rsid w:val="00BE7C42"/>
    <w:rsid w:val="00BF00C1"/>
    <w:rsid w:val="00BF0605"/>
    <w:rsid w:val="00BF0D8F"/>
    <w:rsid w:val="00BF138B"/>
    <w:rsid w:val="00BF18D9"/>
    <w:rsid w:val="00BF3C36"/>
    <w:rsid w:val="00BF3DFE"/>
    <w:rsid w:val="00BF411D"/>
    <w:rsid w:val="00BF5700"/>
    <w:rsid w:val="00BF69D0"/>
    <w:rsid w:val="00BF6DAF"/>
    <w:rsid w:val="00BF7FF4"/>
    <w:rsid w:val="00C00644"/>
    <w:rsid w:val="00C01055"/>
    <w:rsid w:val="00C01183"/>
    <w:rsid w:val="00C02349"/>
    <w:rsid w:val="00C0247F"/>
    <w:rsid w:val="00C02F2C"/>
    <w:rsid w:val="00C04519"/>
    <w:rsid w:val="00C04BE4"/>
    <w:rsid w:val="00C10B98"/>
    <w:rsid w:val="00C1144C"/>
    <w:rsid w:val="00C11BEE"/>
    <w:rsid w:val="00C12333"/>
    <w:rsid w:val="00C12ADD"/>
    <w:rsid w:val="00C13885"/>
    <w:rsid w:val="00C13B85"/>
    <w:rsid w:val="00C14437"/>
    <w:rsid w:val="00C17AE3"/>
    <w:rsid w:val="00C252C1"/>
    <w:rsid w:val="00C25548"/>
    <w:rsid w:val="00C26201"/>
    <w:rsid w:val="00C2685B"/>
    <w:rsid w:val="00C275B2"/>
    <w:rsid w:val="00C31D97"/>
    <w:rsid w:val="00C32DB7"/>
    <w:rsid w:val="00C332AE"/>
    <w:rsid w:val="00C332FD"/>
    <w:rsid w:val="00C33355"/>
    <w:rsid w:val="00C34B92"/>
    <w:rsid w:val="00C34E3A"/>
    <w:rsid w:val="00C35275"/>
    <w:rsid w:val="00C35A29"/>
    <w:rsid w:val="00C40EA2"/>
    <w:rsid w:val="00C40EE1"/>
    <w:rsid w:val="00C4197B"/>
    <w:rsid w:val="00C41B9C"/>
    <w:rsid w:val="00C4250E"/>
    <w:rsid w:val="00C42612"/>
    <w:rsid w:val="00C42F50"/>
    <w:rsid w:val="00C43DD9"/>
    <w:rsid w:val="00C44016"/>
    <w:rsid w:val="00C442A8"/>
    <w:rsid w:val="00C44B50"/>
    <w:rsid w:val="00C44EDF"/>
    <w:rsid w:val="00C45845"/>
    <w:rsid w:val="00C459D6"/>
    <w:rsid w:val="00C46C84"/>
    <w:rsid w:val="00C53158"/>
    <w:rsid w:val="00C534B0"/>
    <w:rsid w:val="00C535B7"/>
    <w:rsid w:val="00C5376D"/>
    <w:rsid w:val="00C53D9F"/>
    <w:rsid w:val="00C54893"/>
    <w:rsid w:val="00C55A9F"/>
    <w:rsid w:val="00C60C00"/>
    <w:rsid w:val="00C63ABD"/>
    <w:rsid w:val="00C63CDA"/>
    <w:rsid w:val="00C65344"/>
    <w:rsid w:val="00C6602C"/>
    <w:rsid w:val="00C66AE1"/>
    <w:rsid w:val="00C66D32"/>
    <w:rsid w:val="00C66ED5"/>
    <w:rsid w:val="00C702BD"/>
    <w:rsid w:val="00C70B1F"/>
    <w:rsid w:val="00C710D1"/>
    <w:rsid w:val="00C71B68"/>
    <w:rsid w:val="00C72A0D"/>
    <w:rsid w:val="00C72A8E"/>
    <w:rsid w:val="00C72FC5"/>
    <w:rsid w:val="00C740B5"/>
    <w:rsid w:val="00C75A2A"/>
    <w:rsid w:val="00C75C2A"/>
    <w:rsid w:val="00C75E4D"/>
    <w:rsid w:val="00C76581"/>
    <w:rsid w:val="00C7663C"/>
    <w:rsid w:val="00C77588"/>
    <w:rsid w:val="00C7797B"/>
    <w:rsid w:val="00C77BD1"/>
    <w:rsid w:val="00C80A22"/>
    <w:rsid w:val="00C80C93"/>
    <w:rsid w:val="00C82F17"/>
    <w:rsid w:val="00C833D9"/>
    <w:rsid w:val="00C8415A"/>
    <w:rsid w:val="00C84349"/>
    <w:rsid w:val="00C86079"/>
    <w:rsid w:val="00C87595"/>
    <w:rsid w:val="00C92A57"/>
    <w:rsid w:val="00C92C37"/>
    <w:rsid w:val="00C92FD6"/>
    <w:rsid w:val="00C9346A"/>
    <w:rsid w:val="00C943C1"/>
    <w:rsid w:val="00C95D23"/>
    <w:rsid w:val="00C961C9"/>
    <w:rsid w:val="00C97413"/>
    <w:rsid w:val="00CA1938"/>
    <w:rsid w:val="00CA30FE"/>
    <w:rsid w:val="00CA3CB0"/>
    <w:rsid w:val="00CA4267"/>
    <w:rsid w:val="00CA497C"/>
    <w:rsid w:val="00CA4F1B"/>
    <w:rsid w:val="00CA6E00"/>
    <w:rsid w:val="00CA7FEF"/>
    <w:rsid w:val="00CB2D95"/>
    <w:rsid w:val="00CB381A"/>
    <w:rsid w:val="00CB38B5"/>
    <w:rsid w:val="00CB44C0"/>
    <w:rsid w:val="00CB537E"/>
    <w:rsid w:val="00CB75CC"/>
    <w:rsid w:val="00CC0338"/>
    <w:rsid w:val="00CC17CC"/>
    <w:rsid w:val="00CC1D22"/>
    <w:rsid w:val="00CC298B"/>
    <w:rsid w:val="00CC2D6F"/>
    <w:rsid w:val="00CC35B5"/>
    <w:rsid w:val="00CC3DAA"/>
    <w:rsid w:val="00CC76D3"/>
    <w:rsid w:val="00CC7F53"/>
    <w:rsid w:val="00CD04A1"/>
    <w:rsid w:val="00CD2E61"/>
    <w:rsid w:val="00CD2F07"/>
    <w:rsid w:val="00CD3121"/>
    <w:rsid w:val="00CD36D5"/>
    <w:rsid w:val="00CD5654"/>
    <w:rsid w:val="00CD57AC"/>
    <w:rsid w:val="00CD5E67"/>
    <w:rsid w:val="00CD628D"/>
    <w:rsid w:val="00CD663C"/>
    <w:rsid w:val="00CD67B2"/>
    <w:rsid w:val="00CD71DE"/>
    <w:rsid w:val="00CE059E"/>
    <w:rsid w:val="00CE1836"/>
    <w:rsid w:val="00CE2D16"/>
    <w:rsid w:val="00CE2F8D"/>
    <w:rsid w:val="00CE3DBA"/>
    <w:rsid w:val="00CE6611"/>
    <w:rsid w:val="00CE6AFE"/>
    <w:rsid w:val="00CE786D"/>
    <w:rsid w:val="00CE79AF"/>
    <w:rsid w:val="00CF053B"/>
    <w:rsid w:val="00CF08DD"/>
    <w:rsid w:val="00CF0EBB"/>
    <w:rsid w:val="00CF1138"/>
    <w:rsid w:val="00CF1306"/>
    <w:rsid w:val="00CF1371"/>
    <w:rsid w:val="00CF1662"/>
    <w:rsid w:val="00CF208C"/>
    <w:rsid w:val="00CF3D4E"/>
    <w:rsid w:val="00CF41BB"/>
    <w:rsid w:val="00CF5887"/>
    <w:rsid w:val="00CF5BC8"/>
    <w:rsid w:val="00CF5C2D"/>
    <w:rsid w:val="00CF6B3F"/>
    <w:rsid w:val="00D01334"/>
    <w:rsid w:val="00D02402"/>
    <w:rsid w:val="00D0490C"/>
    <w:rsid w:val="00D049AB"/>
    <w:rsid w:val="00D04CAA"/>
    <w:rsid w:val="00D04EFA"/>
    <w:rsid w:val="00D05941"/>
    <w:rsid w:val="00D10210"/>
    <w:rsid w:val="00D121AE"/>
    <w:rsid w:val="00D126BB"/>
    <w:rsid w:val="00D1294C"/>
    <w:rsid w:val="00D12E9E"/>
    <w:rsid w:val="00D1371D"/>
    <w:rsid w:val="00D13B72"/>
    <w:rsid w:val="00D13F21"/>
    <w:rsid w:val="00D16231"/>
    <w:rsid w:val="00D16ADD"/>
    <w:rsid w:val="00D206EB"/>
    <w:rsid w:val="00D20B02"/>
    <w:rsid w:val="00D21C97"/>
    <w:rsid w:val="00D22288"/>
    <w:rsid w:val="00D22AFC"/>
    <w:rsid w:val="00D23E4B"/>
    <w:rsid w:val="00D25963"/>
    <w:rsid w:val="00D25E9E"/>
    <w:rsid w:val="00D27EAD"/>
    <w:rsid w:val="00D30183"/>
    <w:rsid w:val="00D306EC"/>
    <w:rsid w:val="00D32412"/>
    <w:rsid w:val="00D33563"/>
    <w:rsid w:val="00D335A9"/>
    <w:rsid w:val="00D33A11"/>
    <w:rsid w:val="00D33AC8"/>
    <w:rsid w:val="00D34515"/>
    <w:rsid w:val="00D3478D"/>
    <w:rsid w:val="00D3597B"/>
    <w:rsid w:val="00D35AC4"/>
    <w:rsid w:val="00D35B06"/>
    <w:rsid w:val="00D369D4"/>
    <w:rsid w:val="00D36F69"/>
    <w:rsid w:val="00D37315"/>
    <w:rsid w:val="00D378E3"/>
    <w:rsid w:val="00D41652"/>
    <w:rsid w:val="00D41685"/>
    <w:rsid w:val="00D41FF3"/>
    <w:rsid w:val="00D42CE8"/>
    <w:rsid w:val="00D4329E"/>
    <w:rsid w:val="00D43E9A"/>
    <w:rsid w:val="00D440F0"/>
    <w:rsid w:val="00D44108"/>
    <w:rsid w:val="00D4414B"/>
    <w:rsid w:val="00D44B9A"/>
    <w:rsid w:val="00D4709D"/>
    <w:rsid w:val="00D47AE0"/>
    <w:rsid w:val="00D47DDC"/>
    <w:rsid w:val="00D503B7"/>
    <w:rsid w:val="00D5043A"/>
    <w:rsid w:val="00D50F9A"/>
    <w:rsid w:val="00D511AB"/>
    <w:rsid w:val="00D52077"/>
    <w:rsid w:val="00D52E32"/>
    <w:rsid w:val="00D54F0B"/>
    <w:rsid w:val="00D55695"/>
    <w:rsid w:val="00D57668"/>
    <w:rsid w:val="00D60272"/>
    <w:rsid w:val="00D60842"/>
    <w:rsid w:val="00D635BB"/>
    <w:rsid w:val="00D6473E"/>
    <w:rsid w:val="00D64A0E"/>
    <w:rsid w:val="00D660E7"/>
    <w:rsid w:val="00D6630E"/>
    <w:rsid w:val="00D667DA"/>
    <w:rsid w:val="00D6749B"/>
    <w:rsid w:val="00D67AEC"/>
    <w:rsid w:val="00D67EE3"/>
    <w:rsid w:val="00D70952"/>
    <w:rsid w:val="00D70E66"/>
    <w:rsid w:val="00D72032"/>
    <w:rsid w:val="00D7396B"/>
    <w:rsid w:val="00D74325"/>
    <w:rsid w:val="00D7467C"/>
    <w:rsid w:val="00D756E4"/>
    <w:rsid w:val="00D75900"/>
    <w:rsid w:val="00D75DF2"/>
    <w:rsid w:val="00D764C8"/>
    <w:rsid w:val="00D771BE"/>
    <w:rsid w:val="00D77B51"/>
    <w:rsid w:val="00D80D19"/>
    <w:rsid w:val="00D811C5"/>
    <w:rsid w:val="00D818F9"/>
    <w:rsid w:val="00D828D7"/>
    <w:rsid w:val="00D82D83"/>
    <w:rsid w:val="00D85D6E"/>
    <w:rsid w:val="00D85F6A"/>
    <w:rsid w:val="00D86304"/>
    <w:rsid w:val="00D86EF6"/>
    <w:rsid w:val="00D86F37"/>
    <w:rsid w:val="00D875D0"/>
    <w:rsid w:val="00D877FC"/>
    <w:rsid w:val="00D90063"/>
    <w:rsid w:val="00D91AA4"/>
    <w:rsid w:val="00D91F6B"/>
    <w:rsid w:val="00D927A9"/>
    <w:rsid w:val="00D94C63"/>
    <w:rsid w:val="00D9532E"/>
    <w:rsid w:val="00D95C9B"/>
    <w:rsid w:val="00D96C3E"/>
    <w:rsid w:val="00D9757B"/>
    <w:rsid w:val="00DA0242"/>
    <w:rsid w:val="00DA078A"/>
    <w:rsid w:val="00DA30F4"/>
    <w:rsid w:val="00DA3391"/>
    <w:rsid w:val="00DA36B9"/>
    <w:rsid w:val="00DA4405"/>
    <w:rsid w:val="00DA4E89"/>
    <w:rsid w:val="00DA601C"/>
    <w:rsid w:val="00DA74BA"/>
    <w:rsid w:val="00DB17DF"/>
    <w:rsid w:val="00DB1847"/>
    <w:rsid w:val="00DB1A30"/>
    <w:rsid w:val="00DB2653"/>
    <w:rsid w:val="00DB2F8C"/>
    <w:rsid w:val="00DB33E4"/>
    <w:rsid w:val="00DB452E"/>
    <w:rsid w:val="00DB5B08"/>
    <w:rsid w:val="00DB5B56"/>
    <w:rsid w:val="00DB660E"/>
    <w:rsid w:val="00DB6AE0"/>
    <w:rsid w:val="00DB6C48"/>
    <w:rsid w:val="00DB7DDC"/>
    <w:rsid w:val="00DC1069"/>
    <w:rsid w:val="00DC201E"/>
    <w:rsid w:val="00DC2DE9"/>
    <w:rsid w:val="00DC3EAD"/>
    <w:rsid w:val="00DC48DB"/>
    <w:rsid w:val="00DC4EB8"/>
    <w:rsid w:val="00DC55F7"/>
    <w:rsid w:val="00DC570A"/>
    <w:rsid w:val="00DC5E77"/>
    <w:rsid w:val="00DC61A5"/>
    <w:rsid w:val="00DC6D99"/>
    <w:rsid w:val="00DC721D"/>
    <w:rsid w:val="00DC77FD"/>
    <w:rsid w:val="00DC7B9E"/>
    <w:rsid w:val="00DD161C"/>
    <w:rsid w:val="00DD20F2"/>
    <w:rsid w:val="00DD2754"/>
    <w:rsid w:val="00DD3399"/>
    <w:rsid w:val="00DD4958"/>
    <w:rsid w:val="00DD4FAA"/>
    <w:rsid w:val="00DD516F"/>
    <w:rsid w:val="00DD575D"/>
    <w:rsid w:val="00DE04F2"/>
    <w:rsid w:val="00DE0A75"/>
    <w:rsid w:val="00DE1207"/>
    <w:rsid w:val="00DE2020"/>
    <w:rsid w:val="00DE4B8D"/>
    <w:rsid w:val="00DE54B3"/>
    <w:rsid w:val="00DE6AF8"/>
    <w:rsid w:val="00DE7538"/>
    <w:rsid w:val="00DE7798"/>
    <w:rsid w:val="00DE7D29"/>
    <w:rsid w:val="00DF0DEF"/>
    <w:rsid w:val="00DF2BAA"/>
    <w:rsid w:val="00DF614E"/>
    <w:rsid w:val="00DF6267"/>
    <w:rsid w:val="00DF6ACD"/>
    <w:rsid w:val="00E00855"/>
    <w:rsid w:val="00E02373"/>
    <w:rsid w:val="00E031A8"/>
    <w:rsid w:val="00E031DD"/>
    <w:rsid w:val="00E0323A"/>
    <w:rsid w:val="00E05518"/>
    <w:rsid w:val="00E05DA8"/>
    <w:rsid w:val="00E07B72"/>
    <w:rsid w:val="00E07B75"/>
    <w:rsid w:val="00E07CA1"/>
    <w:rsid w:val="00E10A0E"/>
    <w:rsid w:val="00E1448B"/>
    <w:rsid w:val="00E14703"/>
    <w:rsid w:val="00E14CAF"/>
    <w:rsid w:val="00E15FC6"/>
    <w:rsid w:val="00E16B49"/>
    <w:rsid w:val="00E17F97"/>
    <w:rsid w:val="00E20093"/>
    <w:rsid w:val="00E2030A"/>
    <w:rsid w:val="00E20483"/>
    <w:rsid w:val="00E208E9"/>
    <w:rsid w:val="00E20A69"/>
    <w:rsid w:val="00E20C1B"/>
    <w:rsid w:val="00E21F41"/>
    <w:rsid w:val="00E221AD"/>
    <w:rsid w:val="00E2232C"/>
    <w:rsid w:val="00E233B5"/>
    <w:rsid w:val="00E23710"/>
    <w:rsid w:val="00E23886"/>
    <w:rsid w:val="00E23D32"/>
    <w:rsid w:val="00E24218"/>
    <w:rsid w:val="00E25626"/>
    <w:rsid w:val="00E25BF6"/>
    <w:rsid w:val="00E26053"/>
    <w:rsid w:val="00E260AE"/>
    <w:rsid w:val="00E2688B"/>
    <w:rsid w:val="00E27D65"/>
    <w:rsid w:val="00E30223"/>
    <w:rsid w:val="00E30400"/>
    <w:rsid w:val="00E32272"/>
    <w:rsid w:val="00E32E5F"/>
    <w:rsid w:val="00E335E0"/>
    <w:rsid w:val="00E33CB3"/>
    <w:rsid w:val="00E34E50"/>
    <w:rsid w:val="00E34EF3"/>
    <w:rsid w:val="00E3514E"/>
    <w:rsid w:val="00E35512"/>
    <w:rsid w:val="00E363C7"/>
    <w:rsid w:val="00E4282A"/>
    <w:rsid w:val="00E42AFE"/>
    <w:rsid w:val="00E45BFB"/>
    <w:rsid w:val="00E46380"/>
    <w:rsid w:val="00E46E87"/>
    <w:rsid w:val="00E470A6"/>
    <w:rsid w:val="00E47999"/>
    <w:rsid w:val="00E47E28"/>
    <w:rsid w:val="00E50AEE"/>
    <w:rsid w:val="00E51734"/>
    <w:rsid w:val="00E52608"/>
    <w:rsid w:val="00E550F5"/>
    <w:rsid w:val="00E579C5"/>
    <w:rsid w:val="00E60A34"/>
    <w:rsid w:val="00E61894"/>
    <w:rsid w:val="00E620CA"/>
    <w:rsid w:val="00E63D81"/>
    <w:rsid w:val="00E646D0"/>
    <w:rsid w:val="00E65C1B"/>
    <w:rsid w:val="00E669CD"/>
    <w:rsid w:val="00E747E0"/>
    <w:rsid w:val="00E77A29"/>
    <w:rsid w:val="00E80568"/>
    <w:rsid w:val="00E81D35"/>
    <w:rsid w:val="00E83269"/>
    <w:rsid w:val="00E835FF"/>
    <w:rsid w:val="00E84707"/>
    <w:rsid w:val="00E85E55"/>
    <w:rsid w:val="00E85FA0"/>
    <w:rsid w:val="00E862CF"/>
    <w:rsid w:val="00E86302"/>
    <w:rsid w:val="00E87B10"/>
    <w:rsid w:val="00E900D4"/>
    <w:rsid w:val="00E90F20"/>
    <w:rsid w:val="00E90F8F"/>
    <w:rsid w:val="00E924EC"/>
    <w:rsid w:val="00E93CB1"/>
    <w:rsid w:val="00E95455"/>
    <w:rsid w:val="00EA08CB"/>
    <w:rsid w:val="00EA0F3E"/>
    <w:rsid w:val="00EA1224"/>
    <w:rsid w:val="00EA1CB5"/>
    <w:rsid w:val="00EA338D"/>
    <w:rsid w:val="00EA431F"/>
    <w:rsid w:val="00EA4C75"/>
    <w:rsid w:val="00EA4ED5"/>
    <w:rsid w:val="00EA6917"/>
    <w:rsid w:val="00EA6CB0"/>
    <w:rsid w:val="00EB0415"/>
    <w:rsid w:val="00EB1270"/>
    <w:rsid w:val="00EB1440"/>
    <w:rsid w:val="00EB171A"/>
    <w:rsid w:val="00EB3768"/>
    <w:rsid w:val="00EB41C5"/>
    <w:rsid w:val="00EB51C7"/>
    <w:rsid w:val="00EB5E8F"/>
    <w:rsid w:val="00EB6187"/>
    <w:rsid w:val="00EB658A"/>
    <w:rsid w:val="00EC07A3"/>
    <w:rsid w:val="00EC2412"/>
    <w:rsid w:val="00EC37B9"/>
    <w:rsid w:val="00EC4542"/>
    <w:rsid w:val="00EC48F8"/>
    <w:rsid w:val="00EC4FF0"/>
    <w:rsid w:val="00EC51ED"/>
    <w:rsid w:val="00EC5221"/>
    <w:rsid w:val="00ED15F6"/>
    <w:rsid w:val="00ED16B7"/>
    <w:rsid w:val="00ED1991"/>
    <w:rsid w:val="00ED3909"/>
    <w:rsid w:val="00ED3C9C"/>
    <w:rsid w:val="00ED4E6E"/>
    <w:rsid w:val="00ED5616"/>
    <w:rsid w:val="00ED6FA6"/>
    <w:rsid w:val="00ED744A"/>
    <w:rsid w:val="00EE0741"/>
    <w:rsid w:val="00EE1203"/>
    <w:rsid w:val="00EE3136"/>
    <w:rsid w:val="00EE4A40"/>
    <w:rsid w:val="00EE5278"/>
    <w:rsid w:val="00EE5FEC"/>
    <w:rsid w:val="00EE6944"/>
    <w:rsid w:val="00EE7210"/>
    <w:rsid w:val="00EE7BB9"/>
    <w:rsid w:val="00EE7F9C"/>
    <w:rsid w:val="00EF0B3B"/>
    <w:rsid w:val="00EF257D"/>
    <w:rsid w:val="00EF3650"/>
    <w:rsid w:val="00EF410B"/>
    <w:rsid w:val="00EF557D"/>
    <w:rsid w:val="00EF5875"/>
    <w:rsid w:val="00EF6FC7"/>
    <w:rsid w:val="00F00893"/>
    <w:rsid w:val="00F00CBD"/>
    <w:rsid w:val="00F02082"/>
    <w:rsid w:val="00F0341B"/>
    <w:rsid w:val="00F0359B"/>
    <w:rsid w:val="00F03AC6"/>
    <w:rsid w:val="00F05E8A"/>
    <w:rsid w:val="00F07EBC"/>
    <w:rsid w:val="00F109CF"/>
    <w:rsid w:val="00F12A0A"/>
    <w:rsid w:val="00F13B66"/>
    <w:rsid w:val="00F13F30"/>
    <w:rsid w:val="00F15132"/>
    <w:rsid w:val="00F153D8"/>
    <w:rsid w:val="00F17F96"/>
    <w:rsid w:val="00F20BC3"/>
    <w:rsid w:val="00F2150B"/>
    <w:rsid w:val="00F2229A"/>
    <w:rsid w:val="00F23F01"/>
    <w:rsid w:val="00F24F00"/>
    <w:rsid w:val="00F25211"/>
    <w:rsid w:val="00F2664E"/>
    <w:rsid w:val="00F26688"/>
    <w:rsid w:val="00F26771"/>
    <w:rsid w:val="00F27051"/>
    <w:rsid w:val="00F30A19"/>
    <w:rsid w:val="00F30BDC"/>
    <w:rsid w:val="00F31633"/>
    <w:rsid w:val="00F32260"/>
    <w:rsid w:val="00F3227A"/>
    <w:rsid w:val="00F33C0A"/>
    <w:rsid w:val="00F344E5"/>
    <w:rsid w:val="00F3517B"/>
    <w:rsid w:val="00F357E8"/>
    <w:rsid w:val="00F35A98"/>
    <w:rsid w:val="00F35DC5"/>
    <w:rsid w:val="00F36085"/>
    <w:rsid w:val="00F37695"/>
    <w:rsid w:val="00F40D27"/>
    <w:rsid w:val="00F40ED6"/>
    <w:rsid w:val="00F4142E"/>
    <w:rsid w:val="00F41509"/>
    <w:rsid w:val="00F42553"/>
    <w:rsid w:val="00F43AEE"/>
    <w:rsid w:val="00F43CFB"/>
    <w:rsid w:val="00F44BA0"/>
    <w:rsid w:val="00F45F5E"/>
    <w:rsid w:val="00F47404"/>
    <w:rsid w:val="00F474AF"/>
    <w:rsid w:val="00F511EF"/>
    <w:rsid w:val="00F52F9F"/>
    <w:rsid w:val="00F533A9"/>
    <w:rsid w:val="00F566A3"/>
    <w:rsid w:val="00F56E32"/>
    <w:rsid w:val="00F5772D"/>
    <w:rsid w:val="00F57732"/>
    <w:rsid w:val="00F579A8"/>
    <w:rsid w:val="00F600E6"/>
    <w:rsid w:val="00F61165"/>
    <w:rsid w:val="00F6141D"/>
    <w:rsid w:val="00F61A56"/>
    <w:rsid w:val="00F62C11"/>
    <w:rsid w:val="00F6468A"/>
    <w:rsid w:val="00F64B6E"/>
    <w:rsid w:val="00F67127"/>
    <w:rsid w:val="00F67D51"/>
    <w:rsid w:val="00F706DF"/>
    <w:rsid w:val="00F70894"/>
    <w:rsid w:val="00F717A8"/>
    <w:rsid w:val="00F72A54"/>
    <w:rsid w:val="00F73970"/>
    <w:rsid w:val="00F741BD"/>
    <w:rsid w:val="00F74223"/>
    <w:rsid w:val="00F74E79"/>
    <w:rsid w:val="00F75F4F"/>
    <w:rsid w:val="00F76E9E"/>
    <w:rsid w:val="00F818D4"/>
    <w:rsid w:val="00F820D8"/>
    <w:rsid w:val="00F82418"/>
    <w:rsid w:val="00F85497"/>
    <w:rsid w:val="00F85558"/>
    <w:rsid w:val="00F87208"/>
    <w:rsid w:val="00F9041F"/>
    <w:rsid w:val="00F90812"/>
    <w:rsid w:val="00F90E5F"/>
    <w:rsid w:val="00F916CB"/>
    <w:rsid w:val="00F9202E"/>
    <w:rsid w:val="00F92397"/>
    <w:rsid w:val="00F92635"/>
    <w:rsid w:val="00F94010"/>
    <w:rsid w:val="00F94F04"/>
    <w:rsid w:val="00F954A1"/>
    <w:rsid w:val="00F96399"/>
    <w:rsid w:val="00FA0CD9"/>
    <w:rsid w:val="00FA16FC"/>
    <w:rsid w:val="00FA2690"/>
    <w:rsid w:val="00FA481A"/>
    <w:rsid w:val="00FA68E6"/>
    <w:rsid w:val="00FA6C16"/>
    <w:rsid w:val="00FA704F"/>
    <w:rsid w:val="00FA7257"/>
    <w:rsid w:val="00FA7621"/>
    <w:rsid w:val="00FA77E4"/>
    <w:rsid w:val="00FB041A"/>
    <w:rsid w:val="00FB0CDD"/>
    <w:rsid w:val="00FB19CE"/>
    <w:rsid w:val="00FB1E8E"/>
    <w:rsid w:val="00FB3B8B"/>
    <w:rsid w:val="00FB3D75"/>
    <w:rsid w:val="00FB49D0"/>
    <w:rsid w:val="00FB4B0E"/>
    <w:rsid w:val="00FB5418"/>
    <w:rsid w:val="00FB71D8"/>
    <w:rsid w:val="00FC1305"/>
    <w:rsid w:val="00FC16F0"/>
    <w:rsid w:val="00FC20D7"/>
    <w:rsid w:val="00FC5010"/>
    <w:rsid w:val="00FC50A6"/>
    <w:rsid w:val="00FC58DD"/>
    <w:rsid w:val="00FC6E7A"/>
    <w:rsid w:val="00FC7034"/>
    <w:rsid w:val="00FC7628"/>
    <w:rsid w:val="00FD0346"/>
    <w:rsid w:val="00FD04FA"/>
    <w:rsid w:val="00FD055A"/>
    <w:rsid w:val="00FD0D60"/>
    <w:rsid w:val="00FD211F"/>
    <w:rsid w:val="00FD2470"/>
    <w:rsid w:val="00FD28BD"/>
    <w:rsid w:val="00FD2F5D"/>
    <w:rsid w:val="00FD484C"/>
    <w:rsid w:val="00FD4B03"/>
    <w:rsid w:val="00FD63A8"/>
    <w:rsid w:val="00FE03DB"/>
    <w:rsid w:val="00FE1284"/>
    <w:rsid w:val="00FE1B31"/>
    <w:rsid w:val="00FE3BC4"/>
    <w:rsid w:val="00FE3DAC"/>
    <w:rsid w:val="00FE4305"/>
    <w:rsid w:val="00FE4652"/>
    <w:rsid w:val="00FE479B"/>
    <w:rsid w:val="00FE62EE"/>
    <w:rsid w:val="00FE6629"/>
    <w:rsid w:val="00FE7275"/>
    <w:rsid w:val="00FE7380"/>
    <w:rsid w:val="00FF08D8"/>
    <w:rsid w:val="00FF0F34"/>
    <w:rsid w:val="00FF156E"/>
    <w:rsid w:val="00FF1574"/>
    <w:rsid w:val="00FF25A7"/>
    <w:rsid w:val="00FF2D23"/>
    <w:rsid w:val="00FF2FD2"/>
    <w:rsid w:val="00FF3197"/>
    <w:rsid w:val="00FF58E0"/>
    <w:rsid w:val="00FF6416"/>
    <w:rsid w:val="00FF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544398A"/>
  <w15:docId w15:val="{518815A0-3274-44BD-BE91-076FC433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C15"/>
  </w:style>
  <w:style w:type="paragraph" w:styleId="Heading1">
    <w:name w:val="heading 1"/>
    <w:basedOn w:val="Normal"/>
    <w:next w:val="Normal"/>
    <w:qFormat/>
    <w:pPr>
      <w:keepNext/>
      <w:widowControl w:val="0"/>
      <w:jc w:val="center"/>
      <w:outlineLvl w:val="0"/>
    </w:pPr>
    <w:rPr>
      <w:rFonts w:ascii="Arial" w:hAnsi="Arial"/>
      <w:color w:val="808080"/>
      <w:sz w:val="24"/>
    </w:rPr>
  </w:style>
  <w:style w:type="paragraph" w:styleId="Heading2">
    <w:name w:val="heading 2"/>
    <w:basedOn w:val="Normal"/>
    <w:next w:val="Normal"/>
    <w:qFormat/>
    <w:pPr>
      <w:keepNext/>
      <w:widowControl w:val="0"/>
      <w:jc w:val="center"/>
      <w:outlineLvl w:val="1"/>
    </w:pPr>
    <w:rPr>
      <w:rFonts w:ascii="Arial" w:hAnsi="Arial"/>
      <w:i/>
      <w:color w:val="808080"/>
      <w:sz w:val="24"/>
    </w:rPr>
  </w:style>
  <w:style w:type="paragraph" w:styleId="Heading3">
    <w:name w:val="heading 3"/>
    <w:basedOn w:val="Normal"/>
    <w:next w:val="Normal"/>
    <w:link w:val="Heading3Char"/>
    <w:uiPriority w:val="9"/>
    <w:semiHidden/>
    <w:unhideWhenUsed/>
    <w:qFormat/>
    <w:rsid w:val="00405EB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widowControl w:val="0"/>
      <w:ind w:left="720"/>
    </w:pPr>
    <w:rPr>
      <w:rFonts w:ascii="Arial" w:hAnsi="Arial"/>
      <w:sz w:val="24"/>
    </w:rPr>
  </w:style>
  <w:style w:type="paragraph" w:styleId="BodyText">
    <w:name w:val="Body Text"/>
    <w:basedOn w:val="Normal"/>
    <w:pPr>
      <w:widowControl w:val="0"/>
    </w:pPr>
    <w:rPr>
      <w:rFonts w:ascii="Arial" w:hAnsi="Arial"/>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widowControl w:val="0"/>
      <w:jc w:val="center"/>
    </w:pPr>
    <w:rPr>
      <w:rFonts w:ascii="Arial" w:hAnsi="Arial"/>
      <w:b/>
      <w:color w:val="808080"/>
      <w:sz w:val="24"/>
    </w:rPr>
  </w:style>
  <w:style w:type="paragraph" w:styleId="BodyTextIndent">
    <w:name w:val="Body Text Indent"/>
    <w:basedOn w:val="Normal"/>
    <w:pPr>
      <w:widowControl w:val="0"/>
      <w:tabs>
        <w:tab w:val="left" w:pos="720"/>
      </w:tabs>
      <w:ind w:left="1440" w:hanging="1440"/>
    </w:pPr>
    <w:rPr>
      <w:rFonts w:ascii="Arial" w:hAnsi="Arial"/>
    </w:rPr>
  </w:style>
  <w:style w:type="paragraph" w:styleId="BodyTextIndent2">
    <w:name w:val="Body Text Indent 2"/>
    <w:basedOn w:val="Normal"/>
    <w:pPr>
      <w:widowControl w:val="0"/>
      <w:ind w:left="720"/>
    </w:pPr>
    <w:rPr>
      <w:rFonts w:ascii="Arial" w:hAnsi="Arial"/>
    </w:rPr>
  </w:style>
  <w:style w:type="paragraph" w:styleId="BlockText">
    <w:name w:val="Block Text"/>
    <w:basedOn w:val="Normal"/>
    <w:pPr>
      <w:pBdr>
        <w:top w:val="single" w:sz="4" w:space="1" w:color="auto"/>
        <w:left w:val="single" w:sz="4" w:space="4" w:color="auto"/>
        <w:bottom w:val="single" w:sz="4" w:space="1" w:color="auto"/>
        <w:right w:val="single" w:sz="4" w:space="4" w:color="auto"/>
      </w:pBdr>
      <w:ind w:left="5040" w:right="1350" w:hanging="4050"/>
    </w:pPr>
    <w:rPr>
      <w:rFonts w:ascii="Arial" w:hAnsi="Arial"/>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B21A1E"/>
    <w:pPr>
      <w:spacing w:before="100" w:beforeAutospacing="1" w:after="100" w:afterAutospacing="1"/>
    </w:pPr>
    <w:rPr>
      <w:sz w:val="24"/>
      <w:szCs w:val="24"/>
    </w:rPr>
  </w:style>
  <w:style w:type="table" w:styleId="TableGrid">
    <w:name w:val="Table Grid"/>
    <w:basedOn w:val="TableNormal"/>
    <w:rsid w:val="00344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C9B"/>
    <w:pPr>
      <w:autoSpaceDE w:val="0"/>
      <w:autoSpaceDN w:val="0"/>
      <w:adjustRightInd w:val="0"/>
    </w:pPr>
    <w:rPr>
      <w:color w:val="000000"/>
      <w:sz w:val="24"/>
      <w:szCs w:val="24"/>
    </w:rPr>
  </w:style>
  <w:style w:type="paragraph" w:customStyle="1" w:styleId="CM2">
    <w:name w:val="CM2"/>
    <w:basedOn w:val="Default"/>
    <w:next w:val="Default"/>
    <w:uiPriority w:val="99"/>
    <w:rsid w:val="00D95C9B"/>
    <w:rPr>
      <w:color w:val="auto"/>
    </w:rPr>
  </w:style>
  <w:style w:type="paragraph" w:customStyle="1" w:styleId="CM5">
    <w:name w:val="CM5"/>
    <w:basedOn w:val="Default"/>
    <w:next w:val="Default"/>
    <w:uiPriority w:val="99"/>
    <w:rsid w:val="00D95C9B"/>
    <w:rPr>
      <w:color w:val="auto"/>
    </w:rPr>
  </w:style>
  <w:style w:type="paragraph" w:customStyle="1" w:styleId="CM6">
    <w:name w:val="CM6"/>
    <w:basedOn w:val="Default"/>
    <w:next w:val="Default"/>
    <w:uiPriority w:val="99"/>
    <w:rsid w:val="00D95C9B"/>
    <w:rPr>
      <w:color w:val="auto"/>
    </w:rPr>
  </w:style>
  <w:style w:type="character" w:styleId="Hyperlink">
    <w:name w:val="Hyperlink"/>
    <w:semiHidden/>
    <w:rsid w:val="00656977"/>
    <w:rPr>
      <w:color w:val="0000FF"/>
      <w:u w:val="single"/>
    </w:rPr>
  </w:style>
  <w:style w:type="character" w:customStyle="1" w:styleId="FooterChar">
    <w:name w:val="Footer Char"/>
    <w:basedOn w:val="DefaultParagraphFont"/>
    <w:link w:val="Footer"/>
    <w:uiPriority w:val="99"/>
    <w:rsid w:val="008E11E4"/>
  </w:style>
  <w:style w:type="paragraph" w:styleId="ListParagraph">
    <w:name w:val="List Paragraph"/>
    <w:basedOn w:val="Normal"/>
    <w:uiPriority w:val="1"/>
    <w:qFormat/>
    <w:rsid w:val="00112A19"/>
    <w:pPr>
      <w:ind w:left="720"/>
      <w:contextualSpacing/>
    </w:pPr>
  </w:style>
  <w:style w:type="character" w:styleId="FollowedHyperlink">
    <w:name w:val="FollowedHyperlink"/>
    <w:basedOn w:val="DefaultParagraphFont"/>
    <w:uiPriority w:val="99"/>
    <w:semiHidden/>
    <w:unhideWhenUsed/>
    <w:rsid w:val="00BB7832"/>
    <w:rPr>
      <w:color w:val="800080" w:themeColor="followedHyperlink"/>
      <w:u w:val="single"/>
    </w:rPr>
  </w:style>
  <w:style w:type="character" w:styleId="CommentReference">
    <w:name w:val="annotation reference"/>
    <w:basedOn w:val="DefaultParagraphFont"/>
    <w:uiPriority w:val="99"/>
    <w:semiHidden/>
    <w:unhideWhenUsed/>
    <w:rsid w:val="00E50AEE"/>
    <w:rPr>
      <w:sz w:val="16"/>
      <w:szCs w:val="16"/>
    </w:rPr>
  </w:style>
  <w:style w:type="paragraph" w:styleId="CommentText">
    <w:name w:val="annotation text"/>
    <w:basedOn w:val="Normal"/>
    <w:link w:val="CommentTextChar"/>
    <w:uiPriority w:val="99"/>
    <w:semiHidden/>
    <w:unhideWhenUsed/>
    <w:rsid w:val="00E50AEE"/>
  </w:style>
  <w:style w:type="character" w:customStyle="1" w:styleId="CommentTextChar">
    <w:name w:val="Comment Text Char"/>
    <w:basedOn w:val="DefaultParagraphFont"/>
    <w:link w:val="CommentText"/>
    <w:uiPriority w:val="99"/>
    <w:semiHidden/>
    <w:rsid w:val="00E50AEE"/>
  </w:style>
  <w:style w:type="paragraph" w:styleId="CommentSubject">
    <w:name w:val="annotation subject"/>
    <w:basedOn w:val="CommentText"/>
    <w:next w:val="CommentText"/>
    <w:link w:val="CommentSubjectChar"/>
    <w:uiPriority w:val="99"/>
    <w:semiHidden/>
    <w:unhideWhenUsed/>
    <w:rsid w:val="00E50AEE"/>
    <w:rPr>
      <w:b/>
      <w:bCs/>
    </w:rPr>
  </w:style>
  <w:style w:type="character" w:customStyle="1" w:styleId="CommentSubjectChar">
    <w:name w:val="Comment Subject Char"/>
    <w:basedOn w:val="CommentTextChar"/>
    <w:link w:val="CommentSubject"/>
    <w:uiPriority w:val="99"/>
    <w:semiHidden/>
    <w:rsid w:val="00E50AEE"/>
    <w:rPr>
      <w:b/>
      <w:bCs/>
    </w:rPr>
  </w:style>
  <w:style w:type="character" w:customStyle="1" w:styleId="HeaderChar">
    <w:name w:val="Header Char"/>
    <w:basedOn w:val="DefaultParagraphFont"/>
    <w:link w:val="Header"/>
    <w:uiPriority w:val="99"/>
    <w:rsid w:val="00B66217"/>
  </w:style>
  <w:style w:type="character" w:customStyle="1" w:styleId="TitleChar">
    <w:name w:val="Title Char"/>
    <w:basedOn w:val="DefaultParagraphFont"/>
    <w:link w:val="Title"/>
    <w:rsid w:val="00B66217"/>
    <w:rPr>
      <w:rFonts w:ascii="Arial" w:hAnsi="Arial"/>
      <w:b/>
      <w:color w:val="808080"/>
      <w:sz w:val="24"/>
    </w:rPr>
  </w:style>
  <w:style w:type="paragraph" w:styleId="PlainText">
    <w:name w:val="Plain Text"/>
    <w:basedOn w:val="Normal"/>
    <w:link w:val="PlainTextChar"/>
    <w:uiPriority w:val="99"/>
    <w:semiHidden/>
    <w:unhideWhenUsed/>
    <w:rsid w:val="00944DA3"/>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944DA3"/>
    <w:rPr>
      <w:rFonts w:ascii="Calibri" w:eastAsiaTheme="minorHAnsi" w:hAnsi="Calibri" w:cs="Consolas"/>
      <w:sz w:val="22"/>
      <w:szCs w:val="21"/>
    </w:rPr>
  </w:style>
  <w:style w:type="character" w:customStyle="1" w:styleId="lrzxr">
    <w:name w:val="lrzxr"/>
    <w:basedOn w:val="DefaultParagraphFont"/>
    <w:rsid w:val="00C13885"/>
  </w:style>
  <w:style w:type="paragraph" w:styleId="HTMLAddress">
    <w:name w:val="HTML Address"/>
    <w:basedOn w:val="Normal"/>
    <w:link w:val="HTMLAddressChar"/>
    <w:uiPriority w:val="99"/>
    <w:semiHidden/>
    <w:unhideWhenUsed/>
    <w:rsid w:val="00192DDE"/>
    <w:rPr>
      <w:i/>
      <w:iCs/>
      <w:sz w:val="24"/>
      <w:szCs w:val="24"/>
    </w:rPr>
  </w:style>
  <w:style w:type="character" w:customStyle="1" w:styleId="HTMLAddressChar">
    <w:name w:val="HTML Address Char"/>
    <w:basedOn w:val="DefaultParagraphFont"/>
    <w:link w:val="HTMLAddress"/>
    <w:uiPriority w:val="99"/>
    <w:semiHidden/>
    <w:rsid w:val="00192DDE"/>
    <w:rPr>
      <w:i/>
      <w:iCs/>
      <w:sz w:val="24"/>
      <w:szCs w:val="24"/>
    </w:rPr>
  </w:style>
  <w:style w:type="character" w:customStyle="1" w:styleId="tribe-address">
    <w:name w:val="tribe-address"/>
    <w:basedOn w:val="DefaultParagraphFont"/>
    <w:rsid w:val="00192DDE"/>
  </w:style>
  <w:style w:type="character" w:customStyle="1" w:styleId="tribe-street-address">
    <w:name w:val="tribe-street-address"/>
    <w:basedOn w:val="DefaultParagraphFont"/>
    <w:rsid w:val="00192DDE"/>
  </w:style>
  <w:style w:type="character" w:customStyle="1" w:styleId="tribe-locality">
    <w:name w:val="tribe-locality"/>
    <w:basedOn w:val="DefaultParagraphFont"/>
    <w:rsid w:val="00192DDE"/>
  </w:style>
  <w:style w:type="character" w:customStyle="1" w:styleId="tribe-delimiter">
    <w:name w:val="tribe-delimiter"/>
    <w:basedOn w:val="DefaultParagraphFont"/>
    <w:rsid w:val="00192DDE"/>
  </w:style>
  <w:style w:type="character" w:customStyle="1" w:styleId="tribe-postal-code">
    <w:name w:val="tribe-postal-code"/>
    <w:basedOn w:val="DefaultParagraphFont"/>
    <w:rsid w:val="00192DDE"/>
  </w:style>
  <w:style w:type="character" w:customStyle="1" w:styleId="tribe-event-date-start">
    <w:name w:val="tribe-event-date-start"/>
    <w:basedOn w:val="DefaultParagraphFont"/>
    <w:rsid w:val="00F30BDC"/>
  </w:style>
  <w:style w:type="character" w:customStyle="1" w:styleId="tribe-event-time">
    <w:name w:val="tribe-event-time"/>
    <w:basedOn w:val="DefaultParagraphFont"/>
    <w:rsid w:val="00F30BDC"/>
  </w:style>
  <w:style w:type="character" w:customStyle="1" w:styleId="Heading3Char">
    <w:name w:val="Heading 3 Char"/>
    <w:basedOn w:val="DefaultParagraphFont"/>
    <w:link w:val="Heading3"/>
    <w:uiPriority w:val="9"/>
    <w:semiHidden/>
    <w:rsid w:val="00405EB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63187">
      <w:bodyDiv w:val="1"/>
      <w:marLeft w:val="0"/>
      <w:marRight w:val="0"/>
      <w:marTop w:val="0"/>
      <w:marBottom w:val="0"/>
      <w:divBdr>
        <w:top w:val="none" w:sz="0" w:space="0" w:color="auto"/>
        <w:left w:val="none" w:sz="0" w:space="0" w:color="auto"/>
        <w:bottom w:val="none" w:sz="0" w:space="0" w:color="auto"/>
        <w:right w:val="none" w:sz="0" w:space="0" w:color="auto"/>
      </w:divBdr>
    </w:div>
    <w:div w:id="66538719">
      <w:bodyDiv w:val="1"/>
      <w:marLeft w:val="0"/>
      <w:marRight w:val="0"/>
      <w:marTop w:val="0"/>
      <w:marBottom w:val="0"/>
      <w:divBdr>
        <w:top w:val="none" w:sz="0" w:space="0" w:color="auto"/>
        <w:left w:val="none" w:sz="0" w:space="0" w:color="auto"/>
        <w:bottom w:val="none" w:sz="0" w:space="0" w:color="auto"/>
        <w:right w:val="none" w:sz="0" w:space="0" w:color="auto"/>
      </w:divBdr>
    </w:div>
    <w:div w:id="90591141">
      <w:bodyDiv w:val="1"/>
      <w:marLeft w:val="0"/>
      <w:marRight w:val="0"/>
      <w:marTop w:val="0"/>
      <w:marBottom w:val="0"/>
      <w:divBdr>
        <w:top w:val="none" w:sz="0" w:space="0" w:color="auto"/>
        <w:left w:val="none" w:sz="0" w:space="0" w:color="auto"/>
        <w:bottom w:val="none" w:sz="0" w:space="0" w:color="auto"/>
        <w:right w:val="none" w:sz="0" w:space="0" w:color="auto"/>
      </w:divBdr>
    </w:div>
    <w:div w:id="112600508">
      <w:bodyDiv w:val="1"/>
      <w:marLeft w:val="0"/>
      <w:marRight w:val="0"/>
      <w:marTop w:val="0"/>
      <w:marBottom w:val="0"/>
      <w:divBdr>
        <w:top w:val="none" w:sz="0" w:space="0" w:color="auto"/>
        <w:left w:val="none" w:sz="0" w:space="0" w:color="auto"/>
        <w:bottom w:val="none" w:sz="0" w:space="0" w:color="auto"/>
        <w:right w:val="none" w:sz="0" w:space="0" w:color="auto"/>
      </w:divBdr>
    </w:div>
    <w:div w:id="127866160">
      <w:bodyDiv w:val="1"/>
      <w:marLeft w:val="0"/>
      <w:marRight w:val="0"/>
      <w:marTop w:val="0"/>
      <w:marBottom w:val="0"/>
      <w:divBdr>
        <w:top w:val="none" w:sz="0" w:space="0" w:color="auto"/>
        <w:left w:val="none" w:sz="0" w:space="0" w:color="auto"/>
        <w:bottom w:val="none" w:sz="0" w:space="0" w:color="auto"/>
        <w:right w:val="none" w:sz="0" w:space="0" w:color="auto"/>
      </w:divBdr>
    </w:div>
    <w:div w:id="129828901">
      <w:bodyDiv w:val="1"/>
      <w:marLeft w:val="0"/>
      <w:marRight w:val="0"/>
      <w:marTop w:val="0"/>
      <w:marBottom w:val="0"/>
      <w:divBdr>
        <w:top w:val="none" w:sz="0" w:space="0" w:color="auto"/>
        <w:left w:val="none" w:sz="0" w:space="0" w:color="auto"/>
        <w:bottom w:val="none" w:sz="0" w:space="0" w:color="auto"/>
        <w:right w:val="none" w:sz="0" w:space="0" w:color="auto"/>
      </w:divBdr>
    </w:div>
    <w:div w:id="163597273">
      <w:bodyDiv w:val="1"/>
      <w:marLeft w:val="0"/>
      <w:marRight w:val="0"/>
      <w:marTop w:val="0"/>
      <w:marBottom w:val="0"/>
      <w:divBdr>
        <w:top w:val="none" w:sz="0" w:space="0" w:color="auto"/>
        <w:left w:val="none" w:sz="0" w:space="0" w:color="auto"/>
        <w:bottom w:val="none" w:sz="0" w:space="0" w:color="auto"/>
        <w:right w:val="none" w:sz="0" w:space="0" w:color="auto"/>
      </w:divBdr>
    </w:div>
    <w:div w:id="172649841">
      <w:bodyDiv w:val="1"/>
      <w:marLeft w:val="0"/>
      <w:marRight w:val="0"/>
      <w:marTop w:val="0"/>
      <w:marBottom w:val="0"/>
      <w:divBdr>
        <w:top w:val="none" w:sz="0" w:space="0" w:color="auto"/>
        <w:left w:val="none" w:sz="0" w:space="0" w:color="auto"/>
        <w:bottom w:val="none" w:sz="0" w:space="0" w:color="auto"/>
        <w:right w:val="none" w:sz="0" w:space="0" w:color="auto"/>
      </w:divBdr>
    </w:div>
    <w:div w:id="201021143">
      <w:bodyDiv w:val="1"/>
      <w:marLeft w:val="0"/>
      <w:marRight w:val="0"/>
      <w:marTop w:val="0"/>
      <w:marBottom w:val="0"/>
      <w:divBdr>
        <w:top w:val="none" w:sz="0" w:space="0" w:color="auto"/>
        <w:left w:val="none" w:sz="0" w:space="0" w:color="auto"/>
        <w:bottom w:val="none" w:sz="0" w:space="0" w:color="auto"/>
        <w:right w:val="none" w:sz="0" w:space="0" w:color="auto"/>
      </w:divBdr>
    </w:div>
    <w:div w:id="248658101">
      <w:bodyDiv w:val="1"/>
      <w:marLeft w:val="0"/>
      <w:marRight w:val="0"/>
      <w:marTop w:val="0"/>
      <w:marBottom w:val="0"/>
      <w:divBdr>
        <w:top w:val="none" w:sz="0" w:space="0" w:color="auto"/>
        <w:left w:val="none" w:sz="0" w:space="0" w:color="auto"/>
        <w:bottom w:val="none" w:sz="0" w:space="0" w:color="auto"/>
        <w:right w:val="none" w:sz="0" w:space="0" w:color="auto"/>
      </w:divBdr>
    </w:div>
    <w:div w:id="257568405">
      <w:bodyDiv w:val="1"/>
      <w:marLeft w:val="0"/>
      <w:marRight w:val="0"/>
      <w:marTop w:val="0"/>
      <w:marBottom w:val="0"/>
      <w:divBdr>
        <w:top w:val="none" w:sz="0" w:space="0" w:color="auto"/>
        <w:left w:val="none" w:sz="0" w:space="0" w:color="auto"/>
        <w:bottom w:val="none" w:sz="0" w:space="0" w:color="auto"/>
        <w:right w:val="none" w:sz="0" w:space="0" w:color="auto"/>
      </w:divBdr>
    </w:div>
    <w:div w:id="283461822">
      <w:bodyDiv w:val="1"/>
      <w:marLeft w:val="0"/>
      <w:marRight w:val="0"/>
      <w:marTop w:val="0"/>
      <w:marBottom w:val="0"/>
      <w:divBdr>
        <w:top w:val="none" w:sz="0" w:space="0" w:color="auto"/>
        <w:left w:val="none" w:sz="0" w:space="0" w:color="auto"/>
        <w:bottom w:val="none" w:sz="0" w:space="0" w:color="auto"/>
        <w:right w:val="none" w:sz="0" w:space="0" w:color="auto"/>
      </w:divBdr>
    </w:div>
    <w:div w:id="312030879">
      <w:bodyDiv w:val="1"/>
      <w:marLeft w:val="0"/>
      <w:marRight w:val="0"/>
      <w:marTop w:val="0"/>
      <w:marBottom w:val="0"/>
      <w:divBdr>
        <w:top w:val="none" w:sz="0" w:space="0" w:color="auto"/>
        <w:left w:val="none" w:sz="0" w:space="0" w:color="auto"/>
        <w:bottom w:val="none" w:sz="0" w:space="0" w:color="auto"/>
        <w:right w:val="none" w:sz="0" w:space="0" w:color="auto"/>
      </w:divBdr>
    </w:div>
    <w:div w:id="394473090">
      <w:bodyDiv w:val="1"/>
      <w:marLeft w:val="0"/>
      <w:marRight w:val="0"/>
      <w:marTop w:val="0"/>
      <w:marBottom w:val="0"/>
      <w:divBdr>
        <w:top w:val="none" w:sz="0" w:space="0" w:color="auto"/>
        <w:left w:val="none" w:sz="0" w:space="0" w:color="auto"/>
        <w:bottom w:val="none" w:sz="0" w:space="0" w:color="auto"/>
        <w:right w:val="none" w:sz="0" w:space="0" w:color="auto"/>
      </w:divBdr>
    </w:div>
    <w:div w:id="441189128">
      <w:bodyDiv w:val="1"/>
      <w:marLeft w:val="0"/>
      <w:marRight w:val="0"/>
      <w:marTop w:val="0"/>
      <w:marBottom w:val="0"/>
      <w:divBdr>
        <w:top w:val="none" w:sz="0" w:space="0" w:color="auto"/>
        <w:left w:val="none" w:sz="0" w:space="0" w:color="auto"/>
        <w:bottom w:val="none" w:sz="0" w:space="0" w:color="auto"/>
        <w:right w:val="none" w:sz="0" w:space="0" w:color="auto"/>
      </w:divBdr>
    </w:div>
    <w:div w:id="473373754">
      <w:bodyDiv w:val="1"/>
      <w:marLeft w:val="0"/>
      <w:marRight w:val="0"/>
      <w:marTop w:val="0"/>
      <w:marBottom w:val="0"/>
      <w:divBdr>
        <w:top w:val="none" w:sz="0" w:space="0" w:color="auto"/>
        <w:left w:val="none" w:sz="0" w:space="0" w:color="auto"/>
        <w:bottom w:val="none" w:sz="0" w:space="0" w:color="auto"/>
        <w:right w:val="none" w:sz="0" w:space="0" w:color="auto"/>
      </w:divBdr>
    </w:div>
    <w:div w:id="517037692">
      <w:bodyDiv w:val="1"/>
      <w:marLeft w:val="0"/>
      <w:marRight w:val="0"/>
      <w:marTop w:val="0"/>
      <w:marBottom w:val="0"/>
      <w:divBdr>
        <w:top w:val="none" w:sz="0" w:space="0" w:color="auto"/>
        <w:left w:val="none" w:sz="0" w:space="0" w:color="auto"/>
        <w:bottom w:val="none" w:sz="0" w:space="0" w:color="auto"/>
        <w:right w:val="none" w:sz="0" w:space="0" w:color="auto"/>
      </w:divBdr>
    </w:div>
    <w:div w:id="577326696">
      <w:bodyDiv w:val="1"/>
      <w:marLeft w:val="0"/>
      <w:marRight w:val="0"/>
      <w:marTop w:val="0"/>
      <w:marBottom w:val="0"/>
      <w:divBdr>
        <w:top w:val="none" w:sz="0" w:space="0" w:color="auto"/>
        <w:left w:val="none" w:sz="0" w:space="0" w:color="auto"/>
        <w:bottom w:val="none" w:sz="0" w:space="0" w:color="auto"/>
        <w:right w:val="none" w:sz="0" w:space="0" w:color="auto"/>
      </w:divBdr>
    </w:div>
    <w:div w:id="890845249">
      <w:bodyDiv w:val="1"/>
      <w:marLeft w:val="0"/>
      <w:marRight w:val="0"/>
      <w:marTop w:val="0"/>
      <w:marBottom w:val="0"/>
      <w:divBdr>
        <w:top w:val="none" w:sz="0" w:space="0" w:color="auto"/>
        <w:left w:val="none" w:sz="0" w:space="0" w:color="auto"/>
        <w:bottom w:val="none" w:sz="0" w:space="0" w:color="auto"/>
        <w:right w:val="none" w:sz="0" w:space="0" w:color="auto"/>
      </w:divBdr>
    </w:div>
    <w:div w:id="892807956">
      <w:bodyDiv w:val="1"/>
      <w:marLeft w:val="0"/>
      <w:marRight w:val="0"/>
      <w:marTop w:val="0"/>
      <w:marBottom w:val="0"/>
      <w:divBdr>
        <w:top w:val="none" w:sz="0" w:space="0" w:color="auto"/>
        <w:left w:val="none" w:sz="0" w:space="0" w:color="auto"/>
        <w:bottom w:val="none" w:sz="0" w:space="0" w:color="auto"/>
        <w:right w:val="none" w:sz="0" w:space="0" w:color="auto"/>
      </w:divBdr>
    </w:div>
    <w:div w:id="937906272">
      <w:bodyDiv w:val="1"/>
      <w:marLeft w:val="0"/>
      <w:marRight w:val="0"/>
      <w:marTop w:val="0"/>
      <w:marBottom w:val="0"/>
      <w:divBdr>
        <w:top w:val="none" w:sz="0" w:space="0" w:color="auto"/>
        <w:left w:val="none" w:sz="0" w:space="0" w:color="auto"/>
        <w:bottom w:val="none" w:sz="0" w:space="0" w:color="auto"/>
        <w:right w:val="none" w:sz="0" w:space="0" w:color="auto"/>
      </w:divBdr>
    </w:div>
    <w:div w:id="938176854">
      <w:bodyDiv w:val="1"/>
      <w:marLeft w:val="0"/>
      <w:marRight w:val="0"/>
      <w:marTop w:val="0"/>
      <w:marBottom w:val="0"/>
      <w:divBdr>
        <w:top w:val="none" w:sz="0" w:space="0" w:color="auto"/>
        <w:left w:val="none" w:sz="0" w:space="0" w:color="auto"/>
        <w:bottom w:val="none" w:sz="0" w:space="0" w:color="auto"/>
        <w:right w:val="none" w:sz="0" w:space="0" w:color="auto"/>
      </w:divBdr>
    </w:div>
    <w:div w:id="1003628029">
      <w:bodyDiv w:val="1"/>
      <w:marLeft w:val="0"/>
      <w:marRight w:val="0"/>
      <w:marTop w:val="0"/>
      <w:marBottom w:val="0"/>
      <w:divBdr>
        <w:top w:val="none" w:sz="0" w:space="0" w:color="auto"/>
        <w:left w:val="none" w:sz="0" w:space="0" w:color="auto"/>
        <w:bottom w:val="none" w:sz="0" w:space="0" w:color="auto"/>
        <w:right w:val="none" w:sz="0" w:space="0" w:color="auto"/>
      </w:divBdr>
    </w:div>
    <w:div w:id="1041830561">
      <w:bodyDiv w:val="1"/>
      <w:marLeft w:val="0"/>
      <w:marRight w:val="0"/>
      <w:marTop w:val="0"/>
      <w:marBottom w:val="0"/>
      <w:divBdr>
        <w:top w:val="none" w:sz="0" w:space="0" w:color="auto"/>
        <w:left w:val="none" w:sz="0" w:space="0" w:color="auto"/>
        <w:bottom w:val="none" w:sz="0" w:space="0" w:color="auto"/>
        <w:right w:val="none" w:sz="0" w:space="0" w:color="auto"/>
      </w:divBdr>
    </w:div>
    <w:div w:id="1042365727">
      <w:bodyDiv w:val="1"/>
      <w:marLeft w:val="0"/>
      <w:marRight w:val="0"/>
      <w:marTop w:val="0"/>
      <w:marBottom w:val="0"/>
      <w:divBdr>
        <w:top w:val="none" w:sz="0" w:space="0" w:color="auto"/>
        <w:left w:val="none" w:sz="0" w:space="0" w:color="auto"/>
        <w:bottom w:val="none" w:sz="0" w:space="0" w:color="auto"/>
        <w:right w:val="none" w:sz="0" w:space="0" w:color="auto"/>
      </w:divBdr>
    </w:div>
    <w:div w:id="1112019435">
      <w:bodyDiv w:val="1"/>
      <w:marLeft w:val="0"/>
      <w:marRight w:val="0"/>
      <w:marTop w:val="0"/>
      <w:marBottom w:val="0"/>
      <w:divBdr>
        <w:top w:val="none" w:sz="0" w:space="0" w:color="auto"/>
        <w:left w:val="none" w:sz="0" w:space="0" w:color="auto"/>
        <w:bottom w:val="none" w:sz="0" w:space="0" w:color="auto"/>
        <w:right w:val="none" w:sz="0" w:space="0" w:color="auto"/>
      </w:divBdr>
    </w:div>
    <w:div w:id="1140152933">
      <w:bodyDiv w:val="1"/>
      <w:marLeft w:val="0"/>
      <w:marRight w:val="0"/>
      <w:marTop w:val="0"/>
      <w:marBottom w:val="0"/>
      <w:divBdr>
        <w:top w:val="none" w:sz="0" w:space="0" w:color="auto"/>
        <w:left w:val="none" w:sz="0" w:space="0" w:color="auto"/>
        <w:bottom w:val="none" w:sz="0" w:space="0" w:color="auto"/>
        <w:right w:val="none" w:sz="0" w:space="0" w:color="auto"/>
      </w:divBdr>
      <w:divsChild>
        <w:div w:id="715206604">
          <w:marLeft w:val="0"/>
          <w:marRight w:val="0"/>
          <w:marTop w:val="300"/>
          <w:marBottom w:val="0"/>
          <w:divBdr>
            <w:top w:val="none" w:sz="0" w:space="0" w:color="auto"/>
            <w:left w:val="none" w:sz="0" w:space="0" w:color="auto"/>
            <w:bottom w:val="none" w:sz="0" w:space="0" w:color="auto"/>
            <w:right w:val="none" w:sz="0" w:space="0" w:color="auto"/>
          </w:divBdr>
        </w:div>
      </w:divsChild>
    </w:div>
    <w:div w:id="1150756743">
      <w:bodyDiv w:val="1"/>
      <w:marLeft w:val="0"/>
      <w:marRight w:val="0"/>
      <w:marTop w:val="0"/>
      <w:marBottom w:val="0"/>
      <w:divBdr>
        <w:top w:val="none" w:sz="0" w:space="0" w:color="auto"/>
        <w:left w:val="none" w:sz="0" w:space="0" w:color="auto"/>
        <w:bottom w:val="none" w:sz="0" w:space="0" w:color="auto"/>
        <w:right w:val="none" w:sz="0" w:space="0" w:color="auto"/>
      </w:divBdr>
    </w:div>
    <w:div w:id="1170172403">
      <w:bodyDiv w:val="1"/>
      <w:marLeft w:val="0"/>
      <w:marRight w:val="0"/>
      <w:marTop w:val="0"/>
      <w:marBottom w:val="0"/>
      <w:divBdr>
        <w:top w:val="none" w:sz="0" w:space="0" w:color="auto"/>
        <w:left w:val="none" w:sz="0" w:space="0" w:color="auto"/>
        <w:bottom w:val="none" w:sz="0" w:space="0" w:color="auto"/>
        <w:right w:val="none" w:sz="0" w:space="0" w:color="auto"/>
      </w:divBdr>
    </w:div>
    <w:div w:id="1207256458">
      <w:bodyDiv w:val="1"/>
      <w:marLeft w:val="0"/>
      <w:marRight w:val="0"/>
      <w:marTop w:val="0"/>
      <w:marBottom w:val="0"/>
      <w:divBdr>
        <w:top w:val="none" w:sz="0" w:space="0" w:color="auto"/>
        <w:left w:val="none" w:sz="0" w:space="0" w:color="auto"/>
        <w:bottom w:val="none" w:sz="0" w:space="0" w:color="auto"/>
        <w:right w:val="none" w:sz="0" w:space="0" w:color="auto"/>
      </w:divBdr>
    </w:div>
    <w:div w:id="1210845532">
      <w:bodyDiv w:val="1"/>
      <w:marLeft w:val="0"/>
      <w:marRight w:val="0"/>
      <w:marTop w:val="0"/>
      <w:marBottom w:val="0"/>
      <w:divBdr>
        <w:top w:val="none" w:sz="0" w:space="0" w:color="auto"/>
        <w:left w:val="none" w:sz="0" w:space="0" w:color="auto"/>
        <w:bottom w:val="none" w:sz="0" w:space="0" w:color="auto"/>
        <w:right w:val="none" w:sz="0" w:space="0" w:color="auto"/>
      </w:divBdr>
    </w:div>
    <w:div w:id="1242763094">
      <w:bodyDiv w:val="1"/>
      <w:marLeft w:val="0"/>
      <w:marRight w:val="0"/>
      <w:marTop w:val="0"/>
      <w:marBottom w:val="0"/>
      <w:divBdr>
        <w:top w:val="none" w:sz="0" w:space="0" w:color="auto"/>
        <w:left w:val="none" w:sz="0" w:space="0" w:color="auto"/>
        <w:bottom w:val="none" w:sz="0" w:space="0" w:color="auto"/>
        <w:right w:val="none" w:sz="0" w:space="0" w:color="auto"/>
      </w:divBdr>
    </w:div>
    <w:div w:id="1273435719">
      <w:bodyDiv w:val="1"/>
      <w:marLeft w:val="0"/>
      <w:marRight w:val="0"/>
      <w:marTop w:val="0"/>
      <w:marBottom w:val="0"/>
      <w:divBdr>
        <w:top w:val="none" w:sz="0" w:space="0" w:color="auto"/>
        <w:left w:val="none" w:sz="0" w:space="0" w:color="auto"/>
        <w:bottom w:val="none" w:sz="0" w:space="0" w:color="auto"/>
        <w:right w:val="none" w:sz="0" w:space="0" w:color="auto"/>
      </w:divBdr>
    </w:div>
    <w:div w:id="1351029854">
      <w:bodyDiv w:val="1"/>
      <w:marLeft w:val="0"/>
      <w:marRight w:val="0"/>
      <w:marTop w:val="0"/>
      <w:marBottom w:val="0"/>
      <w:divBdr>
        <w:top w:val="none" w:sz="0" w:space="0" w:color="auto"/>
        <w:left w:val="none" w:sz="0" w:space="0" w:color="auto"/>
        <w:bottom w:val="none" w:sz="0" w:space="0" w:color="auto"/>
        <w:right w:val="none" w:sz="0" w:space="0" w:color="auto"/>
      </w:divBdr>
    </w:div>
    <w:div w:id="1420755335">
      <w:bodyDiv w:val="1"/>
      <w:marLeft w:val="0"/>
      <w:marRight w:val="0"/>
      <w:marTop w:val="0"/>
      <w:marBottom w:val="0"/>
      <w:divBdr>
        <w:top w:val="none" w:sz="0" w:space="0" w:color="auto"/>
        <w:left w:val="none" w:sz="0" w:space="0" w:color="auto"/>
        <w:bottom w:val="none" w:sz="0" w:space="0" w:color="auto"/>
        <w:right w:val="none" w:sz="0" w:space="0" w:color="auto"/>
      </w:divBdr>
    </w:div>
    <w:div w:id="1472358989">
      <w:bodyDiv w:val="1"/>
      <w:marLeft w:val="0"/>
      <w:marRight w:val="0"/>
      <w:marTop w:val="0"/>
      <w:marBottom w:val="0"/>
      <w:divBdr>
        <w:top w:val="none" w:sz="0" w:space="0" w:color="auto"/>
        <w:left w:val="none" w:sz="0" w:space="0" w:color="auto"/>
        <w:bottom w:val="none" w:sz="0" w:space="0" w:color="auto"/>
        <w:right w:val="none" w:sz="0" w:space="0" w:color="auto"/>
      </w:divBdr>
    </w:div>
    <w:div w:id="1536036704">
      <w:bodyDiv w:val="1"/>
      <w:marLeft w:val="0"/>
      <w:marRight w:val="0"/>
      <w:marTop w:val="0"/>
      <w:marBottom w:val="0"/>
      <w:divBdr>
        <w:top w:val="none" w:sz="0" w:space="0" w:color="auto"/>
        <w:left w:val="none" w:sz="0" w:space="0" w:color="auto"/>
        <w:bottom w:val="none" w:sz="0" w:space="0" w:color="auto"/>
        <w:right w:val="none" w:sz="0" w:space="0" w:color="auto"/>
      </w:divBdr>
      <w:divsChild>
        <w:div w:id="791241135">
          <w:marLeft w:val="0"/>
          <w:marRight w:val="0"/>
          <w:marTop w:val="300"/>
          <w:marBottom w:val="0"/>
          <w:divBdr>
            <w:top w:val="none" w:sz="0" w:space="0" w:color="auto"/>
            <w:left w:val="none" w:sz="0" w:space="0" w:color="auto"/>
            <w:bottom w:val="none" w:sz="0" w:space="0" w:color="auto"/>
            <w:right w:val="none" w:sz="0" w:space="0" w:color="auto"/>
          </w:divBdr>
        </w:div>
        <w:div w:id="1658461159">
          <w:marLeft w:val="0"/>
          <w:marRight w:val="0"/>
          <w:marTop w:val="240"/>
          <w:marBottom w:val="300"/>
          <w:divBdr>
            <w:top w:val="none" w:sz="0" w:space="0" w:color="auto"/>
            <w:left w:val="none" w:sz="0" w:space="0" w:color="auto"/>
            <w:bottom w:val="none" w:sz="0" w:space="0" w:color="auto"/>
            <w:right w:val="none" w:sz="0" w:space="0" w:color="auto"/>
          </w:divBdr>
        </w:div>
        <w:div w:id="916327377">
          <w:marLeft w:val="0"/>
          <w:marRight w:val="0"/>
          <w:marTop w:val="0"/>
          <w:marBottom w:val="0"/>
          <w:divBdr>
            <w:top w:val="none" w:sz="0" w:space="0" w:color="auto"/>
            <w:left w:val="none" w:sz="0" w:space="0" w:color="auto"/>
            <w:bottom w:val="none" w:sz="0" w:space="0" w:color="auto"/>
            <w:right w:val="none" w:sz="0" w:space="0" w:color="auto"/>
          </w:divBdr>
          <w:divsChild>
            <w:div w:id="2087072404">
              <w:marLeft w:val="0"/>
              <w:marRight w:val="0"/>
              <w:marTop w:val="0"/>
              <w:marBottom w:val="0"/>
              <w:divBdr>
                <w:top w:val="none" w:sz="0" w:space="0" w:color="auto"/>
                <w:left w:val="none" w:sz="0" w:space="0" w:color="auto"/>
                <w:bottom w:val="none" w:sz="0" w:space="0" w:color="auto"/>
                <w:right w:val="none" w:sz="0" w:space="0" w:color="auto"/>
              </w:divBdr>
            </w:div>
            <w:div w:id="1698004740">
              <w:marLeft w:val="0"/>
              <w:marRight w:val="0"/>
              <w:marTop w:val="0"/>
              <w:marBottom w:val="0"/>
              <w:divBdr>
                <w:top w:val="none" w:sz="0" w:space="0" w:color="auto"/>
                <w:left w:val="none" w:sz="0" w:space="0" w:color="auto"/>
                <w:bottom w:val="none" w:sz="0" w:space="0" w:color="auto"/>
                <w:right w:val="none" w:sz="0" w:space="0" w:color="auto"/>
              </w:divBdr>
            </w:div>
            <w:div w:id="164442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46311">
      <w:bodyDiv w:val="1"/>
      <w:marLeft w:val="0"/>
      <w:marRight w:val="0"/>
      <w:marTop w:val="0"/>
      <w:marBottom w:val="0"/>
      <w:divBdr>
        <w:top w:val="none" w:sz="0" w:space="0" w:color="auto"/>
        <w:left w:val="none" w:sz="0" w:space="0" w:color="auto"/>
        <w:bottom w:val="none" w:sz="0" w:space="0" w:color="auto"/>
        <w:right w:val="none" w:sz="0" w:space="0" w:color="auto"/>
      </w:divBdr>
    </w:div>
    <w:div w:id="1641808082">
      <w:bodyDiv w:val="1"/>
      <w:marLeft w:val="0"/>
      <w:marRight w:val="0"/>
      <w:marTop w:val="0"/>
      <w:marBottom w:val="0"/>
      <w:divBdr>
        <w:top w:val="none" w:sz="0" w:space="0" w:color="auto"/>
        <w:left w:val="none" w:sz="0" w:space="0" w:color="auto"/>
        <w:bottom w:val="none" w:sz="0" w:space="0" w:color="auto"/>
        <w:right w:val="none" w:sz="0" w:space="0" w:color="auto"/>
      </w:divBdr>
    </w:div>
    <w:div w:id="1853640144">
      <w:bodyDiv w:val="1"/>
      <w:marLeft w:val="0"/>
      <w:marRight w:val="0"/>
      <w:marTop w:val="0"/>
      <w:marBottom w:val="0"/>
      <w:divBdr>
        <w:top w:val="none" w:sz="0" w:space="0" w:color="auto"/>
        <w:left w:val="none" w:sz="0" w:space="0" w:color="auto"/>
        <w:bottom w:val="none" w:sz="0" w:space="0" w:color="auto"/>
        <w:right w:val="none" w:sz="0" w:space="0" w:color="auto"/>
      </w:divBdr>
    </w:div>
    <w:div w:id="1935899275">
      <w:bodyDiv w:val="1"/>
      <w:marLeft w:val="0"/>
      <w:marRight w:val="0"/>
      <w:marTop w:val="0"/>
      <w:marBottom w:val="0"/>
      <w:divBdr>
        <w:top w:val="none" w:sz="0" w:space="0" w:color="auto"/>
        <w:left w:val="none" w:sz="0" w:space="0" w:color="auto"/>
        <w:bottom w:val="none" w:sz="0" w:space="0" w:color="auto"/>
        <w:right w:val="none" w:sz="0" w:space="0" w:color="auto"/>
      </w:divBdr>
    </w:div>
    <w:div w:id="2051225328">
      <w:bodyDiv w:val="1"/>
      <w:marLeft w:val="0"/>
      <w:marRight w:val="0"/>
      <w:marTop w:val="0"/>
      <w:marBottom w:val="0"/>
      <w:divBdr>
        <w:top w:val="none" w:sz="0" w:space="0" w:color="auto"/>
        <w:left w:val="none" w:sz="0" w:space="0" w:color="auto"/>
        <w:bottom w:val="none" w:sz="0" w:space="0" w:color="auto"/>
        <w:right w:val="none" w:sz="0" w:space="0" w:color="auto"/>
      </w:divBdr>
    </w:div>
    <w:div w:id="2071881416">
      <w:bodyDiv w:val="1"/>
      <w:marLeft w:val="0"/>
      <w:marRight w:val="0"/>
      <w:marTop w:val="0"/>
      <w:marBottom w:val="0"/>
      <w:divBdr>
        <w:top w:val="none" w:sz="0" w:space="0" w:color="auto"/>
        <w:left w:val="none" w:sz="0" w:space="0" w:color="auto"/>
        <w:bottom w:val="none" w:sz="0" w:space="0" w:color="auto"/>
        <w:right w:val="none" w:sz="0" w:space="0" w:color="auto"/>
      </w:divBdr>
      <w:divsChild>
        <w:div w:id="274288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13412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139744751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firesafesdcounty.org" TargetMode="External"/><Relationship Id="rId1" Type="http://schemas.openxmlformats.org/officeDocument/2006/relationships/hyperlink" Target="http://www.rcdsandie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F28C6-CC4B-47D2-A8E9-6989300E0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5</TotalTime>
  <Pages>2</Pages>
  <Words>708</Words>
  <Characters>427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RESOURCE CONSERVATION DISTRICT of GREATER SAN DIEGO COUNTY</vt:lpstr>
    </vt:vector>
  </TitlesOfParts>
  <Company>RCD of Greater San Diego Co.</Company>
  <LinksUpToDate>false</LinksUpToDate>
  <CharactersWithSpaces>4970</CharactersWithSpaces>
  <SharedDoc>false</SharedDoc>
  <HLinks>
    <vt:vector size="12" baseType="variant">
      <vt:variant>
        <vt:i4>4718668</vt:i4>
      </vt:variant>
      <vt:variant>
        <vt:i4>3</vt:i4>
      </vt:variant>
      <vt:variant>
        <vt:i4>0</vt:i4>
      </vt:variant>
      <vt:variant>
        <vt:i4>5</vt:i4>
      </vt:variant>
      <vt:variant>
        <vt:lpwstr>http://www.firesafesdcounty.org/</vt:lpwstr>
      </vt:variant>
      <vt:variant>
        <vt:lpwstr/>
      </vt:variant>
      <vt:variant>
        <vt:i4>3801212</vt:i4>
      </vt:variant>
      <vt:variant>
        <vt:i4>0</vt:i4>
      </vt:variant>
      <vt:variant>
        <vt:i4>0</vt:i4>
      </vt:variant>
      <vt:variant>
        <vt:i4>5</vt:i4>
      </vt:variant>
      <vt:variant>
        <vt:lpwstr>http://www.rcdsandie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CONSERVATION DISTRICT of GREATER SAN DIEGO COUNTY</dc:title>
  <dc:creator>Heather Marlow</dc:creator>
  <cp:lastModifiedBy>Ann Baldridge</cp:lastModifiedBy>
  <cp:revision>16</cp:revision>
  <cp:lastPrinted>2025-02-13T21:38:00Z</cp:lastPrinted>
  <dcterms:created xsi:type="dcterms:W3CDTF">2025-02-12T22:03:00Z</dcterms:created>
  <dcterms:modified xsi:type="dcterms:W3CDTF">2025-03-07T01:01:00Z</dcterms:modified>
</cp:coreProperties>
</file>